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DF0A5" w14:textId="77777777" w:rsidR="00470615" w:rsidRDefault="00470615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6120"/>
      </w:tblGrid>
      <w:tr w:rsidR="00470615" w14:paraId="2DDFAE46" w14:textId="77777777" w:rsidTr="00DA496E">
        <w:tc>
          <w:tcPr>
            <w:tcW w:w="3168" w:type="dxa"/>
            <w:shd w:val="clear" w:color="auto" w:fill="DAEEF3" w:themeFill="accent5" w:themeFillTint="33"/>
          </w:tcPr>
          <w:p w14:paraId="5BCD1098" w14:textId="00C0E362" w:rsidR="00470615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ÁO CÁO THỰC HÀNH</w:t>
            </w:r>
          </w:p>
        </w:tc>
        <w:tc>
          <w:tcPr>
            <w:tcW w:w="6120" w:type="dxa"/>
          </w:tcPr>
          <w:p w14:paraId="65028CC8" w14:textId="71C91295" w:rsidR="00470615" w:rsidRDefault="00DA496E" w:rsidP="005971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KHT - VMTH</w:t>
            </w:r>
          </w:p>
        </w:tc>
      </w:tr>
      <w:tr w:rsidR="00470615" w14:paraId="6FBC0DA4" w14:textId="77777777" w:rsidTr="00DA496E">
        <w:tc>
          <w:tcPr>
            <w:tcW w:w="3168" w:type="dxa"/>
            <w:shd w:val="clear" w:color="auto" w:fill="DAEEF3" w:themeFill="accent5" w:themeFillTint="33"/>
          </w:tcPr>
          <w:p w14:paraId="6D004ACC" w14:textId="6B9284ED" w:rsidR="00470615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ọ và tên</w:t>
            </w:r>
          </w:p>
        </w:tc>
        <w:tc>
          <w:tcPr>
            <w:tcW w:w="6120" w:type="dxa"/>
          </w:tcPr>
          <w:p w14:paraId="3F425B79" w14:textId="2AD56DD1" w:rsidR="00470615" w:rsidRDefault="0059716F" w:rsidP="005971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guyễn Hồng Đăng</w:t>
            </w:r>
          </w:p>
        </w:tc>
      </w:tr>
      <w:tr w:rsidR="00470615" w14:paraId="4835B24F" w14:textId="77777777" w:rsidTr="00DA496E">
        <w:tc>
          <w:tcPr>
            <w:tcW w:w="3168" w:type="dxa"/>
            <w:shd w:val="clear" w:color="auto" w:fill="DAEEF3" w:themeFill="accent5" w:themeFillTint="33"/>
          </w:tcPr>
          <w:p w14:paraId="60C0B94A" w14:textId="6F02668A" w:rsidR="00470615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SV</w:t>
            </w:r>
          </w:p>
        </w:tc>
        <w:tc>
          <w:tcPr>
            <w:tcW w:w="6120" w:type="dxa"/>
          </w:tcPr>
          <w:p w14:paraId="5C912B44" w14:textId="2D64241D" w:rsidR="00470615" w:rsidRDefault="0059716F" w:rsidP="005971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19127</w:t>
            </w:r>
          </w:p>
        </w:tc>
      </w:tr>
      <w:tr w:rsidR="00470615" w14:paraId="3DC292BE" w14:textId="77777777" w:rsidTr="00DA496E">
        <w:tc>
          <w:tcPr>
            <w:tcW w:w="3168" w:type="dxa"/>
            <w:shd w:val="clear" w:color="auto" w:fill="DAEEF3" w:themeFill="accent5" w:themeFillTint="33"/>
          </w:tcPr>
          <w:p w14:paraId="6F1FCB09" w14:textId="7CDE920E" w:rsidR="00470615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ớp</w:t>
            </w:r>
          </w:p>
        </w:tc>
        <w:tc>
          <w:tcPr>
            <w:tcW w:w="6120" w:type="dxa"/>
          </w:tcPr>
          <w:p w14:paraId="31BD145A" w14:textId="7AB47308" w:rsidR="00470615" w:rsidRDefault="0059716F" w:rsidP="005971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19CLCA5</w:t>
            </w:r>
          </w:p>
        </w:tc>
      </w:tr>
      <w:tr w:rsidR="00DA496E" w14:paraId="7D23C7A6" w14:textId="77777777" w:rsidTr="00DA496E">
        <w:tc>
          <w:tcPr>
            <w:tcW w:w="3168" w:type="dxa"/>
            <w:shd w:val="clear" w:color="auto" w:fill="DAEEF3" w:themeFill="accent5" w:themeFillTint="33"/>
          </w:tcPr>
          <w:p w14:paraId="4E3BAE25" w14:textId="39D1BB3C" w:rsidR="00DA496E" w:rsidRDefault="00DA496E" w:rsidP="00BA03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ần</w:t>
            </w:r>
          </w:p>
        </w:tc>
        <w:tc>
          <w:tcPr>
            <w:tcW w:w="6120" w:type="dxa"/>
          </w:tcPr>
          <w:p w14:paraId="6294AFA9" w14:textId="77ADF28A" w:rsidR="00DA496E" w:rsidRDefault="0059716F" w:rsidP="005971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16DAB818" w14:textId="77777777" w:rsidR="00470615" w:rsidRDefault="00470615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4AF3ED" w14:textId="776FC031" w:rsidR="00F041E4" w:rsidRPr="00936642" w:rsidRDefault="00936642" w:rsidP="00936642">
      <w:pPr>
        <w:pStyle w:val="ListParagraph"/>
        <w:numPr>
          <w:ilvl w:val="0"/>
          <w:numId w:val="5"/>
        </w:numPr>
        <w:spacing w:after="0"/>
        <w:ind w:left="270" w:hanging="270"/>
        <w:rPr>
          <w:rFonts w:ascii="Times New Roman" w:hAnsi="Times New Roman" w:cs="Times New Roman"/>
          <w:sz w:val="24"/>
          <w:szCs w:val="24"/>
        </w:rPr>
      </w:pPr>
      <w:r w:rsidRPr="00936642">
        <w:rPr>
          <w:rFonts w:ascii="Times New Roman" w:hAnsi="Times New Roman" w:cs="Times New Roman"/>
          <w:sz w:val="24"/>
          <w:szCs w:val="24"/>
        </w:rPr>
        <w:t>Thiết kế và mô phỏng mạch đếm đồng bộ 8 bit, tần số</w:t>
      </w:r>
      <w:r w:rsidR="00652AC7">
        <w:rPr>
          <w:rFonts w:ascii="Times New Roman" w:hAnsi="Times New Roman" w:cs="Times New Roman"/>
          <w:sz w:val="24"/>
          <w:szCs w:val="24"/>
        </w:rPr>
        <w:t xml:space="preserve"> ngõ vào có</w:t>
      </w:r>
      <w:r w:rsidRPr="00936642">
        <w:rPr>
          <w:rFonts w:ascii="Times New Roman" w:hAnsi="Times New Roman" w:cs="Times New Roman"/>
          <w:sz w:val="24"/>
          <w:szCs w:val="24"/>
        </w:rPr>
        <w:t xml:space="preserve"> độ độ</w:t>
      </w:r>
      <w:r w:rsidR="00652AC7">
        <w:rPr>
          <w:rFonts w:ascii="Times New Roman" w:hAnsi="Times New Roman" w:cs="Times New Roman"/>
          <w:sz w:val="24"/>
          <w:szCs w:val="24"/>
        </w:rPr>
        <w:t>ng 20n</w:t>
      </w:r>
      <w:r w:rsidRPr="00936642">
        <w:rPr>
          <w:rFonts w:ascii="Times New Roman" w:hAnsi="Times New Roman" w:cs="Times New Roman"/>
          <w:sz w:val="24"/>
          <w:szCs w:val="24"/>
        </w:rPr>
        <w:t>s, chu kỳ</w:t>
      </w:r>
      <w:r w:rsidR="00652AC7">
        <w:rPr>
          <w:rFonts w:ascii="Times New Roman" w:hAnsi="Times New Roman" w:cs="Times New Roman"/>
          <w:sz w:val="24"/>
          <w:szCs w:val="24"/>
        </w:rPr>
        <w:t xml:space="preserve"> 50n</w:t>
      </w:r>
      <w:r w:rsidRPr="00936642">
        <w:rPr>
          <w:rFonts w:ascii="Times New Roman" w:hAnsi="Times New Roman" w:cs="Times New Roman"/>
          <w:sz w:val="24"/>
          <w:szCs w:val="24"/>
        </w:rPr>
        <w:t>s.</w:t>
      </w:r>
    </w:p>
    <w:p w14:paraId="6CFD9358" w14:textId="09FC8C6D" w:rsidR="00936642" w:rsidRDefault="00936642" w:rsidP="00936642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TL Schematic </w:t>
      </w:r>
    </w:p>
    <w:p w14:paraId="07388F83" w14:textId="6FE03E97" w:rsidR="00936642" w:rsidRPr="0059716F" w:rsidRDefault="0059716F" w:rsidP="0059716F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59716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DDA097" wp14:editId="6166A93B">
            <wp:extent cx="5525271" cy="46107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4610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63AF5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E707C7A" w14:textId="2C4D49C9" w:rsidR="00936642" w:rsidRDefault="00DF3420" w:rsidP="00DF3420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ạng sóng mô phỏng và phân tích</w:t>
      </w:r>
    </w:p>
    <w:p w14:paraId="2C1468F5" w14:textId="6E3A42CF" w:rsidR="00F27034" w:rsidRDefault="00F27034" w:rsidP="00F27034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F2703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4BE195" wp14:editId="70A111F1">
            <wp:extent cx="5760720" cy="22720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1ED91" w14:textId="53937AB0" w:rsidR="00F27034" w:rsidRPr="00F27034" w:rsidRDefault="00F27034" w:rsidP="00F27034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ạng sóng xung clock đầu vào đúng với yêu cầu chu kì 50ns, độ đọng 20ns</w:t>
      </w:r>
    </w:p>
    <w:p w14:paraId="4BBA047C" w14:textId="2FA263C2" w:rsidR="0059716F" w:rsidRDefault="00F27034" w:rsidP="0059716F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F2703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8BDA4E" wp14:editId="2842CADD">
            <wp:extent cx="5068007" cy="464884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464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9E7D1" w14:textId="11D01724" w:rsidR="00F27034" w:rsidRDefault="00F27034" w:rsidP="0059716F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hi có tín hiệu reset mức cao, tất cả ngõ ra đều bằng 0.</w:t>
      </w:r>
    </w:p>
    <w:p w14:paraId="7714744D" w14:textId="40F78698" w:rsidR="00F27034" w:rsidRDefault="00F27034" w:rsidP="0059716F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hi tín hiệu reset mức thấp, mạch bắt đầu hoạt dộng đếm lên </w:t>
      </w:r>
    </w:p>
    <w:p w14:paraId="72F33D12" w14:textId="60BE316F" w:rsidR="00F27034" w:rsidRDefault="00F27034" w:rsidP="0059716F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F2703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27EDA4" wp14:editId="045C3732">
            <wp:extent cx="5760720" cy="3111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44C5C" w14:textId="4976E509" w:rsidR="00936642" w:rsidRPr="00F27034" w:rsidRDefault="00F27034" w:rsidP="00F27034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hi đếm đến 1111 1111 mạch bắt đầu quay lại đếm từ 0000 0001 lần nữa.</w:t>
      </w:r>
    </w:p>
    <w:p w14:paraId="4ED21873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D00C200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11F6C1D" w14:textId="77777777" w:rsid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D8386F3" w14:textId="77777777" w:rsidR="00936642" w:rsidRPr="00936642" w:rsidRDefault="00936642" w:rsidP="0093664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07CA83C" w14:textId="77777777" w:rsidR="00F041E4" w:rsidRDefault="00F041E4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F83B76" w14:textId="77777777" w:rsidR="00DF3420" w:rsidRDefault="00DF342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ED223B" w14:textId="77777777" w:rsidR="00994BA6" w:rsidRDefault="002E188D" w:rsidP="002E188D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E188D">
        <w:rPr>
          <w:rFonts w:ascii="Times New Roman" w:hAnsi="Times New Roman" w:cs="Times New Roman"/>
          <w:sz w:val="24"/>
          <w:szCs w:val="24"/>
        </w:rPr>
        <w:t>Thiết kế mạch chia xung, sử dụng mô hình mạch đếm tuần tự đồng bộ</w:t>
      </w:r>
      <w:r>
        <w:rPr>
          <w:rFonts w:ascii="Times New Roman" w:hAnsi="Times New Roman" w:cs="Times New Roman"/>
          <w:sz w:val="24"/>
          <w:szCs w:val="24"/>
        </w:rPr>
        <w:t>, ngõ vào clkIn tần số 50Mhz, ngõ ra clkOut có tần số thấp hơn.</w:t>
      </w:r>
    </w:p>
    <w:p w14:paraId="26170ABD" w14:textId="77777777" w:rsidR="00994BA6" w:rsidRDefault="00994BA6" w:rsidP="00994BA6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 Verilog</w:t>
      </w:r>
    </w:p>
    <w:p w14:paraId="5FF0F841" w14:textId="3F1E0BED" w:rsidR="00994BA6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EBC48C7" wp14:editId="70EDE6FD">
                <wp:simplePos x="0" y="0"/>
                <wp:positionH relativeFrom="column">
                  <wp:posOffset>259567</wp:posOffset>
                </wp:positionH>
                <wp:positionV relativeFrom="paragraph">
                  <wp:posOffset>165484</wp:posOffset>
                </wp:positionV>
                <wp:extent cx="5443870" cy="5497033"/>
                <wp:effectExtent l="0" t="0" r="23495" b="279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3870" cy="54970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98DB66" w14:textId="77777777" w:rsidR="007F0B59" w:rsidRDefault="007F0B59" w:rsidP="007F0B59">
                            <w:r>
                              <w:t>module machchiaxung50M#(parameter N= 26)(</w:t>
                            </w:r>
                          </w:p>
                          <w:p w14:paraId="4F25A7DA" w14:textId="77777777" w:rsidR="007F0B59" w:rsidRDefault="007F0B59" w:rsidP="007F0B59">
                            <w:r>
                              <w:t>input wire clk, reset,</w:t>
                            </w:r>
                          </w:p>
                          <w:p w14:paraId="72A54131" w14:textId="77777777" w:rsidR="007F0B59" w:rsidRDefault="007F0B59" w:rsidP="007F0B59">
                            <w:r>
                              <w:t>output wire clkOut</w:t>
                            </w:r>
                          </w:p>
                          <w:p w14:paraId="48C2DD53" w14:textId="77777777" w:rsidR="007F0B59" w:rsidRDefault="007F0B59" w:rsidP="007F0B59">
                            <w:r>
                              <w:t xml:space="preserve">    );</w:t>
                            </w:r>
                          </w:p>
                          <w:p w14:paraId="76B1A1F9" w14:textId="77777777" w:rsidR="007F0B59" w:rsidRDefault="007F0B59" w:rsidP="007F0B59">
                            <w:r>
                              <w:tab/>
                              <w:t>reg [N-1 : 0]r_reg;</w:t>
                            </w:r>
                          </w:p>
                          <w:p w14:paraId="179FD215" w14:textId="77777777" w:rsidR="007F0B59" w:rsidRDefault="007F0B59" w:rsidP="007F0B59">
                            <w:r>
                              <w:tab/>
                              <w:t>wire [N-1 : 0]r_next;</w:t>
                            </w:r>
                          </w:p>
                          <w:p w14:paraId="694B3695" w14:textId="77777777" w:rsidR="007F0B59" w:rsidRDefault="007F0B59" w:rsidP="007F0B59">
                            <w:r>
                              <w:tab/>
                              <w:t>// body, register</w:t>
                            </w:r>
                          </w:p>
                          <w:p w14:paraId="0579F2DC" w14:textId="77777777" w:rsidR="007F0B59" w:rsidRDefault="007F0B59" w:rsidP="007F0B59">
                            <w:r>
                              <w:tab/>
                              <w:t>always @(posedge clk, posedge reset)</w:t>
                            </w:r>
                          </w:p>
                          <w:p w14:paraId="326697A6" w14:textId="77777777" w:rsidR="007F0B59" w:rsidRDefault="007F0B59" w:rsidP="007F0B59">
                            <w:r>
                              <w:tab/>
                            </w:r>
                            <w:r>
                              <w:tab/>
                              <w:t>if (reset)</w:t>
                            </w:r>
                          </w:p>
                          <w:p w14:paraId="24D477D9" w14:textId="77777777" w:rsidR="007F0B59" w:rsidRDefault="007F0B59" w:rsidP="007F0B59">
                            <w:r>
                              <w:tab/>
                            </w:r>
                            <w:r>
                              <w:tab/>
                              <w:t>r_reg &lt;= 0;</w:t>
                            </w:r>
                          </w:p>
                          <w:p w14:paraId="060690AF" w14:textId="77777777" w:rsidR="007F0B59" w:rsidRDefault="007F0B59" w:rsidP="007F0B59">
                            <w:r>
                              <w:tab/>
                            </w:r>
                            <w:r>
                              <w:tab/>
                              <w:t>else</w:t>
                            </w:r>
                          </w:p>
                          <w:p w14:paraId="44E93CAD" w14:textId="77777777" w:rsidR="007F0B59" w:rsidRDefault="007F0B59" w:rsidP="007F0B59">
                            <w:r>
                              <w:tab/>
                            </w:r>
                            <w:r>
                              <w:tab/>
                              <w:t>r_reg &lt;= r_next; // &lt;= is non-blocking statement</w:t>
                            </w:r>
                          </w:p>
                          <w:p w14:paraId="42C98E0B" w14:textId="77777777" w:rsidR="007F0B59" w:rsidRDefault="007F0B59" w:rsidP="007F0B59">
                            <w:r>
                              <w:tab/>
                            </w:r>
                            <w:r>
                              <w:tab/>
                              <w:t>// next state logic</w:t>
                            </w:r>
                          </w:p>
                          <w:p w14:paraId="495B03A1" w14:textId="77777777" w:rsidR="007F0B59" w:rsidRDefault="007F0B59" w:rsidP="007F0B59">
                            <w:r>
                              <w:tab/>
                            </w:r>
                            <w:r>
                              <w:tab/>
                              <w:t>assign r_next = r_reg + 1;</w:t>
                            </w:r>
                          </w:p>
                          <w:p w14:paraId="43A703D7" w14:textId="77777777" w:rsidR="007F0B59" w:rsidRDefault="007F0B59" w:rsidP="007F0B59">
                            <w:r>
                              <w:tab/>
                              <w:t>// output logic</w:t>
                            </w:r>
                          </w:p>
                          <w:p w14:paraId="794B2C77" w14:textId="77777777" w:rsidR="007F0B59" w:rsidRDefault="007F0B59" w:rsidP="007F0B59">
                            <w:r>
                              <w:tab/>
                              <w:t>assign clkOut = r_reg[2];</w:t>
                            </w:r>
                          </w:p>
                          <w:p w14:paraId="6EC4DA43" w14:textId="53F5B782" w:rsidR="007F0B59" w:rsidRDefault="007F0B59" w:rsidP="007F0B59">
                            <w: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BC48C7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0.45pt;margin-top:13.05pt;width:428.65pt;height:432.8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" fillcolor="white [3201]" strokeweight=".5pt">
                <v:textbox>
                  <w:txbxContent>
                    <w:p w14:paraId="3C98DB66" w14:textId="77777777" w:rsidR="007F0B59" w:rsidRDefault="007F0B59" w:rsidP="007F0B59">
                      <w:r>
                        <w:t>module machchiaxung50M#(parameter N= 26)(</w:t>
                      </w:r>
                    </w:p>
                    <w:p w14:paraId="4F25A7DA" w14:textId="77777777" w:rsidR="007F0B59" w:rsidRDefault="007F0B59" w:rsidP="007F0B59">
                      <w:r>
                        <w:t>input wire clk, reset,</w:t>
                      </w:r>
                    </w:p>
                    <w:p w14:paraId="72A54131" w14:textId="77777777" w:rsidR="007F0B59" w:rsidRDefault="007F0B59" w:rsidP="007F0B59">
                      <w:r>
                        <w:t>output wire clkOut</w:t>
                      </w:r>
                    </w:p>
                    <w:p w14:paraId="48C2DD53" w14:textId="77777777" w:rsidR="007F0B59" w:rsidRDefault="007F0B59" w:rsidP="007F0B59">
                      <w:r>
                        <w:t xml:space="preserve">    );</w:t>
                      </w:r>
                    </w:p>
                    <w:p w14:paraId="76B1A1F9" w14:textId="77777777" w:rsidR="007F0B59" w:rsidRDefault="007F0B59" w:rsidP="007F0B59">
                      <w:r>
                        <w:tab/>
                        <w:t>reg [N-1 : 0]r_reg;</w:t>
                      </w:r>
                    </w:p>
                    <w:p w14:paraId="179FD215" w14:textId="77777777" w:rsidR="007F0B59" w:rsidRDefault="007F0B59" w:rsidP="007F0B59">
                      <w:r>
                        <w:tab/>
                        <w:t>wire [N-1 : 0]r_next;</w:t>
                      </w:r>
                    </w:p>
                    <w:p w14:paraId="694B3695" w14:textId="77777777" w:rsidR="007F0B59" w:rsidRDefault="007F0B59" w:rsidP="007F0B59">
                      <w:r>
                        <w:tab/>
                        <w:t>// body, register</w:t>
                      </w:r>
                    </w:p>
                    <w:p w14:paraId="0579F2DC" w14:textId="77777777" w:rsidR="007F0B59" w:rsidRDefault="007F0B59" w:rsidP="007F0B59">
                      <w:r>
                        <w:tab/>
                        <w:t>always @(posedge clk, posedge reset)</w:t>
                      </w:r>
                    </w:p>
                    <w:p w14:paraId="326697A6" w14:textId="77777777" w:rsidR="007F0B59" w:rsidRDefault="007F0B59" w:rsidP="007F0B59">
                      <w:r>
                        <w:tab/>
                      </w:r>
                      <w:r>
                        <w:tab/>
                        <w:t>if (reset)</w:t>
                      </w:r>
                    </w:p>
                    <w:p w14:paraId="24D477D9" w14:textId="77777777" w:rsidR="007F0B59" w:rsidRDefault="007F0B59" w:rsidP="007F0B59">
                      <w:r>
                        <w:tab/>
                      </w:r>
                      <w:r>
                        <w:tab/>
                        <w:t>r_reg &lt;= 0;</w:t>
                      </w:r>
                    </w:p>
                    <w:p w14:paraId="060690AF" w14:textId="77777777" w:rsidR="007F0B59" w:rsidRDefault="007F0B59" w:rsidP="007F0B59">
                      <w:r>
                        <w:tab/>
                      </w:r>
                      <w:r>
                        <w:tab/>
                        <w:t>else</w:t>
                      </w:r>
                    </w:p>
                    <w:p w14:paraId="44E93CAD" w14:textId="77777777" w:rsidR="007F0B59" w:rsidRDefault="007F0B59" w:rsidP="007F0B59">
                      <w:r>
                        <w:tab/>
                      </w:r>
                      <w:r>
                        <w:tab/>
                        <w:t>r_reg &lt;= r_next; // &lt;= is non-blocking statement</w:t>
                      </w:r>
                    </w:p>
                    <w:p w14:paraId="42C98E0B" w14:textId="77777777" w:rsidR="007F0B59" w:rsidRDefault="007F0B59" w:rsidP="007F0B59">
                      <w:r>
                        <w:tab/>
                      </w:r>
                      <w:r>
                        <w:tab/>
                        <w:t>// next state logic</w:t>
                      </w:r>
                    </w:p>
                    <w:p w14:paraId="495B03A1" w14:textId="77777777" w:rsidR="007F0B59" w:rsidRDefault="007F0B59" w:rsidP="007F0B59">
                      <w:r>
                        <w:tab/>
                      </w:r>
                      <w:r>
                        <w:tab/>
                        <w:t>assign r_next = r_reg + 1;</w:t>
                      </w:r>
                    </w:p>
                    <w:p w14:paraId="43A703D7" w14:textId="77777777" w:rsidR="007F0B59" w:rsidRDefault="007F0B59" w:rsidP="007F0B59">
                      <w:r>
                        <w:tab/>
                        <w:t>// output logic</w:t>
                      </w:r>
                    </w:p>
                    <w:p w14:paraId="794B2C77" w14:textId="77777777" w:rsidR="007F0B59" w:rsidRDefault="007F0B59" w:rsidP="007F0B59">
                      <w:r>
                        <w:tab/>
                        <w:t>assign clkOut = r_reg[2];</w:t>
                      </w:r>
                    </w:p>
                    <w:p w14:paraId="6EC4DA43" w14:textId="53F5B782" w:rsidR="007F0B59" w:rsidRDefault="007F0B59" w:rsidP="007F0B59">
                      <w: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</w:p>
    <w:p w14:paraId="3A70C9AE" w14:textId="77777777" w:rsidR="00994BA6" w:rsidRDefault="00994BA6" w:rsidP="007F0B5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13F5F08E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1A30FB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D5EC44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D5D9CD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C1152EE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A75CEA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A4386C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1158903" w14:textId="5B568183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B361DF" w14:textId="1CBE7557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A84F77" w14:textId="40FD5F4C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3DC2FF" w14:textId="036E890E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8C9E73" w14:textId="27A77CBE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694C21" w14:textId="3679BE1F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7F7A28" w14:textId="707E5AFF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75DC40" w14:textId="568F6794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6857AEC" w14:textId="59C987A0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364E170" w14:textId="011E3CF4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015160A" w14:textId="001ACEAE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779259" w14:textId="49362F75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C77C89" w14:textId="0601763B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215C7A" w14:textId="77E559C8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B246F8" w14:textId="36595A1B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E298A0" w14:textId="3C05EB4C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208CCA" w14:textId="77777777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61134B" w14:textId="022DE37D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DD7A39" w14:textId="7BA6CA53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ACC877" w14:textId="77777777" w:rsidR="007F0B59" w:rsidRDefault="007F0B59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1A7277" w14:textId="77777777" w:rsidR="00994BA6" w:rsidRDefault="00994BA6" w:rsidP="00994BA6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ính tần số xung ngõ ra </w:t>
      </w:r>
    </w:p>
    <w:p w14:paraId="594CA864" w14:textId="77777777" w:rsidR="007F0B59" w:rsidRDefault="007F0B59" w:rsidP="007F0B5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 có thể dễ dàng tính được tần số ngõ ra bằng công thức: </w:t>
      </w:r>
    </w:p>
    <w:p w14:paraId="0EBC6E14" w14:textId="419B00F2" w:rsidR="00994BA6" w:rsidRDefault="007F0B59" w:rsidP="007F0B59">
      <w:pPr>
        <w:spacing w:after="0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(input)/2^(n) = 50*(10^6)/2^2 = </w:t>
      </w:r>
      <w:r w:rsidR="00AE0577">
        <w:rPr>
          <w:rFonts w:ascii="Times New Roman" w:hAnsi="Times New Roman" w:cs="Times New Roman"/>
          <w:sz w:val="24"/>
          <w:szCs w:val="24"/>
        </w:rPr>
        <w:t>12.5*(10^6) Hz</w:t>
      </w:r>
    </w:p>
    <w:p w14:paraId="6DD7BF4B" w14:textId="173C1C4E" w:rsidR="00994BA6" w:rsidRDefault="00AE0577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E057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816A47D" wp14:editId="17B14C8B">
            <wp:extent cx="5715798" cy="160042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28BC6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48D139" w14:textId="2E5CB075" w:rsidR="00994BA6" w:rsidRDefault="00AE0577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 có thể thấy chu kì xung clock lúc này là 70-50=20ns =&gt; f=1/(20*10^-9)=50*10^(-6) Hz </w:t>
      </w:r>
    </w:p>
    <w:p w14:paraId="34EA4D53" w14:textId="5BA7FFAC" w:rsidR="00AE0577" w:rsidRDefault="00AE0577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E0577">
        <w:rPr>
          <w:rFonts w:ascii="Times New Roman" w:hAnsi="Times New Roman" w:cs="Times New Roman"/>
          <w:sz w:val="24"/>
          <w:szCs w:val="24"/>
        </w:rPr>
        <w:sym w:font="Wingdings" w:char="F0F3"/>
      </w:r>
      <w:r>
        <w:rPr>
          <w:rFonts w:ascii="Times New Roman" w:hAnsi="Times New Roman" w:cs="Times New Roman"/>
          <w:sz w:val="24"/>
          <w:szCs w:val="24"/>
        </w:rPr>
        <w:t xml:space="preserve"> 50MHz</w:t>
      </w:r>
    </w:p>
    <w:p w14:paraId="57084772" w14:textId="53DB8294" w:rsidR="00AE0577" w:rsidRDefault="00AE0577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E057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2D4A39" wp14:editId="4626AC65">
            <wp:extent cx="5422605" cy="1609606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4425" cy="1633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F2437" w14:textId="52D14008" w:rsidR="00994BA6" w:rsidRDefault="00AE0577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E057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92501E" wp14:editId="4818673D">
            <wp:extent cx="5163271" cy="1838582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D27C7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09BAFF3" w14:textId="3DC46A5E" w:rsidR="00994BA6" w:rsidRDefault="00AE0577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 có thể thấy rõ chu kì clkOut lúc này là 240-8=160 ns =&gt; f =12.5 MHz đúng với công thức trên.</w:t>
      </w:r>
    </w:p>
    <w:p w14:paraId="6FB9A8A9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883BC1" w14:textId="77777777" w:rsidR="00994BA6" w:rsidRDefault="00994BA6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1239FA" w14:textId="3DA377AF" w:rsidR="00DA6C64" w:rsidRPr="00DA6C64" w:rsidRDefault="00DA6C64" w:rsidP="00DA6C64">
      <w:pPr>
        <w:pStyle w:val="ListParagraph"/>
        <w:numPr>
          <w:ilvl w:val="0"/>
          <w:numId w:val="5"/>
        </w:numPr>
        <w:spacing w:after="0"/>
        <w:ind w:left="270" w:hanging="270"/>
        <w:rPr>
          <w:rFonts w:ascii="Times New Roman" w:hAnsi="Times New Roman" w:cs="Times New Roman"/>
          <w:sz w:val="24"/>
          <w:szCs w:val="24"/>
        </w:rPr>
      </w:pPr>
      <w:r w:rsidRPr="00DA6C64">
        <w:rPr>
          <w:rFonts w:ascii="Times New Roman" w:hAnsi="Times New Roman" w:cs="Times New Roman"/>
          <w:sz w:val="24"/>
          <w:szCs w:val="24"/>
        </w:rPr>
        <w:t>Thiết kế mạch chia xung với 1 tần số ngõ vào clkIn = 50Mhz, tần số ngõ ra clkOut thấp hơn được dùng để điểu khiển LED, 2 chân lựa chọn S1,</w:t>
      </w:r>
      <w:r w:rsidR="00475EC9">
        <w:rPr>
          <w:rFonts w:ascii="Times New Roman" w:hAnsi="Times New Roman" w:cs="Times New Roman"/>
          <w:sz w:val="24"/>
          <w:szCs w:val="24"/>
        </w:rPr>
        <w:t xml:space="preserve"> </w:t>
      </w:r>
      <w:r w:rsidRPr="00DA6C64">
        <w:rPr>
          <w:rFonts w:ascii="Times New Roman" w:hAnsi="Times New Roman" w:cs="Times New Roman"/>
          <w:sz w:val="24"/>
          <w:szCs w:val="24"/>
        </w:rPr>
        <w:t>S0 cho phép chọn 4 tần số khác nhau</w:t>
      </w:r>
    </w:p>
    <w:p w14:paraId="1378F276" w14:textId="4870E863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1 RTL schematic</w:t>
      </w:r>
    </w:p>
    <w:p w14:paraId="2D5CB402" w14:textId="7DF1D710" w:rsidR="00DA6C64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457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00D9DC" wp14:editId="4F6750B0">
            <wp:extent cx="4334480" cy="4648849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464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27728" w14:textId="52F6297E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522FD8" w14:textId="64362EA1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2. Verilog Code</w:t>
      </w:r>
    </w:p>
    <w:p w14:paraId="1C5F76E0" w14:textId="5B740141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603510" w14:textId="514BA7A3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E05771" w14:textId="41D46D29" w:rsidR="00DA6C64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8457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05DDBD61" wp14:editId="691DF9B9">
                <wp:simplePos x="0" y="0"/>
                <wp:positionH relativeFrom="column">
                  <wp:posOffset>14605</wp:posOffset>
                </wp:positionH>
                <wp:positionV relativeFrom="paragraph">
                  <wp:posOffset>7620</wp:posOffset>
                </wp:positionV>
                <wp:extent cx="5007610" cy="2880995"/>
                <wp:effectExtent l="0" t="0" r="2159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7610" cy="2880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2E1EF9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ule chiaxung4f_dkled #(parameter N=26)(</w:t>
                            </w:r>
                          </w:p>
                          <w:p w14:paraId="15671941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put wire clk,reset,</w:t>
                            </w:r>
                          </w:p>
                          <w:p w14:paraId="2F4085DE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put wire [1:0]sel,</w:t>
                            </w:r>
                          </w:p>
                          <w:p w14:paraId="595C526A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utput reg clkOut</w:t>
                            </w:r>
                          </w:p>
                          <w:p w14:paraId="3A41E171" w14:textId="45C6D3E1" w:rsid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);</w:t>
                            </w:r>
                          </w:p>
                          <w:p w14:paraId="77BB2624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0C72825F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g [N-1 : 0]r_reg;</w:t>
                            </w:r>
                          </w:p>
                          <w:p w14:paraId="20003395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ire [N-1 : 0]r_next;</w:t>
                            </w:r>
                          </w:p>
                          <w:p w14:paraId="6168801C" w14:textId="297D1490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7B638CC1" w14:textId="3E8A942E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DBD61" id="Text Box 2" o:spid="_x0000_s1027" type="#_x0000_t202" style="position:absolute;margin-left:1.15pt;margin-top:.6pt;width:394.3pt;height:226.8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">
                <v:textbox>
                  <w:txbxContent>
                    <w:p w14:paraId="452E1EF9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ule chiaxung4f_dkled #(parameter N=26)(</w:t>
                      </w:r>
                    </w:p>
                    <w:p w14:paraId="15671941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put wire clk,reset,</w:t>
                      </w:r>
                    </w:p>
                    <w:p w14:paraId="2F4085DE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put wire [1:0]sel,</w:t>
                      </w:r>
                    </w:p>
                    <w:p w14:paraId="595C526A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utput reg clkOut</w:t>
                      </w:r>
                    </w:p>
                    <w:p w14:paraId="3A41E171" w14:textId="45C6D3E1" w:rsid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);</w:t>
                      </w:r>
                    </w:p>
                    <w:p w14:paraId="77BB2624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0C72825F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g [N-1 : 0]r_reg;</w:t>
                      </w:r>
                    </w:p>
                    <w:p w14:paraId="20003395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ire [N-1 : 0]r_next;</w:t>
                      </w:r>
                    </w:p>
                    <w:p w14:paraId="6168801C" w14:textId="297D1490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</w:p>
                    <w:p w14:paraId="7B638CC1" w14:textId="3E8A942E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875F79" w14:textId="40C574BF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665B21" w14:textId="12A63D92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C2E757" w14:textId="77777777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31D33E" w14:textId="77777777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81B4D0" w14:textId="77777777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024763" w14:textId="77777777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7960CE" w14:textId="3020868F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D6DB69" w14:textId="77777777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AC4594" w14:textId="77777777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F6111D" w14:textId="2583D658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C2AD6F" w14:textId="40844F65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E6A7E4" w14:textId="61C39345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6F595CF" w14:textId="3680F493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338518" w14:textId="2F85AD75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5C1CC6" w14:textId="06C8A569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7E5993" w14:textId="3C3F5197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29EAFD" w14:textId="3728E3A5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B214D2" w14:textId="786414C3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7D713E" wp14:editId="24F7290E">
                <wp:simplePos x="0" y="0"/>
                <wp:positionH relativeFrom="column">
                  <wp:posOffset>36284</wp:posOffset>
                </wp:positionH>
                <wp:positionV relativeFrom="paragraph">
                  <wp:posOffset>-294788</wp:posOffset>
                </wp:positionV>
                <wp:extent cx="5199040" cy="4720856"/>
                <wp:effectExtent l="0" t="0" r="20955" b="2286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9040" cy="472085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B641F5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lways@(posedge clk ,posedge reset)</w:t>
                            </w:r>
                          </w:p>
                          <w:p w14:paraId="730D2646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f(reset)</w:t>
                            </w:r>
                          </w:p>
                          <w:p w14:paraId="5A823634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r_reg &lt;= 0;</w:t>
                            </w:r>
                          </w:p>
                          <w:p w14:paraId="50663C96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lse </w:t>
                            </w:r>
                          </w:p>
                          <w:p w14:paraId="7D2F1C35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r_reg &lt;= r_next;</w:t>
                            </w:r>
                          </w:p>
                          <w:p w14:paraId="135A15AB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assign r_next = r_reg + 1;</w:t>
                            </w:r>
                          </w:p>
                          <w:p w14:paraId="01FDF0B4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lways@(sel)</w:t>
                            </w:r>
                          </w:p>
                          <w:p w14:paraId="0607E9FC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ase(sel)</w:t>
                            </w:r>
                          </w:p>
                          <w:p w14:paraId="78A80BB0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0 :  clkOut = r_reg[22];</w:t>
                            </w:r>
                          </w:p>
                          <w:p w14:paraId="61D55709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1 :  clkOut = r_reg[23];</w:t>
                            </w:r>
                          </w:p>
                          <w:p w14:paraId="5078EBC8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2 :  clkOut = r_reg[24];</w:t>
                            </w:r>
                          </w:p>
                          <w:p w14:paraId="49FA26A1" w14:textId="77777777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3 :  clkOut = r_reg[25];</w:t>
                            </w:r>
                          </w:p>
                          <w:p w14:paraId="14AF3272" w14:textId="0FE62528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ndcase</w:t>
                            </w:r>
                          </w:p>
                          <w:p w14:paraId="601221D3" w14:textId="202EFDAF" w:rsidR="00D84572" w:rsidRPr="00D84572" w:rsidRDefault="00D84572" w:rsidP="00D84572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457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D713E" id="Text Box 12" o:spid="_x0000_s1028" type="#_x0000_t202" style="position:absolute;margin-left:2.85pt;margin-top:-23.2pt;width:409.35pt;height:371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" fillcolor="white [3201]" strokeweight=".5pt">
                <v:textbox>
                  <w:txbxContent>
                    <w:p w14:paraId="28B641F5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lways@(posedge clk ,posedge reset)</w:t>
                      </w:r>
                    </w:p>
                    <w:p w14:paraId="730D2646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f(reset)</w:t>
                      </w:r>
                    </w:p>
                    <w:p w14:paraId="5A823634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r_reg &lt;= 0;</w:t>
                      </w:r>
                    </w:p>
                    <w:p w14:paraId="50663C96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lse </w:t>
                      </w:r>
                    </w:p>
                    <w:p w14:paraId="7D2F1C35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r_reg &lt;= r_next;</w:t>
                      </w:r>
                    </w:p>
                    <w:p w14:paraId="135A15AB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assign r_next = r_reg + 1;</w:t>
                      </w:r>
                    </w:p>
                    <w:p w14:paraId="01FDF0B4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lways@(sel)</w:t>
                      </w:r>
                    </w:p>
                    <w:p w14:paraId="0607E9FC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ase(sel)</w:t>
                      </w:r>
                    </w:p>
                    <w:p w14:paraId="78A80BB0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0 :  clkOut = r_reg[22];</w:t>
                      </w:r>
                    </w:p>
                    <w:p w14:paraId="61D55709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1 :  clkOut = r_reg[23];</w:t>
                      </w:r>
                    </w:p>
                    <w:p w14:paraId="5078EBC8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2 :  clkOut = r_reg[24];</w:t>
                      </w:r>
                    </w:p>
                    <w:p w14:paraId="49FA26A1" w14:textId="77777777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3 :  clkOut = r_reg[25];</w:t>
                      </w:r>
                    </w:p>
                    <w:p w14:paraId="14AF3272" w14:textId="0FE62528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ndcase</w:t>
                      </w:r>
                    </w:p>
                    <w:p w14:paraId="601221D3" w14:textId="202EFDAF" w:rsidR="00D84572" w:rsidRPr="00D84572" w:rsidRDefault="00D84572" w:rsidP="00D84572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457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</w:p>
    <w:p w14:paraId="65A81941" w14:textId="7CDDACAC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364F6C" w14:textId="4191D5B3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C00A59" w14:textId="77777777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FB50E9" w14:textId="58C82BEA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49A7E5" w14:textId="2EBAC7A5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89DB68" w14:textId="19B31627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6582D4" w14:textId="7F58BC61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3FCC61" w14:textId="4C905185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944291" w14:textId="6DCA9A0D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84DBB6" w14:textId="53ED99AD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D2D6367" w14:textId="314B534A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C714CD" w14:textId="3D75CAEC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F6A064" w14:textId="1274024F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894C6C" w14:textId="5CC6C201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0D9420" w14:textId="33F881D1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9901DF" w14:textId="0BE9A4C7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6314D3" w14:textId="7D22B4C5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7DECC4" w14:textId="74F0F723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45F50C" w14:textId="25D6A69A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C2223C" w14:textId="50A82BCA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CC5B26" w14:textId="77777777" w:rsidR="00D84572" w:rsidRDefault="00D84572" w:rsidP="00994B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5BF082" w14:textId="0A4E01B5" w:rsidR="00DA6C64" w:rsidRDefault="00DA6C64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3. Kết quả thực nghiệm</w:t>
      </w:r>
    </w:p>
    <w:p w14:paraId="6F804D8D" w14:textId="4DEBB0DC" w:rsidR="00994BA6" w:rsidRDefault="00A956AE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sinh viên mô tả kết quả thực nghiệm, thông qua hình ảnh thực tế)</w:t>
      </w:r>
    </w:p>
    <w:p w14:paraId="580DDB4F" w14:textId="6C49FD85" w:rsidR="00DF3420" w:rsidRPr="00994BA6" w:rsidRDefault="002E188D" w:rsidP="00994B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94BA6">
        <w:rPr>
          <w:rFonts w:ascii="Times New Roman" w:hAnsi="Times New Roman" w:cs="Times New Roman"/>
          <w:sz w:val="24"/>
          <w:szCs w:val="24"/>
        </w:rPr>
        <w:t xml:space="preserve"> </w:t>
      </w:r>
      <w:r w:rsidR="00F21A6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8FD7E4" wp14:editId="2D046404">
            <wp:extent cx="5760720" cy="325691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3D71" w14:textId="059597A4" w:rsidR="00DF3420" w:rsidRDefault="00F21A6F" w:rsidP="00BA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t high, led off.</w:t>
      </w:r>
    </w:p>
    <w:p w14:paraId="56E71205" w14:textId="35081B44" w:rsidR="00F21A6F" w:rsidRDefault="00F21A6F" w:rsidP="00BA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0ACA8F" wp14:editId="5AEE9461">
            <wp:extent cx="5760720" cy="33845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8E66D" w14:textId="65526A80" w:rsidR="00DF3420" w:rsidRDefault="00F21A6F" w:rsidP="00BA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t low, sel = 2’b00. Frequency = </w:t>
      </w:r>
      <w:r w:rsidR="00356719">
        <w:rPr>
          <w:rFonts w:ascii="Times New Roman" w:hAnsi="Times New Roman" w:cs="Times New Roman"/>
          <w:sz w:val="24"/>
          <w:szCs w:val="24"/>
        </w:rPr>
        <w:t>11.9</w:t>
      </w:r>
      <w:r>
        <w:rPr>
          <w:rFonts w:ascii="Times New Roman" w:hAnsi="Times New Roman" w:cs="Times New Roman"/>
          <w:sz w:val="24"/>
          <w:szCs w:val="24"/>
        </w:rPr>
        <w:t xml:space="preserve"> Hz</w:t>
      </w:r>
    </w:p>
    <w:p w14:paraId="133501A3" w14:textId="7345585D" w:rsidR="00F21A6F" w:rsidRDefault="00F21A6F" w:rsidP="00BA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5BCB84" wp14:editId="6E601F3B">
            <wp:extent cx="5760720" cy="32156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84716" w14:textId="379B46F6" w:rsidR="00AE1B00" w:rsidRDefault="00F21A6F" w:rsidP="00BA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et low, sel = 2’b10, The frequency </w:t>
      </w:r>
      <w:r w:rsidR="00356719">
        <w:rPr>
          <w:rFonts w:ascii="Times New Roman" w:hAnsi="Times New Roman" w:cs="Times New Roman"/>
          <w:sz w:val="24"/>
          <w:szCs w:val="24"/>
        </w:rPr>
        <w:t>lower</w:t>
      </w:r>
      <w:r>
        <w:rPr>
          <w:rFonts w:ascii="Times New Roman" w:hAnsi="Times New Roman" w:cs="Times New Roman"/>
          <w:sz w:val="24"/>
          <w:szCs w:val="24"/>
        </w:rPr>
        <w:t>, F = 2.9</w:t>
      </w:r>
      <w:r w:rsidR="00356719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Hz</w:t>
      </w:r>
    </w:p>
    <w:p w14:paraId="557C0F7A" w14:textId="77777777" w:rsidR="00AE1B00" w:rsidRDefault="00AE1B0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6A9829" w14:textId="77777777" w:rsidR="00AE1B00" w:rsidRDefault="00AE1B0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5C1264" w14:textId="77777777" w:rsidR="00AE1B00" w:rsidRDefault="00AE1B0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3A7AB2" w14:textId="77777777" w:rsidR="00AE1B00" w:rsidRDefault="00AE1B0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C81B596" w14:textId="77777777" w:rsidR="00AE1B00" w:rsidRDefault="00AE1B0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201ACC" w14:textId="77777777" w:rsidR="00AE1B00" w:rsidRDefault="00AE1B0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5B1061D" w14:textId="77777777" w:rsidR="00AE1B00" w:rsidRDefault="00AE1B0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443FB5" w14:textId="77777777" w:rsidR="00AE1B00" w:rsidRDefault="00AE1B00" w:rsidP="00BA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F58511" w14:textId="0A961D00" w:rsidR="00AE1B00" w:rsidRPr="00743C2A" w:rsidRDefault="00AE1B00" w:rsidP="00743C2A">
      <w:pPr>
        <w:pStyle w:val="ListParagraph"/>
        <w:numPr>
          <w:ilvl w:val="0"/>
          <w:numId w:val="5"/>
        </w:numPr>
        <w:ind w:left="270" w:hanging="270"/>
        <w:rPr>
          <w:rFonts w:ascii="Times New Roman" w:hAnsi="Times New Roman" w:cs="Times New Roman"/>
          <w:sz w:val="24"/>
          <w:szCs w:val="24"/>
        </w:rPr>
      </w:pPr>
      <w:r w:rsidRPr="00AE1B00">
        <w:rPr>
          <w:rFonts w:ascii="Times New Roman" w:hAnsi="Times New Roman" w:cs="Times New Roman"/>
          <w:sz w:val="24"/>
          <w:szCs w:val="24"/>
        </w:rPr>
        <w:lastRenderedPageBreak/>
        <w:t xml:space="preserve">Thiết kế mạch </w:t>
      </w:r>
      <w:r>
        <w:rPr>
          <w:rFonts w:ascii="Times New Roman" w:hAnsi="Times New Roman" w:cs="Times New Roman"/>
          <w:sz w:val="24"/>
          <w:szCs w:val="24"/>
        </w:rPr>
        <w:t xml:space="preserve">tự động </w:t>
      </w:r>
      <w:r w:rsidRPr="00AE1B00">
        <w:rPr>
          <w:rFonts w:ascii="Times New Roman" w:hAnsi="Times New Roman" w:cs="Times New Roman"/>
          <w:sz w:val="24"/>
          <w:szCs w:val="24"/>
        </w:rPr>
        <w:t>đếm lên 8bit</w:t>
      </w:r>
      <w:r>
        <w:rPr>
          <w:rFonts w:ascii="Times New Roman" w:hAnsi="Times New Roman" w:cs="Times New Roman"/>
          <w:sz w:val="24"/>
          <w:szCs w:val="24"/>
        </w:rPr>
        <w:t xml:space="preserve"> kết nối với 8 led đơn</w:t>
      </w:r>
      <w:r w:rsidRPr="00AE1B00">
        <w:rPr>
          <w:rFonts w:ascii="Times New Roman" w:hAnsi="Times New Roman" w:cs="Times New Roman"/>
          <w:sz w:val="24"/>
          <w:szCs w:val="24"/>
        </w:rPr>
        <w:t>, lựa chọn tần số đếm bằng 2 switch S1, S0, lựa chọn đếm lên hoặc đếm xuống bằng switch S2</w:t>
      </w:r>
      <w:r w:rsidR="00743C2A">
        <w:rPr>
          <w:rFonts w:ascii="Times New Roman" w:hAnsi="Times New Roman" w:cs="Times New Roman"/>
          <w:sz w:val="24"/>
          <w:szCs w:val="24"/>
        </w:rPr>
        <w:t xml:space="preserve">. </w:t>
      </w:r>
      <w:r w:rsidRPr="00743C2A">
        <w:rPr>
          <w:rFonts w:ascii="Times New Roman" w:hAnsi="Times New Roman" w:cs="Times New Roman"/>
          <w:sz w:val="24"/>
          <w:szCs w:val="24"/>
        </w:rPr>
        <w:t>Mỗi mô đun được thiết kế với 1 tập mã nguồn (</w:t>
      </w:r>
      <w:r w:rsidR="00B853AB">
        <w:rPr>
          <w:rFonts w:ascii="Times New Roman" w:hAnsi="Times New Roman" w:cs="Times New Roman"/>
          <w:sz w:val="24"/>
          <w:szCs w:val="24"/>
        </w:rPr>
        <w:t>.</w:t>
      </w:r>
      <w:r w:rsidRPr="00743C2A">
        <w:rPr>
          <w:rFonts w:ascii="Times New Roman" w:hAnsi="Times New Roman" w:cs="Times New Roman"/>
          <w:sz w:val="24"/>
          <w:szCs w:val="24"/>
        </w:rPr>
        <w:t xml:space="preserve">v) khác nhau. </w:t>
      </w:r>
    </w:p>
    <w:p w14:paraId="4FFED031" w14:textId="6089BC6F" w:rsidR="00AE1B00" w:rsidRDefault="00AE1B00" w:rsidP="00743C2A">
      <w:pPr>
        <w:pStyle w:val="ListParagraph"/>
        <w:numPr>
          <w:ilvl w:val="1"/>
          <w:numId w:val="5"/>
        </w:numPr>
        <w:spacing w:before="120"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ơ đồ RTL  </w:t>
      </w:r>
    </w:p>
    <w:p w14:paraId="5F85EF0A" w14:textId="097BDC2C" w:rsidR="00743C2A" w:rsidRDefault="00D47D42" w:rsidP="00BA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47D4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BA3390" wp14:editId="014D24A2">
            <wp:extent cx="5760720" cy="3044190"/>
            <wp:effectExtent l="0" t="0" r="0" b="381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61C8B" w14:textId="527691A5" w:rsidR="00743C2A" w:rsidRPr="00906E3E" w:rsidRDefault="00743C2A" w:rsidP="00743C2A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log code</w:t>
      </w:r>
    </w:p>
    <w:p w14:paraId="70C12535" w14:textId="3E1A72B0" w:rsidR="007B6BF4" w:rsidRPr="007B6BF4" w:rsidRDefault="005871E7" w:rsidP="007B6BF4">
      <w:pPr>
        <w:pStyle w:val="ListParagraph"/>
        <w:numPr>
          <w:ilvl w:val="2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130C4">
        <w:rPr>
          <w:rFonts w:ascii="Times New Roman" w:hAnsi="Times New Roman" w:cs="Times New Roman"/>
          <w:sz w:val="24"/>
          <w:szCs w:val="24"/>
        </w:rPr>
        <w:t>Module (Chiaxung)</w:t>
      </w:r>
      <w:r w:rsidR="00906E3E" w:rsidRPr="007130C4">
        <w:rPr>
          <w:rFonts w:ascii="Times New Roman" w:hAnsi="Times New Roman" w:cs="Times New Roman"/>
          <w:sz w:val="24"/>
          <w:szCs w:val="24"/>
        </w:rPr>
        <w:t>:</w:t>
      </w:r>
    </w:p>
    <w:p w14:paraId="43F2C9B7" w14:textId="59D85996" w:rsidR="007130C4" w:rsidRDefault="007B6BF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CEA8299" wp14:editId="67A5B42C">
                <wp:simplePos x="0" y="0"/>
                <wp:positionH relativeFrom="column">
                  <wp:posOffset>3810</wp:posOffset>
                </wp:positionH>
                <wp:positionV relativeFrom="paragraph">
                  <wp:posOffset>107994</wp:posOffset>
                </wp:positionV>
                <wp:extent cx="5869172" cy="4582632"/>
                <wp:effectExtent l="0" t="0" r="17780" b="279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9172" cy="45826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EDFF46" w14:textId="4E312273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odule CHIAXUNG </w:t>
                            </w:r>
                          </w:p>
                          <w:p w14:paraId="2C66EE95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input wire clk,</w:t>
                            </w:r>
                          </w:p>
                          <w:p w14:paraId="03DB8EEB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put wire [1:0]sel,</w:t>
                            </w:r>
                          </w:p>
                          <w:p w14:paraId="1906771C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utput reg f</w:t>
                            </w:r>
                          </w:p>
                          <w:p w14:paraId="28142751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);</w:t>
                            </w:r>
                          </w:p>
                          <w:p w14:paraId="28352678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g [25:0]cnt;</w:t>
                            </w:r>
                          </w:p>
                          <w:p w14:paraId="1A118D7B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itial</w:t>
                            </w:r>
                          </w:p>
                          <w:p w14:paraId="2E6D70E4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egin</w:t>
                            </w:r>
                          </w:p>
                          <w:p w14:paraId="3790A010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nt = 1;</w:t>
                            </w:r>
                          </w:p>
                          <w:p w14:paraId="4259595C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=0;</w:t>
                            </w:r>
                          </w:p>
                          <w:p w14:paraId="78C5E633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nd</w:t>
                            </w:r>
                          </w:p>
                          <w:p w14:paraId="5B1D332E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lways@(posedge clk)</w:t>
                            </w:r>
                          </w:p>
                          <w:p w14:paraId="0A4140E8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egin</w:t>
                            </w:r>
                          </w:p>
                          <w:p w14:paraId="0463CBEB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ase(sel)</w:t>
                            </w:r>
                          </w:p>
                          <w:p w14:paraId="03929C5D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0 : begin </w:t>
                            </w:r>
                          </w:p>
                          <w:p w14:paraId="2A8552C9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if(cnt == 2) //25MHz</w:t>
                            </w:r>
                          </w:p>
                          <w:p w14:paraId="57C5A8EF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begin f = ~f; cnt =1;end</w:t>
                            </w:r>
                          </w:p>
                          <w:p w14:paraId="54EEB057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else cnt = cnt +1;</w:t>
                            </w:r>
                          </w:p>
                          <w:p w14:paraId="63EFD970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end</w:t>
                            </w:r>
                          </w:p>
                          <w:p w14:paraId="037583BE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1: begin </w:t>
                            </w:r>
                          </w:p>
                          <w:p w14:paraId="4E4BD2A2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if(cnt == 12_500_000) //2Hz</w:t>
                            </w:r>
                          </w:p>
                          <w:p w14:paraId="4DDC7D0C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</w: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begin f = ~f; cnt =1;end</w:t>
                            </w:r>
                          </w:p>
                          <w:p w14:paraId="1EB61A4A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else cnt = cnt +1;</w:t>
                            </w:r>
                          </w:p>
                          <w:p w14:paraId="4B1B560F" w14:textId="77777777" w:rsidR="0016578B" w:rsidRPr="0016578B" w:rsidRDefault="0016578B" w:rsidP="007B6BF4">
                            <w:pPr>
                              <w:spacing w:after="0" w:line="240" w:lineRule="auto"/>
                              <w:ind w:left="72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16578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ab/>
                              <w:t>end</w:t>
                            </w:r>
                          </w:p>
                          <w:p w14:paraId="2F39783C" w14:textId="77777777" w:rsidR="007130C4" w:rsidRDefault="007130C4" w:rsidP="007B6BF4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A8299" id="Text Box 11" o:spid="_x0000_s1029" type="#_x0000_t202" style="position:absolute;left:0;text-align:left;margin-left:.3pt;margin-top:8.5pt;width:462.15pt;height:360.8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" fillcolor="white [3201]" strokeweight=".5pt">
                <v:textbox>
                  <w:txbxContent>
                    <w:p w14:paraId="13EDFF46" w14:textId="4E312273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odule CHIAXUNG </w:t>
                      </w:r>
                    </w:p>
                    <w:p w14:paraId="2C66EE95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input wire clk,</w:t>
                      </w:r>
                    </w:p>
                    <w:p w14:paraId="03DB8EEB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put wire [1:0]sel,</w:t>
                      </w:r>
                    </w:p>
                    <w:p w14:paraId="1906771C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utput reg f</w:t>
                      </w:r>
                    </w:p>
                    <w:p w14:paraId="28142751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);</w:t>
                      </w:r>
                    </w:p>
                    <w:p w14:paraId="28352678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g [25:0]cnt;</w:t>
                      </w:r>
                    </w:p>
                    <w:p w14:paraId="1A118D7B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itial</w:t>
                      </w:r>
                    </w:p>
                    <w:p w14:paraId="2E6D70E4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egin</w:t>
                      </w:r>
                    </w:p>
                    <w:p w14:paraId="3790A010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nt = 1;</w:t>
                      </w:r>
                    </w:p>
                    <w:p w14:paraId="4259595C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=0;</w:t>
                      </w:r>
                    </w:p>
                    <w:p w14:paraId="78C5E633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nd</w:t>
                      </w:r>
                    </w:p>
                    <w:p w14:paraId="5B1D332E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lways@(posedge clk)</w:t>
                      </w:r>
                    </w:p>
                    <w:p w14:paraId="0A4140E8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egin</w:t>
                      </w:r>
                    </w:p>
                    <w:p w14:paraId="0463CBEB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ase(sel)</w:t>
                      </w:r>
                    </w:p>
                    <w:p w14:paraId="03929C5D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0 : begin </w:t>
                      </w:r>
                    </w:p>
                    <w:p w14:paraId="2A8552C9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if(cnt == 2) //25MHz</w:t>
                      </w:r>
                    </w:p>
                    <w:p w14:paraId="57C5A8EF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begin f = ~f; cnt =1;end</w:t>
                      </w:r>
                    </w:p>
                    <w:p w14:paraId="54EEB057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else cnt = cnt +1;</w:t>
                      </w:r>
                    </w:p>
                    <w:p w14:paraId="63EFD970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end</w:t>
                      </w:r>
                    </w:p>
                    <w:p w14:paraId="037583BE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1: begin </w:t>
                      </w:r>
                    </w:p>
                    <w:p w14:paraId="4E4BD2A2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if(cnt == 12_500_000) //2Hz</w:t>
                      </w:r>
                    </w:p>
                    <w:p w14:paraId="4DDC7D0C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</w: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begin f = ~f; cnt =1;end</w:t>
                      </w:r>
                    </w:p>
                    <w:p w14:paraId="1EB61A4A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else cnt = cnt +1;</w:t>
                      </w:r>
                    </w:p>
                    <w:p w14:paraId="4B1B560F" w14:textId="77777777" w:rsidR="0016578B" w:rsidRPr="0016578B" w:rsidRDefault="0016578B" w:rsidP="007B6BF4">
                      <w:pPr>
                        <w:spacing w:after="0" w:line="240" w:lineRule="auto"/>
                        <w:ind w:left="72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16578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ab/>
                        <w:t>end</w:t>
                      </w:r>
                    </w:p>
                    <w:p w14:paraId="2F39783C" w14:textId="77777777" w:rsidR="007130C4" w:rsidRDefault="007130C4" w:rsidP="007B6BF4">
                      <w:pPr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</w:p>
    <w:p w14:paraId="02BBB39C" w14:textId="77777777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95E5EF4" w14:textId="4D24DC9F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A30A49E" w14:textId="5728079B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5B8A6B7" w14:textId="07E0996B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E6A56AB" w14:textId="608BABD2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94B7EFD" w14:textId="105398BD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217428E" w14:textId="01612EC3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84B94FB" w14:textId="569F261E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2863670" w14:textId="61E32746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266984C" w14:textId="14ED7CB8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5D661E7" w14:textId="3C76CA90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445C2AA" w14:textId="7349D11E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1E8522C" w14:textId="78A55FF0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B5E6110" w14:textId="6EBE8BC9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F058A4B" w14:textId="329724DB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B6DB594" w14:textId="6ADBEEAA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25FF25C" w14:textId="05E17DFB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6AAAF65" w14:textId="4D178BC9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B5A6C8C" w14:textId="7702F81E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7F59F1E" w14:textId="34E6246E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C106454" w14:textId="1BE5D896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BB2C5E3" w14:textId="745E75AB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6D52A03" w14:textId="1AB9AFE6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6A93A43" w14:textId="77777777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2E3E8D4" w14:textId="1823E4F4" w:rsidR="0016578B" w:rsidRDefault="0016578B" w:rsidP="0016578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4131652" wp14:editId="21EA3553">
                <wp:simplePos x="0" y="0"/>
                <wp:positionH relativeFrom="column">
                  <wp:posOffset>25651</wp:posOffset>
                </wp:positionH>
                <wp:positionV relativeFrom="paragraph">
                  <wp:posOffset>-464910</wp:posOffset>
                </wp:positionV>
                <wp:extent cx="5858540" cy="4019107"/>
                <wp:effectExtent l="0" t="0" r="27940" b="1968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8540" cy="40191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3A8CEA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 xml:space="preserve">2: begin </w:t>
                            </w:r>
                          </w:p>
                          <w:p w14:paraId="0A3CCF9E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ab/>
                              <w:t>if(cnt == 25_000_000) //1Hz</w:t>
                            </w:r>
                          </w:p>
                          <w:p w14:paraId="59F5955F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  <w:t>begin f = ~f; cnt =1;end</w:t>
                            </w:r>
                          </w:p>
                          <w:p w14:paraId="3D704776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ab/>
                              <w:t>else cnt = cnt +1;</w:t>
                            </w:r>
                          </w:p>
                          <w:p w14:paraId="17724D91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ab/>
                              <w:t>end</w:t>
                            </w:r>
                            <w:r>
                              <w:tab/>
                            </w:r>
                          </w:p>
                          <w:p w14:paraId="17166309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 xml:space="preserve">3: begin </w:t>
                            </w:r>
                          </w:p>
                          <w:p w14:paraId="50E1FBF4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ab/>
                              <w:t>if(cnt == 35_355_339) //0.1Hz</w:t>
                            </w:r>
                          </w:p>
                          <w:p w14:paraId="088B9583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  <w:t>begin f = ~f; cnt =1;end</w:t>
                            </w:r>
                          </w:p>
                          <w:p w14:paraId="6DF37C35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ab/>
                              <w:t>else cnt = cnt +1;</w:t>
                            </w:r>
                          </w:p>
                          <w:p w14:paraId="30F0F13F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ab/>
                              <w:t>end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663B842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>endcase</w:t>
                            </w:r>
                          </w:p>
                          <w:p w14:paraId="5AA0828F" w14:textId="77777777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>end</w:t>
                            </w:r>
                          </w:p>
                          <w:p w14:paraId="3EF69F52" w14:textId="5ABD85D5" w:rsidR="0016578B" w:rsidRDefault="0016578B" w:rsidP="0016578B">
                            <w:pPr>
                              <w:spacing w:line="240" w:lineRule="auto"/>
                            </w:pPr>
                            <w: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31652" id="Text Box 31" o:spid="_x0000_s1030" type="#_x0000_t202" style="position:absolute;margin-left:2pt;margin-top:-36.6pt;width:461.3pt;height:316.4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" fillcolor="white [3201]" strokeweight=".5pt">
                <v:textbox>
                  <w:txbxContent>
                    <w:p w14:paraId="3D3A8CEA" w14:textId="77777777" w:rsidR="0016578B" w:rsidRDefault="0016578B" w:rsidP="0016578B">
                      <w:pPr>
                        <w:spacing w:line="240" w:lineRule="auto"/>
                      </w:pPr>
                      <w:r>
                        <w:t xml:space="preserve">2: begin </w:t>
                      </w:r>
                    </w:p>
                    <w:p w14:paraId="0A3CCF9E" w14:textId="77777777" w:rsidR="0016578B" w:rsidRDefault="0016578B" w:rsidP="0016578B">
                      <w:pPr>
                        <w:spacing w:line="240" w:lineRule="auto"/>
                      </w:pPr>
                      <w:r>
                        <w:tab/>
                        <w:t>if(cnt == 25_000_000) //1Hz</w:t>
                      </w:r>
                    </w:p>
                    <w:p w14:paraId="59F5955F" w14:textId="77777777" w:rsidR="0016578B" w:rsidRDefault="0016578B" w:rsidP="0016578B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  <w:t>begin f = ~f; cnt =1;end</w:t>
                      </w:r>
                    </w:p>
                    <w:p w14:paraId="3D704776" w14:textId="77777777" w:rsidR="0016578B" w:rsidRDefault="0016578B" w:rsidP="0016578B">
                      <w:pPr>
                        <w:spacing w:line="240" w:lineRule="auto"/>
                      </w:pPr>
                      <w:r>
                        <w:tab/>
                        <w:t>else cnt = cnt +1;</w:t>
                      </w:r>
                    </w:p>
                    <w:p w14:paraId="17724D91" w14:textId="77777777" w:rsidR="0016578B" w:rsidRDefault="0016578B" w:rsidP="0016578B">
                      <w:pPr>
                        <w:spacing w:line="240" w:lineRule="auto"/>
                      </w:pPr>
                      <w:r>
                        <w:tab/>
                        <w:t>end</w:t>
                      </w:r>
                      <w:r>
                        <w:tab/>
                      </w:r>
                    </w:p>
                    <w:p w14:paraId="17166309" w14:textId="77777777" w:rsidR="0016578B" w:rsidRDefault="0016578B" w:rsidP="0016578B">
                      <w:pPr>
                        <w:spacing w:line="240" w:lineRule="auto"/>
                      </w:pPr>
                      <w:r>
                        <w:t xml:space="preserve">3: begin </w:t>
                      </w:r>
                    </w:p>
                    <w:p w14:paraId="50E1FBF4" w14:textId="77777777" w:rsidR="0016578B" w:rsidRDefault="0016578B" w:rsidP="0016578B">
                      <w:pPr>
                        <w:spacing w:line="240" w:lineRule="auto"/>
                      </w:pPr>
                      <w:r>
                        <w:tab/>
                        <w:t>if(cnt == 35_355_339) //0.1Hz</w:t>
                      </w:r>
                    </w:p>
                    <w:p w14:paraId="088B9583" w14:textId="77777777" w:rsidR="0016578B" w:rsidRDefault="0016578B" w:rsidP="0016578B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  <w:t>begin f = ~f; cnt =1;end</w:t>
                      </w:r>
                    </w:p>
                    <w:p w14:paraId="6DF37C35" w14:textId="77777777" w:rsidR="0016578B" w:rsidRDefault="0016578B" w:rsidP="0016578B">
                      <w:pPr>
                        <w:spacing w:line="240" w:lineRule="auto"/>
                      </w:pPr>
                      <w:r>
                        <w:tab/>
                        <w:t>else cnt = cnt +1;</w:t>
                      </w:r>
                    </w:p>
                    <w:p w14:paraId="30F0F13F" w14:textId="77777777" w:rsidR="0016578B" w:rsidRDefault="0016578B" w:rsidP="0016578B">
                      <w:pPr>
                        <w:spacing w:line="240" w:lineRule="auto"/>
                      </w:pPr>
                      <w:r>
                        <w:tab/>
                        <w:t>end</w:t>
                      </w:r>
                      <w:r>
                        <w:tab/>
                      </w:r>
                      <w:r>
                        <w:tab/>
                      </w:r>
                    </w:p>
                    <w:p w14:paraId="2663B842" w14:textId="77777777" w:rsidR="0016578B" w:rsidRDefault="0016578B" w:rsidP="0016578B">
                      <w:pPr>
                        <w:spacing w:line="240" w:lineRule="auto"/>
                      </w:pPr>
                      <w:r>
                        <w:t>endcase</w:t>
                      </w:r>
                    </w:p>
                    <w:p w14:paraId="5AA0828F" w14:textId="77777777" w:rsidR="0016578B" w:rsidRDefault="0016578B" w:rsidP="0016578B">
                      <w:pPr>
                        <w:spacing w:line="240" w:lineRule="auto"/>
                      </w:pPr>
                      <w:r>
                        <w:t>end</w:t>
                      </w:r>
                    </w:p>
                    <w:p w14:paraId="3EF69F52" w14:textId="5ABD85D5" w:rsidR="0016578B" w:rsidRDefault="0016578B" w:rsidP="0016578B">
                      <w:pPr>
                        <w:spacing w:line="240" w:lineRule="auto"/>
                      </w:pPr>
                      <w: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</w:p>
    <w:p w14:paraId="5CD78D47" w14:textId="5453D14E" w:rsidR="0016578B" w:rsidRDefault="0016578B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91887C" w14:textId="6F66BA06" w:rsidR="0016578B" w:rsidRDefault="0016578B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FB7E00" w14:textId="151DAFBA" w:rsidR="0016578B" w:rsidRDefault="0016578B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EB315D" w14:textId="0FD17882" w:rsidR="0016578B" w:rsidRDefault="0016578B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08BDC8" w14:textId="5465A874" w:rsidR="0016578B" w:rsidRDefault="0016578B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FC3B49" w14:textId="197B54DC" w:rsidR="0016578B" w:rsidRDefault="0016578B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7340A2" w14:textId="7F834FFA" w:rsidR="0016578B" w:rsidRDefault="0016578B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BA034CF" w14:textId="17AE9D7C" w:rsidR="0016578B" w:rsidRDefault="0016578B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DC65D5" w14:textId="423B504E" w:rsidR="007B6BF4" w:rsidRDefault="007B6BF4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849574" w14:textId="11666A2C" w:rsidR="007B6BF4" w:rsidRDefault="007B6BF4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103C42C" w14:textId="28898994" w:rsidR="007B6BF4" w:rsidRDefault="007B6BF4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6FB215" w14:textId="3B0F95C3" w:rsidR="007B6BF4" w:rsidRDefault="007B6BF4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F13447" w14:textId="436F6AD9" w:rsidR="007B6BF4" w:rsidRDefault="007B6BF4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62E59E" w14:textId="0FDA7D57" w:rsidR="007B6BF4" w:rsidRDefault="007B6BF4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C071E83" w14:textId="482A725D" w:rsidR="007B6BF4" w:rsidRDefault="007B6BF4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EA6674" w14:textId="536967A7" w:rsidR="007B6BF4" w:rsidRDefault="007B6BF4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BA40B9" w14:textId="77777777" w:rsidR="007B6BF4" w:rsidRPr="0016578B" w:rsidRDefault="007B6BF4" w:rsidP="0016578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8CA1D7" w14:textId="77777777" w:rsidR="007130C4" w:rsidRPr="007130C4" w:rsidRDefault="007130C4" w:rsidP="007130C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7542A7" w14:textId="77F2F617" w:rsidR="00743C2A" w:rsidRDefault="00906E3E" w:rsidP="007130C4">
      <w:pPr>
        <w:pStyle w:val="ListParagraph"/>
        <w:numPr>
          <w:ilvl w:val="2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7130C4">
        <w:rPr>
          <w:rFonts w:ascii="Times New Roman" w:hAnsi="Times New Roman" w:cs="Times New Roman"/>
          <w:sz w:val="24"/>
          <w:szCs w:val="24"/>
        </w:rPr>
        <w:t>Module UDCOUNTER</w:t>
      </w:r>
    </w:p>
    <w:p w14:paraId="2E8F1860" w14:textId="77777777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6CD5185A" w14:textId="2437BA95" w:rsidR="007130C4" w:rsidRDefault="007B6BF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FDB136" wp14:editId="5337756D">
                <wp:simplePos x="0" y="0"/>
                <wp:positionH relativeFrom="column">
                  <wp:posOffset>89446</wp:posOffset>
                </wp:positionH>
                <wp:positionV relativeFrom="paragraph">
                  <wp:posOffset>108733</wp:posOffset>
                </wp:positionV>
                <wp:extent cx="5858540" cy="4837814"/>
                <wp:effectExtent l="0" t="0" r="27940" b="2032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8540" cy="48378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A8E175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>module UDCOUNTER // 500,000,000 for 0.1Hz</w:t>
                            </w:r>
                          </w:p>
                          <w:p w14:paraId="5DDDFF7F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>(input wire clk,reset,ud,</w:t>
                            </w:r>
                          </w:p>
                          <w:p w14:paraId="289F9B9B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 xml:space="preserve"> output wire [7:0]q</w:t>
                            </w:r>
                          </w:p>
                          <w:p w14:paraId="0E215570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 xml:space="preserve">    );</w:t>
                            </w:r>
                          </w:p>
                          <w:p w14:paraId="2FD77225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>integer cnt=0;</w:t>
                            </w:r>
                          </w:p>
                          <w:p w14:paraId="7742C1B7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>always @(posedge clk, posedge reset)</w:t>
                            </w:r>
                          </w:p>
                          <w:p w14:paraId="570E863C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>if (reset)</w:t>
                            </w:r>
                          </w:p>
                          <w:p w14:paraId="63409645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>cnt = 0 ;</w:t>
                            </w:r>
                          </w:p>
                          <w:p w14:paraId="3FD1B32D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>else if(cnt==8'b1111_1111)</w:t>
                            </w:r>
                          </w:p>
                          <w:p w14:paraId="6AD3A494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  <w:t>cnt=0;</w:t>
                            </w:r>
                          </w:p>
                          <w:p w14:paraId="545DBCCC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  <w:t>else if(ud==0)</w:t>
                            </w:r>
                          </w:p>
                          <w:p w14:paraId="2B20C1D7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cnt = cnt + 1;</w:t>
                            </w:r>
                          </w:p>
                          <w:p w14:paraId="22B925E1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else cnt = cnt -1;</w:t>
                            </w:r>
                          </w:p>
                          <w:p w14:paraId="33EEFB3C" w14:textId="77777777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>assign q = cnt;</w:t>
                            </w:r>
                          </w:p>
                          <w:p w14:paraId="71A2E221" w14:textId="7229061C" w:rsidR="007B6BF4" w:rsidRDefault="007B6BF4" w:rsidP="007B6BF4">
                            <w:pPr>
                              <w:spacing w:line="240" w:lineRule="auto"/>
                            </w:pPr>
                            <w: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DB136" id="Text Box 192" o:spid="_x0000_s1031" type="#_x0000_t202" style="position:absolute;left:0;text-align:left;margin-left:7.05pt;margin-top:8.55pt;width:461.3pt;height:380.9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" fillcolor="white [3201]" strokeweight=".5pt">
                <v:textbox>
                  <w:txbxContent>
                    <w:p w14:paraId="04A8E175" w14:textId="77777777" w:rsidR="007B6BF4" w:rsidRDefault="007B6BF4" w:rsidP="007B6BF4">
                      <w:pPr>
                        <w:spacing w:line="240" w:lineRule="auto"/>
                      </w:pPr>
                      <w:r>
                        <w:t>module UDCOUNTER // 500,000,000 for 0.1Hz</w:t>
                      </w:r>
                    </w:p>
                    <w:p w14:paraId="5DDDFF7F" w14:textId="77777777" w:rsidR="007B6BF4" w:rsidRDefault="007B6BF4" w:rsidP="007B6BF4">
                      <w:pPr>
                        <w:spacing w:line="240" w:lineRule="auto"/>
                      </w:pPr>
                      <w:r>
                        <w:t>(input wire clk,reset,ud,</w:t>
                      </w:r>
                    </w:p>
                    <w:p w14:paraId="289F9B9B" w14:textId="77777777" w:rsidR="007B6BF4" w:rsidRDefault="007B6BF4" w:rsidP="007B6BF4">
                      <w:pPr>
                        <w:spacing w:line="240" w:lineRule="auto"/>
                      </w:pPr>
                      <w:r>
                        <w:t xml:space="preserve"> output wire [7:0]q</w:t>
                      </w:r>
                    </w:p>
                    <w:p w14:paraId="0E215570" w14:textId="77777777" w:rsidR="007B6BF4" w:rsidRDefault="007B6BF4" w:rsidP="007B6BF4">
                      <w:pPr>
                        <w:spacing w:line="240" w:lineRule="auto"/>
                      </w:pPr>
                      <w:r>
                        <w:t xml:space="preserve">    );</w:t>
                      </w:r>
                    </w:p>
                    <w:p w14:paraId="2FD77225" w14:textId="77777777" w:rsidR="007B6BF4" w:rsidRDefault="007B6BF4" w:rsidP="007B6BF4">
                      <w:pPr>
                        <w:spacing w:line="240" w:lineRule="auto"/>
                      </w:pPr>
                      <w:r>
                        <w:t>integer cnt=0;</w:t>
                      </w:r>
                    </w:p>
                    <w:p w14:paraId="7742C1B7" w14:textId="77777777" w:rsidR="007B6BF4" w:rsidRDefault="007B6BF4" w:rsidP="007B6BF4">
                      <w:pPr>
                        <w:spacing w:line="240" w:lineRule="auto"/>
                      </w:pPr>
                      <w:r>
                        <w:t>always @(posedge clk, posedge reset)</w:t>
                      </w:r>
                    </w:p>
                    <w:p w14:paraId="570E863C" w14:textId="77777777" w:rsidR="007B6BF4" w:rsidRDefault="007B6BF4" w:rsidP="007B6BF4">
                      <w:pPr>
                        <w:spacing w:line="240" w:lineRule="auto"/>
                      </w:pPr>
                      <w:r>
                        <w:t>if (reset)</w:t>
                      </w:r>
                    </w:p>
                    <w:p w14:paraId="63409645" w14:textId="77777777" w:rsidR="007B6BF4" w:rsidRDefault="007B6BF4" w:rsidP="007B6BF4">
                      <w:pPr>
                        <w:spacing w:line="240" w:lineRule="auto"/>
                      </w:pPr>
                      <w:r>
                        <w:t>cnt = 0 ;</w:t>
                      </w:r>
                    </w:p>
                    <w:p w14:paraId="3FD1B32D" w14:textId="77777777" w:rsidR="007B6BF4" w:rsidRDefault="007B6BF4" w:rsidP="007B6BF4">
                      <w:pPr>
                        <w:spacing w:line="240" w:lineRule="auto"/>
                      </w:pPr>
                      <w:r>
                        <w:t>else if(cnt==8'b1111_1111)</w:t>
                      </w:r>
                    </w:p>
                    <w:p w14:paraId="6AD3A494" w14:textId="77777777" w:rsidR="007B6BF4" w:rsidRDefault="007B6BF4" w:rsidP="007B6BF4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  <w:t>cnt=0;</w:t>
                      </w:r>
                    </w:p>
                    <w:p w14:paraId="545DBCCC" w14:textId="77777777" w:rsidR="007B6BF4" w:rsidRDefault="007B6BF4" w:rsidP="007B6BF4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  <w:t>else if(ud==0)</w:t>
                      </w:r>
                    </w:p>
                    <w:p w14:paraId="2B20C1D7" w14:textId="77777777" w:rsidR="007B6BF4" w:rsidRDefault="007B6BF4" w:rsidP="007B6BF4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cnt = cnt + 1;</w:t>
                      </w:r>
                    </w:p>
                    <w:p w14:paraId="22B925E1" w14:textId="77777777" w:rsidR="007B6BF4" w:rsidRDefault="007B6BF4" w:rsidP="007B6BF4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else cnt = cnt -1;</w:t>
                      </w:r>
                    </w:p>
                    <w:p w14:paraId="33EEFB3C" w14:textId="77777777" w:rsidR="007B6BF4" w:rsidRDefault="007B6BF4" w:rsidP="007B6BF4">
                      <w:pPr>
                        <w:spacing w:line="240" w:lineRule="auto"/>
                      </w:pPr>
                      <w:r>
                        <w:t>assign q = cnt;</w:t>
                      </w:r>
                    </w:p>
                    <w:p w14:paraId="71A2E221" w14:textId="7229061C" w:rsidR="007B6BF4" w:rsidRDefault="007B6BF4" w:rsidP="007B6BF4">
                      <w:pPr>
                        <w:spacing w:line="240" w:lineRule="auto"/>
                      </w:pPr>
                      <w: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</w:p>
    <w:p w14:paraId="0DF9876E" w14:textId="405CFD11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33871506" w14:textId="00AAF0B4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552DE234" w14:textId="37B4A2E4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48AC6D65" w14:textId="6BBCD42A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4D209676" w14:textId="7639159D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06FF25B2" w14:textId="0555C24F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460BFD5B" w14:textId="55036FCA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7FE46927" w14:textId="78A2F606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1EC543EF" w14:textId="10CBF621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7BADFC58" w14:textId="5CB6AA30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66ABD4C4" w14:textId="690E6188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67C081AF" w14:textId="5F3C0A43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1D629791" w14:textId="6A5D4660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1761D3A1" w14:textId="1F00798B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704389DB" w14:textId="6A0C97E2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002BA6BA" w14:textId="25A7D715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614F817D" w14:textId="422774CC" w:rsid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7EB88E85" w14:textId="77777777" w:rsidR="007130C4" w:rsidRPr="007130C4" w:rsidRDefault="007130C4" w:rsidP="007130C4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1CBAB4DA" w14:textId="77777777" w:rsidR="007130C4" w:rsidRPr="007130C4" w:rsidRDefault="007130C4" w:rsidP="007130C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55B808" w14:textId="65224C63" w:rsidR="007130C4" w:rsidRDefault="007130C4" w:rsidP="007130C4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FD96B7F" w14:textId="02FDD8CF" w:rsidR="007130C4" w:rsidRDefault="007130C4" w:rsidP="007130C4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F731F71" w14:textId="5E8A0C44" w:rsidR="007130C4" w:rsidRDefault="007130C4" w:rsidP="007130C4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80745A9" w14:textId="1A0828A8" w:rsidR="007130C4" w:rsidRPr="007130C4" w:rsidRDefault="007130C4" w:rsidP="007130C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0C7AB7" w14:textId="77777777" w:rsidR="007130C4" w:rsidRDefault="007130C4" w:rsidP="007130C4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8B212A3" w14:textId="72568C76" w:rsidR="00906E3E" w:rsidRPr="008B3CD9" w:rsidRDefault="00906E3E" w:rsidP="008B3CD9">
      <w:pPr>
        <w:pStyle w:val="ListParagraph"/>
        <w:numPr>
          <w:ilvl w:val="2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B3CD9">
        <w:rPr>
          <w:rFonts w:ascii="Times New Roman" w:hAnsi="Times New Roman" w:cs="Times New Roman"/>
          <w:sz w:val="24"/>
          <w:szCs w:val="24"/>
        </w:rPr>
        <w:t>Module LEDCOUNTER</w:t>
      </w:r>
    </w:p>
    <w:p w14:paraId="4917E5CE" w14:textId="6134643C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F63B26" wp14:editId="7ECFA050">
                <wp:simplePos x="0" y="0"/>
                <wp:positionH relativeFrom="column">
                  <wp:posOffset>89446</wp:posOffset>
                </wp:positionH>
                <wp:positionV relativeFrom="paragraph">
                  <wp:posOffset>56810</wp:posOffset>
                </wp:positionV>
                <wp:extent cx="5869172" cy="3668233"/>
                <wp:effectExtent l="0" t="0" r="17780" b="279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9172" cy="36682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DD77A3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ule LED_COUNTER(</w:t>
                            </w:r>
                          </w:p>
                          <w:p w14:paraId="5C4390AA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put wire clk, reset,</w:t>
                            </w:r>
                          </w:p>
                          <w:p w14:paraId="2711AB8B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put wire [1:0] SW,</w:t>
                            </w:r>
                          </w:p>
                          <w:p w14:paraId="6BEEA88B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nput wire UD,</w:t>
                            </w:r>
                          </w:p>
                          <w:p w14:paraId="3DC4CD6A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utput wire [7:0] LED</w:t>
                            </w:r>
                          </w:p>
                          <w:p w14:paraId="42092B28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);</w:t>
                            </w:r>
                          </w:p>
                          <w:p w14:paraId="74C97A97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// wire declaration</w:t>
                            </w:r>
                          </w:p>
                          <w:p w14:paraId="7070E39F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ire n1;</w:t>
                            </w:r>
                          </w:p>
                          <w:p w14:paraId="35D932D7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// module instance</w:t>
                            </w:r>
                          </w:p>
                          <w:p w14:paraId="6880211E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HIAXUNG clockdivider (.clk(clk),.sel(SW),.f(n1));</w:t>
                            </w:r>
                          </w:p>
                          <w:p w14:paraId="168372E3" w14:textId="77777777" w:rsidR="007B6BF4" w:rsidRPr="007B6BF4" w:rsidRDefault="007B6BF4" w:rsidP="007B6BF4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DCOUNTER counter (.clk(n1),.reset(reset),.ud(UD),.q(LED));</w:t>
                            </w:r>
                          </w:p>
                          <w:p w14:paraId="682147C1" w14:textId="4BDB3306" w:rsidR="007130C4" w:rsidRDefault="007B6BF4" w:rsidP="007B6BF4">
                            <w:pPr>
                              <w:spacing w:line="240" w:lineRule="auto"/>
                            </w:pPr>
                            <w:r w:rsidRPr="007B6BF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63B26" id="Text Box 21" o:spid="_x0000_s1032" type="#_x0000_t202" style="position:absolute;left:0;text-align:left;margin-left:7.05pt;margin-top:4.45pt;width:462.15pt;height:288.8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" fillcolor="white [3201]" strokeweight=".5pt">
                <v:textbox>
                  <w:txbxContent>
                    <w:p w14:paraId="45DD77A3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ule LED_COUNTER(</w:t>
                      </w:r>
                    </w:p>
                    <w:p w14:paraId="5C4390AA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put wire clk, reset,</w:t>
                      </w:r>
                    </w:p>
                    <w:p w14:paraId="2711AB8B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put wire [1:0] SW,</w:t>
                      </w:r>
                    </w:p>
                    <w:p w14:paraId="6BEEA88B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nput wire UD,</w:t>
                      </w:r>
                    </w:p>
                    <w:p w14:paraId="3DC4CD6A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utput wire [7:0] LED</w:t>
                      </w:r>
                    </w:p>
                    <w:p w14:paraId="42092B28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);</w:t>
                      </w:r>
                    </w:p>
                    <w:p w14:paraId="74C97A97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// wire declaration</w:t>
                      </w:r>
                    </w:p>
                    <w:p w14:paraId="7070E39F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ire n1;</w:t>
                      </w:r>
                    </w:p>
                    <w:p w14:paraId="35D932D7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// module instance</w:t>
                      </w:r>
                    </w:p>
                    <w:p w14:paraId="6880211E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HIAXUNG clockdivider (.clk(clk),.sel(SW),.f(n1));</w:t>
                      </w:r>
                    </w:p>
                    <w:p w14:paraId="168372E3" w14:textId="77777777" w:rsidR="007B6BF4" w:rsidRPr="007B6BF4" w:rsidRDefault="007B6BF4" w:rsidP="007B6BF4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DCOUNTER counter (.clk(n1),.reset(reset),.ud(UD),.q(LED));</w:t>
                      </w:r>
                    </w:p>
                    <w:p w14:paraId="682147C1" w14:textId="4BDB3306" w:rsidR="007130C4" w:rsidRDefault="007B6BF4" w:rsidP="007B6BF4">
                      <w:pPr>
                        <w:spacing w:line="240" w:lineRule="auto"/>
                      </w:pPr>
                      <w:r w:rsidRPr="007B6BF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</w:p>
    <w:p w14:paraId="57C25F53" w14:textId="77777777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D739861" w14:textId="77777777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B8E2548" w14:textId="77777777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2188121" w14:textId="77777777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1E06BEF" w14:textId="77777777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4A19525" w14:textId="6B7932ED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3A38EFB" w14:textId="54B107C7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68439E8" w14:textId="39AE403D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CE33E85" w14:textId="64E276C4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EF3202F" w14:textId="302682E4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0783A2C" w14:textId="2F5C7F8E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A962EB3" w14:textId="3E8A40C6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8E3CB2A" w14:textId="35F5DEED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4760DAE" w14:textId="2FF78F0C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0C0B693" w14:textId="3D6EF3CD" w:rsidR="007130C4" w:rsidRDefault="007130C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48BC1A2" w14:textId="60904C9A" w:rsidR="007B6BF4" w:rsidRDefault="007B6BF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A320860" w14:textId="3C77F369" w:rsidR="007B6BF4" w:rsidRDefault="007B6BF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0C1E73F" w14:textId="77777777" w:rsidR="007B6BF4" w:rsidRDefault="007B6BF4" w:rsidP="00906E3E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73670CA" w14:textId="5501C493" w:rsidR="00743C2A" w:rsidRPr="007130C4" w:rsidRDefault="00743C2A" w:rsidP="007130C4">
      <w:pPr>
        <w:pStyle w:val="ListParagraph"/>
        <w:numPr>
          <w:ilvl w:val="1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ết quả thực nghiệ</w:t>
      </w:r>
      <w:r w:rsidR="007130C4">
        <w:rPr>
          <w:rFonts w:ascii="Times New Roman" w:hAnsi="Times New Roman" w:cs="Times New Roman"/>
          <w:sz w:val="24"/>
          <w:szCs w:val="24"/>
        </w:rPr>
        <w:t>m</w:t>
      </w:r>
    </w:p>
    <w:p w14:paraId="3D288B6D" w14:textId="1DDB38A5" w:rsidR="00206573" w:rsidRDefault="00743C2A" w:rsidP="0020657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ết kế mạch điều khiển 8 led sáng dần rồi tắt dần từ trái sang phải hoặc từ phải sang trái, được lựa chọn bởi 1 switch, tần số dịch được chia từ 50Mhz.</w:t>
      </w:r>
    </w:p>
    <w:p w14:paraId="7E18E3AF" w14:textId="175598DA" w:rsidR="00206573" w:rsidRDefault="00206573" w:rsidP="00206573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Verilog Code</w:t>
      </w:r>
    </w:p>
    <w:p w14:paraId="7D0A8322" w14:textId="45C07918" w:rsidR="00206573" w:rsidRDefault="00223CB3" w:rsidP="00223CB3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F25C53" wp14:editId="729A6162">
                <wp:simplePos x="0" y="0"/>
                <wp:positionH relativeFrom="column">
                  <wp:posOffset>259567</wp:posOffset>
                </wp:positionH>
                <wp:positionV relativeFrom="paragraph">
                  <wp:posOffset>195846</wp:posOffset>
                </wp:positionV>
                <wp:extent cx="5677786" cy="4455042"/>
                <wp:effectExtent l="0" t="0" r="18415" b="222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7786" cy="44550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6850FB" w14:textId="77777777" w:rsidR="00223CB3" w:rsidRDefault="00223CB3" w:rsidP="00223CB3">
                            <w:r>
                              <w:t>module chiaxung50Mto1Hz(</w:t>
                            </w:r>
                          </w:p>
                          <w:p w14:paraId="1BF7A48C" w14:textId="77777777" w:rsidR="00223CB3" w:rsidRDefault="00223CB3" w:rsidP="00223CB3">
                            <w:r>
                              <w:t>input clk50m,</w:t>
                            </w:r>
                          </w:p>
                          <w:p w14:paraId="06704FFA" w14:textId="77777777" w:rsidR="00223CB3" w:rsidRDefault="00223CB3" w:rsidP="00223CB3">
                            <w:r>
                              <w:t>output reg clk1hz</w:t>
                            </w:r>
                          </w:p>
                          <w:p w14:paraId="1DB8D761" w14:textId="77777777" w:rsidR="00223CB3" w:rsidRDefault="00223CB3" w:rsidP="00223CB3">
                            <w:r>
                              <w:t xml:space="preserve">    );</w:t>
                            </w:r>
                          </w:p>
                          <w:p w14:paraId="572B687F" w14:textId="77777777" w:rsidR="00223CB3" w:rsidRDefault="00223CB3" w:rsidP="00223CB3">
                            <w:r>
                              <w:t>reg [24:0]cnt;</w:t>
                            </w:r>
                          </w:p>
                          <w:p w14:paraId="3754BC2F" w14:textId="77777777" w:rsidR="00223CB3" w:rsidRDefault="00223CB3" w:rsidP="00223CB3">
                            <w:r>
                              <w:t>initial</w:t>
                            </w:r>
                          </w:p>
                          <w:p w14:paraId="48C42E11" w14:textId="77777777" w:rsidR="00223CB3" w:rsidRDefault="00223CB3" w:rsidP="00223CB3">
                            <w:r>
                              <w:tab/>
                              <w:t>begin</w:t>
                            </w:r>
                          </w:p>
                          <w:p w14:paraId="29281799" w14:textId="77777777" w:rsidR="00223CB3" w:rsidRDefault="00223CB3" w:rsidP="00223CB3">
                            <w:r>
                              <w:tab/>
                              <w:t>cnt &lt;= 1; clk1hz &lt;= 0;</w:t>
                            </w:r>
                          </w:p>
                          <w:p w14:paraId="021DFEC2" w14:textId="77777777" w:rsidR="00223CB3" w:rsidRDefault="00223CB3" w:rsidP="00223CB3">
                            <w:r>
                              <w:tab/>
                              <w:t>end</w:t>
                            </w:r>
                          </w:p>
                          <w:p w14:paraId="53C31877" w14:textId="77777777" w:rsidR="00223CB3" w:rsidRDefault="00223CB3" w:rsidP="00223CB3">
                            <w:r>
                              <w:t>always@(posedge clk50m)</w:t>
                            </w:r>
                          </w:p>
                          <w:p w14:paraId="7E8E6BB7" w14:textId="77777777" w:rsidR="00223CB3" w:rsidRDefault="00223CB3" w:rsidP="00223CB3">
                            <w:r>
                              <w:tab/>
                              <w:t>if(cnt == 25000000)</w:t>
                            </w:r>
                          </w:p>
                          <w:p w14:paraId="38C73E32" w14:textId="77777777" w:rsidR="00223CB3" w:rsidRDefault="00223CB3" w:rsidP="00223CB3">
                            <w:r>
                              <w:tab/>
                            </w:r>
                            <w:r>
                              <w:tab/>
                              <w:t>begin clk1hz &lt;= ~clk1hz; cnt &lt;= 1; end</w:t>
                            </w:r>
                          </w:p>
                          <w:p w14:paraId="4EA9E199" w14:textId="77777777" w:rsidR="00223CB3" w:rsidRDefault="00223CB3" w:rsidP="00223CB3">
                            <w:r>
                              <w:tab/>
                              <w:t>else cnt &lt;= cnt + 1;</w:t>
                            </w:r>
                            <w:r>
                              <w:tab/>
                            </w:r>
                          </w:p>
                          <w:p w14:paraId="6AF6FAFA" w14:textId="664097D3" w:rsidR="00223CB3" w:rsidRDefault="00223CB3" w:rsidP="00223CB3">
                            <w: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25C53" id="Text Box 16" o:spid="_x0000_s1033" type="#_x0000_t202" style="position:absolute;left:0;text-align:left;margin-left:20.45pt;margin-top:15.4pt;width:447.05pt;height:350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" fillcolor="white [3201]" strokeweight=".5pt">
                <v:textbox>
                  <w:txbxContent>
                    <w:p w14:paraId="6B6850FB" w14:textId="77777777" w:rsidR="00223CB3" w:rsidRDefault="00223CB3" w:rsidP="00223CB3">
                      <w:r>
                        <w:t>module chiaxung50Mto1Hz(</w:t>
                      </w:r>
                    </w:p>
                    <w:p w14:paraId="1BF7A48C" w14:textId="77777777" w:rsidR="00223CB3" w:rsidRDefault="00223CB3" w:rsidP="00223CB3">
                      <w:r>
                        <w:t>input clk50m,</w:t>
                      </w:r>
                    </w:p>
                    <w:p w14:paraId="06704FFA" w14:textId="77777777" w:rsidR="00223CB3" w:rsidRDefault="00223CB3" w:rsidP="00223CB3">
                      <w:r>
                        <w:t>output reg clk1hz</w:t>
                      </w:r>
                    </w:p>
                    <w:p w14:paraId="1DB8D761" w14:textId="77777777" w:rsidR="00223CB3" w:rsidRDefault="00223CB3" w:rsidP="00223CB3">
                      <w:r>
                        <w:t xml:space="preserve">    );</w:t>
                      </w:r>
                    </w:p>
                    <w:p w14:paraId="572B687F" w14:textId="77777777" w:rsidR="00223CB3" w:rsidRDefault="00223CB3" w:rsidP="00223CB3">
                      <w:r>
                        <w:t>reg [24:0]cnt;</w:t>
                      </w:r>
                    </w:p>
                    <w:p w14:paraId="3754BC2F" w14:textId="77777777" w:rsidR="00223CB3" w:rsidRDefault="00223CB3" w:rsidP="00223CB3">
                      <w:r>
                        <w:t>initial</w:t>
                      </w:r>
                    </w:p>
                    <w:p w14:paraId="48C42E11" w14:textId="77777777" w:rsidR="00223CB3" w:rsidRDefault="00223CB3" w:rsidP="00223CB3">
                      <w:r>
                        <w:tab/>
                        <w:t>begin</w:t>
                      </w:r>
                    </w:p>
                    <w:p w14:paraId="29281799" w14:textId="77777777" w:rsidR="00223CB3" w:rsidRDefault="00223CB3" w:rsidP="00223CB3">
                      <w:r>
                        <w:tab/>
                        <w:t>cnt &lt;= 1; clk1hz &lt;= 0;</w:t>
                      </w:r>
                    </w:p>
                    <w:p w14:paraId="021DFEC2" w14:textId="77777777" w:rsidR="00223CB3" w:rsidRDefault="00223CB3" w:rsidP="00223CB3">
                      <w:r>
                        <w:tab/>
                        <w:t>end</w:t>
                      </w:r>
                    </w:p>
                    <w:p w14:paraId="53C31877" w14:textId="77777777" w:rsidR="00223CB3" w:rsidRDefault="00223CB3" w:rsidP="00223CB3">
                      <w:r>
                        <w:t>always@(posedge clk50m)</w:t>
                      </w:r>
                    </w:p>
                    <w:p w14:paraId="7E8E6BB7" w14:textId="77777777" w:rsidR="00223CB3" w:rsidRDefault="00223CB3" w:rsidP="00223CB3">
                      <w:r>
                        <w:tab/>
                        <w:t>if(cnt == 25000000)</w:t>
                      </w:r>
                    </w:p>
                    <w:p w14:paraId="38C73E32" w14:textId="77777777" w:rsidR="00223CB3" w:rsidRDefault="00223CB3" w:rsidP="00223CB3">
                      <w:r>
                        <w:tab/>
                      </w:r>
                      <w:r>
                        <w:tab/>
                        <w:t>begin clk1hz &lt;= ~clk1hz; cnt &lt;= 1; end</w:t>
                      </w:r>
                    </w:p>
                    <w:p w14:paraId="4EA9E199" w14:textId="77777777" w:rsidR="00223CB3" w:rsidRDefault="00223CB3" w:rsidP="00223CB3">
                      <w:r>
                        <w:tab/>
                        <w:t>else cnt &lt;= cnt + 1;</w:t>
                      </w:r>
                      <w:r>
                        <w:tab/>
                      </w:r>
                    </w:p>
                    <w:p w14:paraId="6AF6FAFA" w14:textId="664097D3" w:rsidR="00223CB3" w:rsidRDefault="00223CB3" w:rsidP="00223CB3">
                      <w: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Module điều chế tần số 50Mhz về 1Hz</w:t>
      </w:r>
    </w:p>
    <w:p w14:paraId="37845D99" w14:textId="1C5EE490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F7337E2" w14:textId="0233D590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9949D8D" w14:textId="756CF274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F9E40E0" w14:textId="252BD194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D13EC84" w14:textId="20653DF3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7065D61" w14:textId="7A3944BA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20E8265" w14:textId="01AD02AF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54CAA92" w14:textId="4938A050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C6B0A3C" w14:textId="51746C39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A68AB08" w14:textId="1C765A6E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377DFA4" w14:textId="28CB5A77" w:rsidR="00223CB3" w:rsidRDefault="00223CB3" w:rsidP="00223CB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726138D" w14:textId="77777777" w:rsidR="00223CB3" w:rsidRPr="00223CB3" w:rsidRDefault="00223CB3" w:rsidP="004D766A">
      <w:pPr>
        <w:rPr>
          <w:rFonts w:ascii="Times New Roman" w:hAnsi="Times New Roman" w:cs="Times New Roman"/>
          <w:sz w:val="24"/>
          <w:szCs w:val="24"/>
        </w:rPr>
      </w:pPr>
    </w:p>
    <w:p w14:paraId="04CF79D9" w14:textId="54080EEA" w:rsidR="00223CB3" w:rsidRDefault="004D766A" w:rsidP="00223CB3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0CA0DF7B" wp14:editId="4682E29D">
                <wp:simplePos x="0" y="0"/>
                <wp:positionH relativeFrom="column">
                  <wp:posOffset>259567</wp:posOffset>
                </wp:positionH>
                <wp:positionV relativeFrom="paragraph">
                  <wp:posOffset>204943</wp:posOffset>
                </wp:positionV>
                <wp:extent cx="5720080" cy="9016409"/>
                <wp:effectExtent l="0" t="0" r="13970" b="1333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0080" cy="90164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048680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module dkledsangtatdan(</w:t>
                            </w:r>
                          </w:p>
                          <w:p w14:paraId="71A8B7AF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input wire clk,</w:t>
                            </w:r>
                          </w:p>
                          <w:p w14:paraId="709BB6F2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input wire reset,</w:t>
                            </w:r>
                          </w:p>
                          <w:p w14:paraId="20C66437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input wire mode,</w:t>
                            </w:r>
                          </w:p>
                          <w:p w14:paraId="6220313C" w14:textId="3331A4EF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output wire [7:0]led   );</w:t>
                            </w:r>
                          </w:p>
                          <w:p w14:paraId="080DC5E8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reg [7:0]out;</w:t>
                            </w:r>
                          </w:p>
                          <w:p w14:paraId="136E1978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integer a; //tat dan</w:t>
                            </w:r>
                          </w:p>
                          <w:p w14:paraId="01D3CF50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integer b;//tat dan</w:t>
                            </w:r>
                          </w:p>
                          <w:p w14:paraId="35C4E4D0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always@(posedge clk)</w:t>
                            </w:r>
                          </w:p>
                          <w:p w14:paraId="5D8AD49B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if(reset) begin out = 8'b0000_0000;a=1;b=1;end</w:t>
                            </w:r>
                          </w:p>
                          <w:p w14:paraId="320B355F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else</w:t>
                            </w:r>
                          </w:p>
                          <w:p w14:paraId="730B4909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  <w:t>if(mode == 0) //TSP</w:t>
                            </w:r>
                          </w:p>
                          <w:p w14:paraId="12FDE212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  <w:t>if (out==8'b1111_1111)</w:t>
                            </w:r>
                          </w:p>
                          <w:p w14:paraId="30D6937F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begin out=out&gt;&gt;1; a =1;end</w:t>
                            </w:r>
                          </w:p>
                          <w:p w14:paraId="32E54980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else if(out== 8'b0000_0000)</w:t>
                            </w:r>
                          </w:p>
                          <w:p w14:paraId="21418F97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begin out[7]=1; a=0;end</w:t>
                            </w:r>
                          </w:p>
                          <w:p w14:paraId="108AB582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else if(a==1)</w:t>
                            </w:r>
                          </w:p>
                          <w:p w14:paraId="6B2E5065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begin out=out&gt;&gt;1;end</w:t>
                            </w:r>
                          </w:p>
                          <w:p w14:paraId="28875C76" w14:textId="40D18C38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else begin out=out&gt;&gt;1;out[7]=1;end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BF2D0BD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  <w:t>else //mode=1 //PST</w:t>
                            </w:r>
                          </w:p>
                          <w:p w14:paraId="5D3ED380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  <w:t>if (out==8'b1111_1111)</w:t>
                            </w:r>
                          </w:p>
                          <w:p w14:paraId="4E44C49E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begin out=out&lt;&lt;1 ; b=1; end</w:t>
                            </w:r>
                          </w:p>
                          <w:p w14:paraId="3F37C98D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else if(out== 8'b0000_0000)</w:t>
                            </w:r>
                          </w:p>
                          <w:p w14:paraId="5A3BEC21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begin out[0] = 1;b=0; end</w:t>
                            </w:r>
                          </w:p>
                          <w:p w14:paraId="3461F420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else if(b==1)</w:t>
                            </w:r>
                          </w:p>
                          <w:p w14:paraId="47DE99E3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begin out = out&lt;&lt;1; end</w:t>
                            </w:r>
                          </w:p>
                          <w:p w14:paraId="594A65FA" w14:textId="2B01A706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else begin out=out&lt;&lt;1 ;out[0]=1;end</w:t>
                            </w:r>
                          </w:p>
                          <w:p w14:paraId="1637039C" w14:textId="77777777" w:rsidR="004D766A" w:rsidRDefault="004D766A" w:rsidP="004D766A">
                            <w:pPr>
                              <w:spacing w:line="240" w:lineRule="auto"/>
                            </w:pPr>
                            <w:r>
                              <w:t>assign led = out;</w:t>
                            </w:r>
                          </w:p>
                          <w:p w14:paraId="3775D1BB" w14:textId="57923EB4" w:rsidR="00223CB3" w:rsidRDefault="004D766A" w:rsidP="004D766A">
                            <w:pPr>
                              <w:spacing w:line="240" w:lineRule="auto"/>
                            </w:pPr>
                            <w: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0DF7B" id="Text Box 17" o:spid="_x0000_s1034" type="#_x0000_t202" style="position:absolute;left:0;text-align:left;margin-left:20.45pt;margin-top:16.15pt;width:450.4pt;height:709.95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" fillcolor="white [3201]" strokeweight=".5pt">
                <v:textbox>
                  <w:txbxContent>
                    <w:p w14:paraId="3D048680" w14:textId="77777777" w:rsidR="004D766A" w:rsidRDefault="004D766A" w:rsidP="004D766A">
                      <w:pPr>
                        <w:spacing w:line="240" w:lineRule="auto"/>
                      </w:pPr>
                      <w:r>
                        <w:t>module dkledsangtatdan(</w:t>
                      </w:r>
                    </w:p>
                    <w:p w14:paraId="71A8B7AF" w14:textId="77777777" w:rsidR="004D766A" w:rsidRDefault="004D766A" w:rsidP="004D766A">
                      <w:pPr>
                        <w:spacing w:line="240" w:lineRule="auto"/>
                      </w:pPr>
                      <w:r>
                        <w:t>input wire clk,</w:t>
                      </w:r>
                    </w:p>
                    <w:p w14:paraId="709BB6F2" w14:textId="77777777" w:rsidR="004D766A" w:rsidRDefault="004D766A" w:rsidP="004D766A">
                      <w:pPr>
                        <w:spacing w:line="240" w:lineRule="auto"/>
                      </w:pPr>
                      <w:r>
                        <w:t>input wire reset,</w:t>
                      </w:r>
                    </w:p>
                    <w:p w14:paraId="20C66437" w14:textId="77777777" w:rsidR="004D766A" w:rsidRDefault="004D766A" w:rsidP="004D766A">
                      <w:pPr>
                        <w:spacing w:line="240" w:lineRule="auto"/>
                      </w:pPr>
                      <w:r>
                        <w:t>input wire mode,</w:t>
                      </w:r>
                    </w:p>
                    <w:p w14:paraId="6220313C" w14:textId="3331A4EF" w:rsidR="004D766A" w:rsidRDefault="004D766A" w:rsidP="004D766A">
                      <w:pPr>
                        <w:spacing w:line="240" w:lineRule="auto"/>
                      </w:pPr>
                      <w:r>
                        <w:t>output wire [7:0]led   );</w:t>
                      </w:r>
                    </w:p>
                    <w:p w14:paraId="080DC5E8" w14:textId="77777777" w:rsidR="004D766A" w:rsidRDefault="004D766A" w:rsidP="004D766A">
                      <w:pPr>
                        <w:spacing w:line="240" w:lineRule="auto"/>
                      </w:pPr>
                      <w:r>
                        <w:t>reg [7:0]out;</w:t>
                      </w:r>
                    </w:p>
                    <w:p w14:paraId="136E1978" w14:textId="77777777" w:rsidR="004D766A" w:rsidRDefault="004D766A" w:rsidP="004D766A">
                      <w:pPr>
                        <w:spacing w:line="240" w:lineRule="auto"/>
                      </w:pPr>
                      <w:r>
                        <w:t>integer a; //tat dan</w:t>
                      </w:r>
                    </w:p>
                    <w:p w14:paraId="01D3CF50" w14:textId="77777777" w:rsidR="004D766A" w:rsidRDefault="004D766A" w:rsidP="004D766A">
                      <w:pPr>
                        <w:spacing w:line="240" w:lineRule="auto"/>
                      </w:pPr>
                      <w:r>
                        <w:t>integer b;//tat dan</w:t>
                      </w:r>
                    </w:p>
                    <w:p w14:paraId="35C4E4D0" w14:textId="77777777" w:rsidR="004D766A" w:rsidRDefault="004D766A" w:rsidP="004D766A">
                      <w:pPr>
                        <w:spacing w:line="240" w:lineRule="auto"/>
                      </w:pPr>
                      <w:r>
                        <w:t>always@(posedge clk)</w:t>
                      </w:r>
                    </w:p>
                    <w:p w14:paraId="5D8AD49B" w14:textId="77777777" w:rsidR="004D766A" w:rsidRDefault="004D766A" w:rsidP="004D766A">
                      <w:pPr>
                        <w:spacing w:line="240" w:lineRule="auto"/>
                      </w:pPr>
                      <w:r>
                        <w:t>if(reset) begin out = 8'b0000_0000;a=1;b=1;end</w:t>
                      </w:r>
                    </w:p>
                    <w:p w14:paraId="320B355F" w14:textId="77777777" w:rsidR="004D766A" w:rsidRDefault="004D766A" w:rsidP="004D766A">
                      <w:pPr>
                        <w:spacing w:line="240" w:lineRule="auto"/>
                      </w:pPr>
                      <w:r>
                        <w:t>else</w:t>
                      </w:r>
                    </w:p>
                    <w:p w14:paraId="730B4909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  <w:t>if(mode == 0) //TSP</w:t>
                      </w:r>
                    </w:p>
                    <w:p w14:paraId="12FDE212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  <w:t>if (out==8'b1111_1111)</w:t>
                      </w:r>
                    </w:p>
                    <w:p w14:paraId="30D6937F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begin out=out&gt;&gt;1; a =1;end</w:t>
                      </w:r>
                    </w:p>
                    <w:p w14:paraId="32E54980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else if(out== 8'b0000_0000)</w:t>
                      </w:r>
                    </w:p>
                    <w:p w14:paraId="21418F97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begin out[7]=1; a=0;end</w:t>
                      </w:r>
                    </w:p>
                    <w:p w14:paraId="108AB582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else if(a==1)</w:t>
                      </w:r>
                    </w:p>
                    <w:p w14:paraId="6B2E5065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begin out=out&gt;&gt;1;end</w:t>
                      </w:r>
                    </w:p>
                    <w:p w14:paraId="28875C76" w14:textId="40D18C38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else begin out=out&gt;&gt;1;out[7]=1;end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6BF2D0BD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  <w:t>else //mode=1 //PST</w:t>
                      </w:r>
                    </w:p>
                    <w:p w14:paraId="5D3ED380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  <w:t>if (out==8'b1111_1111)</w:t>
                      </w:r>
                    </w:p>
                    <w:p w14:paraId="4E44C49E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begin out=out&lt;&lt;1 ; b=1; end</w:t>
                      </w:r>
                    </w:p>
                    <w:p w14:paraId="3F37C98D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else if(out== 8'b0000_0000)</w:t>
                      </w:r>
                    </w:p>
                    <w:p w14:paraId="5A3BEC21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begin out[0] = 1;b=0; end</w:t>
                      </w:r>
                    </w:p>
                    <w:p w14:paraId="3461F420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else if(b==1)</w:t>
                      </w:r>
                    </w:p>
                    <w:p w14:paraId="47DE99E3" w14:textId="77777777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begin out = out&lt;&lt;1; end</w:t>
                      </w:r>
                    </w:p>
                    <w:p w14:paraId="594A65FA" w14:textId="2B01A706" w:rsidR="004D766A" w:rsidRDefault="004D766A" w:rsidP="004D766A">
                      <w:pPr>
                        <w:spacing w:line="240" w:lineRule="auto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else begin out=out&lt;&lt;1 ;out[0]=1;end</w:t>
                      </w:r>
                    </w:p>
                    <w:p w14:paraId="1637039C" w14:textId="77777777" w:rsidR="004D766A" w:rsidRDefault="004D766A" w:rsidP="004D766A">
                      <w:pPr>
                        <w:spacing w:line="240" w:lineRule="auto"/>
                      </w:pPr>
                      <w:r>
                        <w:t>assign led = out;</w:t>
                      </w:r>
                    </w:p>
                    <w:p w14:paraId="3775D1BB" w14:textId="57923EB4" w:rsidR="00223CB3" w:rsidRDefault="004D766A" w:rsidP="004D766A">
                      <w:pPr>
                        <w:spacing w:line="240" w:lineRule="auto"/>
                      </w:pPr>
                      <w: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  <w:r w:rsidR="00223CB3">
        <w:rPr>
          <w:rFonts w:ascii="Times New Roman" w:hAnsi="Times New Roman" w:cs="Times New Roman"/>
          <w:sz w:val="24"/>
          <w:szCs w:val="24"/>
        </w:rPr>
        <w:t>Modulde điều khiển led</w:t>
      </w:r>
    </w:p>
    <w:p w14:paraId="0F6A7303" w14:textId="4BCB5EFE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3DA8716" w14:textId="589D1C21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E4D162D" w14:textId="0E587D50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3CC2C0B" w14:textId="7AC294DC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5D5A74C" w14:textId="407FCD53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1F4C445" w14:textId="261A39C0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7263472" w14:textId="6FB6E502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67C77A2" w14:textId="00067013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20643CD" w14:textId="1563BA1C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DE792DE" w14:textId="27FA1600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02ACCFA" w14:textId="45065788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F58C58A" w14:textId="2B9EFD66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D6C09B9" w14:textId="04BDC59E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F52F5D8" w14:textId="2CAE4932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53AC208" w14:textId="2A326F98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BEFE705" w14:textId="6D7E8B9F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ABF46AD" w14:textId="207C60BA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6833691" w14:textId="520A88B8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023F143" w14:textId="0300C4E0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ADAD4F8" w14:textId="68291EDC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C91C600" w14:textId="77777777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A7D159C" w14:textId="0ABFC466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78AC30A" w14:textId="31692263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958FBF2" w14:textId="55C62D6F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EC9CFD8" w14:textId="0F37671D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B7B8E9D" w14:textId="5A3B171F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7F2F2AE" w14:textId="31ACC4F5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C0CB063" w14:textId="1DD7A773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53FA650" w14:textId="25DC4C77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F6E3F62" w14:textId="13825764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A5F4111" w14:textId="034FE353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AD098D5" w14:textId="1F83E745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24BFBEA" w14:textId="580BFC2D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ED61EB7" w14:textId="5430FC46" w:rsidR="00223CB3" w:rsidRDefault="00223CB3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64AFE64" w14:textId="3779289B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E17A404" w14:textId="2BFC01E6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DE1A33A" w14:textId="543FDDA2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126698B" w14:textId="29ABBD3C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C876211" w14:textId="30C9F3A7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E952077" w14:textId="4A0B440E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D3EAA39" w14:textId="58151E14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D2FC925" w14:textId="6D446F26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568F56B" w14:textId="569C0A5F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B46CC22" w14:textId="2612043A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C38F0AD" w14:textId="77777777" w:rsidR="004D766A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012F237" w14:textId="5561F6A4" w:rsidR="00223CB3" w:rsidRDefault="00223CB3" w:rsidP="00223CB3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dulde General (tổng quát)</w:t>
      </w:r>
    </w:p>
    <w:p w14:paraId="2A3FDB61" w14:textId="69531825" w:rsidR="00223CB3" w:rsidRPr="00223CB3" w:rsidRDefault="004D766A" w:rsidP="00223CB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D22094" wp14:editId="188CB860">
                <wp:simplePos x="0" y="0"/>
                <wp:positionH relativeFrom="column">
                  <wp:posOffset>142609</wp:posOffset>
                </wp:positionH>
                <wp:positionV relativeFrom="paragraph">
                  <wp:posOffset>67443</wp:posOffset>
                </wp:positionV>
                <wp:extent cx="5847907" cy="3402419"/>
                <wp:effectExtent l="0" t="0" r="19685" b="26670"/>
                <wp:wrapNone/>
                <wp:docPr id="196" name="Text Box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7907" cy="340241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1A0ADF" w14:textId="77777777" w:rsidR="004D766A" w:rsidRDefault="004D766A" w:rsidP="004D766A">
                            <w:r>
                              <w:t>module generalmodule(</w:t>
                            </w:r>
                          </w:p>
                          <w:p w14:paraId="4A200439" w14:textId="77777777" w:rsidR="004D766A" w:rsidRDefault="004D766A" w:rsidP="004D766A">
                            <w:r>
                              <w:t>input wire clk50M,</w:t>
                            </w:r>
                          </w:p>
                          <w:p w14:paraId="494ED82C" w14:textId="77777777" w:rsidR="004D766A" w:rsidRDefault="004D766A" w:rsidP="004D766A">
                            <w:r>
                              <w:t>input wire reset,</w:t>
                            </w:r>
                          </w:p>
                          <w:p w14:paraId="70C7E52D" w14:textId="77777777" w:rsidR="004D766A" w:rsidRDefault="004D766A" w:rsidP="004D766A">
                            <w:r>
                              <w:t>input wire mode,</w:t>
                            </w:r>
                          </w:p>
                          <w:p w14:paraId="3FAFDD58" w14:textId="77777777" w:rsidR="004D766A" w:rsidRDefault="004D766A" w:rsidP="004D766A">
                            <w:r>
                              <w:t>output wire [7:0]led</w:t>
                            </w:r>
                          </w:p>
                          <w:p w14:paraId="58CB4552" w14:textId="77777777" w:rsidR="004D766A" w:rsidRDefault="004D766A" w:rsidP="004D766A">
                            <w:r>
                              <w:t xml:space="preserve">    );</w:t>
                            </w:r>
                          </w:p>
                          <w:p w14:paraId="092F3827" w14:textId="77777777" w:rsidR="004D766A" w:rsidRDefault="004D766A" w:rsidP="004D766A">
                            <w:r>
                              <w:t>wire n1;</w:t>
                            </w:r>
                          </w:p>
                          <w:p w14:paraId="7389F014" w14:textId="77777777" w:rsidR="004D766A" w:rsidRDefault="004D766A" w:rsidP="004D766A">
                            <w:r>
                              <w:t>chiaxung50Mto1Hz dieuche1hz (.clk50m(clk50M),.clk1hz(n1));</w:t>
                            </w:r>
                          </w:p>
                          <w:p w14:paraId="0DCC2D26" w14:textId="77777777" w:rsidR="004D766A" w:rsidRDefault="004D766A" w:rsidP="004D766A">
                            <w:r>
                              <w:t>dkledsangtatdan dieukhienled (.clk(n1),.reset(reset),.mode(mode),.out(led));</w:t>
                            </w:r>
                          </w:p>
                          <w:p w14:paraId="5A3DE598" w14:textId="6CECC446" w:rsidR="004D766A" w:rsidRDefault="004D766A" w:rsidP="004D766A">
                            <w: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D22094" id="Text Box 196" o:spid="_x0000_s1035" type="#_x0000_t202" style="position:absolute;left:0;text-align:left;margin-left:11.25pt;margin-top:5.3pt;width:460.45pt;height:267.9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" fillcolor="white [3201]" strokeweight=".5pt">
                <v:textbox>
                  <w:txbxContent>
                    <w:p w14:paraId="681A0ADF" w14:textId="77777777" w:rsidR="004D766A" w:rsidRDefault="004D766A" w:rsidP="004D766A">
                      <w:r>
                        <w:t>module generalmodule(</w:t>
                      </w:r>
                    </w:p>
                    <w:p w14:paraId="4A200439" w14:textId="77777777" w:rsidR="004D766A" w:rsidRDefault="004D766A" w:rsidP="004D766A">
                      <w:r>
                        <w:t>input wire clk50M,</w:t>
                      </w:r>
                    </w:p>
                    <w:p w14:paraId="494ED82C" w14:textId="77777777" w:rsidR="004D766A" w:rsidRDefault="004D766A" w:rsidP="004D766A">
                      <w:r>
                        <w:t>input wire reset,</w:t>
                      </w:r>
                    </w:p>
                    <w:p w14:paraId="70C7E52D" w14:textId="77777777" w:rsidR="004D766A" w:rsidRDefault="004D766A" w:rsidP="004D766A">
                      <w:r>
                        <w:t>input wire mode,</w:t>
                      </w:r>
                    </w:p>
                    <w:p w14:paraId="3FAFDD58" w14:textId="77777777" w:rsidR="004D766A" w:rsidRDefault="004D766A" w:rsidP="004D766A">
                      <w:r>
                        <w:t>output wire [7:0]led</w:t>
                      </w:r>
                    </w:p>
                    <w:p w14:paraId="58CB4552" w14:textId="77777777" w:rsidR="004D766A" w:rsidRDefault="004D766A" w:rsidP="004D766A">
                      <w:r>
                        <w:t xml:space="preserve">    );</w:t>
                      </w:r>
                    </w:p>
                    <w:p w14:paraId="092F3827" w14:textId="77777777" w:rsidR="004D766A" w:rsidRDefault="004D766A" w:rsidP="004D766A">
                      <w:r>
                        <w:t>wire n1;</w:t>
                      </w:r>
                    </w:p>
                    <w:p w14:paraId="7389F014" w14:textId="77777777" w:rsidR="004D766A" w:rsidRDefault="004D766A" w:rsidP="004D766A">
                      <w:r>
                        <w:t>chiaxung50Mto1Hz dieuche1hz (.clk50m(clk50M),.clk1hz(n1));</w:t>
                      </w:r>
                    </w:p>
                    <w:p w14:paraId="0DCC2D26" w14:textId="77777777" w:rsidR="004D766A" w:rsidRDefault="004D766A" w:rsidP="004D766A">
                      <w:r>
                        <w:t>dkledsangtatdan dieukhienled (.clk(n1),.reset(reset),.mode(mode),.out(led));</w:t>
                      </w:r>
                    </w:p>
                    <w:p w14:paraId="5A3DE598" w14:textId="6CECC446" w:rsidR="004D766A" w:rsidRDefault="004D766A" w:rsidP="004D766A">
                      <w: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</w:p>
    <w:p w14:paraId="410B1E50" w14:textId="77777777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6296BA5A" w14:textId="77777777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6F03FDF8" w14:textId="311B6B13" w:rsidR="00E97424" w:rsidRDefault="00E97424" w:rsidP="00206573">
      <w:pPr>
        <w:rPr>
          <w:rFonts w:ascii="Times New Roman" w:hAnsi="Times New Roman" w:cs="Times New Roman"/>
          <w:sz w:val="24"/>
          <w:szCs w:val="24"/>
        </w:rPr>
      </w:pPr>
    </w:p>
    <w:p w14:paraId="03E784EF" w14:textId="7555E0B7" w:rsidR="004D766A" w:rsidRDefault="004D766A" w:rsidP="00206573">
      <w:pPr>
        <w:rPr>
          <w:rFonts w:ascii="Times New Roman" w:hAnsi="Times New Roman" w:cs="Times New Roman"/>
          <w:sz w:val="24"/>
          <w:szCs w:val="24"/>
        </w:rPr>
      </w:pPr>
    </w:p>
    <w:p w14:paraId="7A9AB8E6" w14:textId="1CB44977" w:rsidR="004D766A" w:rsidRDefault="004D766A" w:rsidP="00206573">
      <w:pPr>
        <w:rPr>
          <w:rFonts w:ascii="Times New Roman" w:hAnsi="Times New Roman" w:cs="Times New Roman"/>
          <w:sz w:val="24"/>
          <w:szCs w:val="24"/>
        </w:rPr>
      </w:pPr>
    </w:p>
    <w:p w14:paraId="4B732216" w14:textId="1AEF8740" w:rsidR="004D766A" w:rsidRDefault="004D766A" w:rsidP="00206573">
      <w:pPr>
        <w:rPr>
          <w:rFonts w:ascii="Times New Roman" w:hAnsi="Times New Roman" w:cs="Times New Roman"/>
          <w:sz w:val="24"/>
          <w:szCs w:val="24"/>
        </w:rPr>
      </w:pPr>
    </w:p>
    <w:p w14:paraId="7224733F" w14:textId="7B661F49" w:rsidR="004D766A" w:rsidRDefault="004D766A" w:rsidP="00206573">
      <w:pPr>
        <w:rPr>
          <w:rFonts w:ascii="Times New Roman" w:hAnsi="Times New Roman" w:cs="Times New Roman"/>
          <w:sz w:val="24"/>
          <w:szCs w:val="24"/>
        </w:rPr>
      </w:pPr>
    </w:p>
    <w:p w14:paraId="17CB26D6" w14:textId="679DA832" w:rsidR="004D766A" w:rsidRDefault="004D766A" w:rsidP="00206573">
      <w:pPr>
        <w:rPr>
          <w:rFonts w:ascii="Times New Roman" w:hAnsi="Times New Roman" w:cs="Times New Roman"/>
          <w:sz w:val="24"/>
          <w:szCs w:val="24"/>
        </w:rPr>
      </w:pPr>
    </w:p>
    <w:p w14:paraId="453EAC27" w14:textId="77777777" w:rsidR="004D766A" w:rsidRDefault="004D766A" w:rsidP="00206573">
      <w:pPr>
        <w:rPr>
          <w:rFonts w:ascii="Times New Roman" w:hAnsi="Times New Roman" w:cs="Times New Roman"/>
          <w:sz w:val="24"/>
          <w:szCs w:val="24"/>
        </w:rPr>
      </w:pPr>
    </w:p>
    <w:p w14:paraId="09E49479" w14:textId="77777777" w:rsidR="004D766A" w:rsidRDefault="004D766A" w:rsidP="00206573">
      <w:pPr>
        <w:rPr>
          <w:rFonts w:ascii="Times New Roman" w:hAnsi="Times New Roman" w:cs="Times New Roman"/>
          <w:sz w:val="24"/>
          <w:szCs w:val="24"/>
        </w:rPr>
      </w:pPr>
    </w:p>
    <w:p w14:paraId="6A12A39B" w14:textId="77777777" w:rsidR="00E97424" w:rsidRDefault="00E97424" w:rsidP="00E97424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ết quả thực nghiệm </w:t>
      </w:r>
    </w:p>
    <w:p w14:paraId="6BEA72F2" w14:textId="0639B462" w:rsidR="00E97424" w:rsidRDefault="004D766A">
      <w:pPr>
        <w:rPr>
          <w:rFonts w:ascii="Times New Roman" w:hAnsi="Times New Roman" w:cs="Times New Roman"/>
          <w:sz w:val="24"/>
          <w:szCs w:val="24"/>
        </w:rPr>
      </w:pPr>
      <w:r w:rsidRPr="004D766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EC9B70A" wp14:editId="0434D911">
            <wp:extent cx="5760720" cy="3636645"/>
            <wp:effectExtent l="0" t="0" r="0" b="190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7424">
        <w:rPr>
          <w:rFonts w:ascii="Times New Roman" w:hAnsi="Times New Roman" w:cs="Times New Roman"/>
          <w:sz w:val="24"/>
          <w:szCs w:val="24"/>
        </w:rPr>
        <w:br w:type="page"/>
      </w:r>
    </w:p>
    <w:p w14:paraId="0655320B" w14:textId="77777777" w:rsid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063D2A06" w14:textId="77777777" w:rsidR="00206573" w:rsidRPr="00206573" w:rsidRDefault="00206573" w:rsidP="00206573">
      <w:pPr>
        <w:rPr>
          <w:rFonts w:ascii="Times New Roman" w:hAnsi="Times New Roman" w:cs="Times New Roman"/>
          <w:sz w:val="24"/>
          <w:szCs w:val="24"/>
        </w:rPr>
      </w:pPr>
    </w:p>
    <w:p w14:paraId="7477F749" w14:textId="77777777" w:rsidR="004D0B69" w:rsidRDefault="004D0B69" w:rsidP="004D0B6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ết kê mạch điều khiển 1 led chạy từ trái sang phải rồi tự động chạy từ phải sang trái</w:t>
      </w:r>
    </w:p>
    <w:p w14:paraId="4CC1AD0F" w14:textId="6F42FDE8" w:rsidR="004D0B69" w:rsidRDefault="004D0B69" w:rsidP="004D0B69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log code</w:t>
      </w:r>
    </w:p>
    <w:p w14:paraId="78139A13" w14:textId="50538CCE" w:rsidR="00DE32BE" w:rsidRDefault="00DE32BE" w:rsidP="00DE32BE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4D99D9" wp14:editId="038A7B2A">
                <wp:simplePos x="0" y="0"/>
                <wp:positionH relativeFrom="column">
                  <wp:posOffset>248935</wp:posOffset>
                </wp:positionH>
                <wp:positionV relativeFrom="paragraph">
                  <wp:posOffset>292100</wp:posOffset>
                </wp:positionV>
                <wp:extent cx="5571460" cy="4540102"/>
                <wp:effectExtent l="0" t="0" r="10795" b="1333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1460" cy="454010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577B06" w14:textId="77777777" w:rsidR="00DE32BE" w:rsidRDefault="00DE32BE" w:rsidP="00DE32BE">
                            <w:r>
                              <w:t>module dieuchexung1Hz(</w:t>
                            </w:r>
                          </w:p>
                          <w:p w14:paraId="0E17788A" w14:textId="77777777" w:rsidR="00DE32BE" w:rsidRDefault="00DE32BE" w:rsidP="00DE32BE">
                            <w:r>
                              <w:t>input clk,</w:t>
                            </w:r>
                          </w:p>
                          <w:p w14:paraId="3577F411" w14:textId="77777777" w:rsidR="00DE32BE" w:rsidRDefault="00DE32BE" w:rsidP="00DE32BE">
                            <w:r>
                              <w:t>output reg clk1hz</w:t>
                            </w:r>
                          </w:p>
                          <w:p w14:paraId="55DAF0EA" w14:textId="77777777" w:rsidR="00DE32BE" w:rsidRDefault="00DE32BE" w:rsidP="00DE32BE">
                            <w:r>
                              <w:t xml:space="preserve">    );</w:t>
                            </w:r>
                          </w:p>
                          <w:p w14:paraId="4B591873" w14:textId="77777777" w:rsidR="00DE32BE" w:rsidRDefault="00DE32BE" w:rsidP="00DE32BE">
                            <w:r>
                              <w:t>reg [24:0]cnt;</w:t>
                            </w:r>
                          </w:p>
                          <w:p w14:paraId="340BCCA5" w14:textId="77777777" w:rsidR="00DE32BE" w:rsidRDefault="00DE32BE" w:rsidP="00DE32BE">
                            <w:r>
                              <w:t>initial</w:t>
                            </w:r>
                          </w:p>
                          <w:p w14:paraId="43B699C0" w14:textId="77777777" w:rsidR="00DE32BE" w:rsidRDefault="00DE32BE" w:rsidP="00DE32BE">
                            <w:r>
                              <w:tab/>
                              <w:t>begin</w:t>
                            </w:r>
                          </w:p>
                          <w:p w14:paraId="4F354359" w14:textId="77777777" w:rsidR="00DE32BE" w:rsidRDefault="00DE32BE" w:rsidP="00DE32BE">
                            <w:r>
                              <w:tab/>
                              <w:t>cnt &lt;= 1; clk1hz &lt;= 0;</w:t>
                            </w:r>
                          </w:p>
                          <w:p w14:paraId="49659D0D" w14:textId="77777777" w:rsidR="00DE32BE" w:rsidRDefault="00DE32BE" w:rsidP="00DE32BE">
                            <w:r>
                              <w:tab/>
                              <w:t>end</w:t>
                            </w:r>
                          </w:p>
                          <w:p w14:paraId="5A46CEE4" w14:textId="77777777" w:rsidR="00DE32BE" w:rsidRDefault="00DE32BE" w:rsidP="00DE32BE">
                            <w:r>
                              <w:t>always@(posedge clk)</w:t>
                            </w:r>
                          </w:p>
                          <w:p w14:paraId="697BF27E" w14:textId="77777777" w:rsidR="00DE32BE" w:rsidRDefault="00DE32BE" w:rsidP="00DE32BE">
                            <w:r>
                              <w:tab/>
                              <w:t>if(cnt == 25000000)</w:t>
                            </w:r>
                          </w:p>
                          <w:p w14:paraId="5312BAAB" w14:textId="77777777" w:rsidR="00DE32BE" w:rsidRDefault="00DE32BE" w:rsidP="00DE32BE">
                            <w:r>
                              <w:tab/>
                            </w:r>
                            <w:r>
                              <w:tab/>
                              <w:t>begin clk1hz &lt;= ~clk1hz; cnt &lt;= 1; end</w:t>
                            </w:r>
                          </w:p>
                          <w:p w14:paraId="1090055F" w14:textId="77777777" w:rsidR="00DE32BE" w:rsidRDefault="00DE32BE" w:rsidP="00DE32BE">
                            <w:r>
                              <w:tab/>
                              <w:t>else cnt &lt;= cnt + 1;</w:t>
                            </w:r>
                            <w:r>
                              <w:tab/>
                            </w:r>
                          </w:p>
                          <w:p w14:paraId="6E00E8F8" w14:textId="002AB96D" w:rsidR="00DE32BE" w:rsidRDefault="00DE32BE" w:rsidP="00DE32BE">
                            <w: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D99D9" id="Text Box 22" o:spid="_x0000_s1036" type="#_x0000_t202" style="position:absolute;left:0;text-align:left;margin-left:19.6pt;margin-top:23pt;width:438.7pt;height:357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" fillcolor="white [3201]" strokeweight=".5pt">
                <v:textbox>
                  <w:txbxContent>
                    <w:p w14:paraId="43577B06" w14:textId="77777777" w:rsidR="00DE32BE" w:rsidRDefault="00DE32BE" w:rsidP="00DE32BE">
                      <w:r>
                        <w:t>module dieuchexung1Hz(</w:t>
                      </w:r>
                    </w:p>
                    <w:p w14:paraId="0E17788A" w14:textId="77777777" w:rsidR="00DE32BE" w:rsidRDefault="00DE32BE" w:rsidP="00DE32BE">
                      <w:r>
                        <w:t>input clk,</w:t>
                      </w:r>
                    </w:p>
                    <w:p w14:paraId="3577F411" w14:textId="77777777" w:rsidR="00DE32BE" w:rsidRDefault="00DE32BE" w:rsidP="00DE32BE">
                      <w:r>
                        <w:t>output reg clk1hz</w:t>
                      </w:r>
                    </w:p>
                    <w:p w14:paraId="55DAF0EA" w14:textId="77777777" w:rsidR="00DE32BE" w:rsidRDefault="00DE32BE" w:rsidP="00DE32BE">
                      <w:r>
                        <w:t xml:space="preserve">    );</w:t>
                      </w:r>
                    </w:p>
                    <w:p w14:paraId="4B591873" w14:textId="77777777" w:rsidR="00DE32BE" w:rsidRDefault="00DE32BE" w:rsidP="00DE32BE">
                      <w:r>
                        <w:t>reg [24:0]cnt;</w:t>
                      </w:r>
                    </w:p>
                    <w:p w14:paraId="340BCCA5" w14:textId="77777777" w:rsidR="00DE32BE" w:rsidRDefault="00DE32BE" w:rsidP="00DE32BE">
                      <w:r>
                        <w:t>initial</w:t>
                      </w:r>
                    </w:p>
                    <w:p w14:paraId="43B699C0" w14:textId="77777777" w:rsidR="00DE32BE" w:rsidRDefault="00DE32BE" w:rsidP="00DE32BE">
                      <w:r>
                        <w:tab/>
                        <w:t>begin</w:t>
                      </w:r>
                    </w:p>
                    <w:p w14:paraId="4F354359" w14:textId="77777777" w:rsidR="00DE32BE" w:rsidRDefault="00DE32BE" w:rsidP="00DE32BE">
                      <w:r>
                        <w:tab/>
                        <w:t>cnt &lt;= 1; clk1hz &lt;= 0;</w:t>
                      </w:r>
                    </w:p>
                    <w:p w14:paraId="49659D0D" w14:textId="77777777" w:rsidR="00DE32BE" w:rsidRDefault="00DE32BE" w:rsidP="00DE32BE">
                      <w:r>
                        <w:tab/>
                        <w:t>end</w:t>
                      </w:r>
                    </w:p>
                    <w:p w14:paraId="5A46CEE4" w14:textId="77777777" w:rsidR="00DE32BE" w:rsidRDefault="00DE32BE" w:rsidP="00DE32BE">
                      <w:r>
                        <w:t>always@(posedge clk)</w:t>
                      </w:r>
                    </w:p>
                    <w:p w14:paraId="697BF27E" w14:textId="77777777" w:rsidR="00DE32BE" w:rsidRDefault="00DE32BE" w:rsidP="00DE32BE">
                      <w:r>
                        <w:tab/>
                        <w:t>if(cnt == 25000000)</w:t>
                      </w:r>
                    </w:p>
                    <w:p w14:paraId="5312BAAB" w14:textId="77777777" w:rsidR="00DE32BE" w:rsidRDefault="00DE32BE" w:rsidP="00DE32BE">
                      <w:r>
                        <w:tab/>
                      </w:r>
                      <w:r>
                        <w:tab/>
                        <w:t>begin clk1hz &lt;= ~clk1hz; cnt &lt;= 1; end</w:t>
                      </w:r>
                    </w:p>
                    <w:p w14:paraId="1090055F" w14:textId="77777777" w:rsidR="00DE32BE" w:rsidRDefault="00DE32BE" w:rsidP="00DE32BE">
                      <w:r>
                        <w:tab/>
                        <w:t>else cnt &lt;= cnt + 1;</w:t>
                      </w:r>
                      <w:r>
                        <w:tab/>
                      </w:r>
                    </w:p>
                    <w:p w14:paraId="6E00E8F8" w14:textId="002AB96D" w:rsidR="00DE32BE" w:rsidRDefault="00DE32BE" w:rsidP="00DE32BE">
                      <w: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Module dieuchexung1Hz</w:t>
      </w:r>
    </w:p>
    <w:p w14:paraId="1FDBA991" w14:textId="021828A6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3DC158F" w14:textId="5D34126F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1B42449" w14:textId="66E0D6F0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AA2ADE5" w14:textId="2DF61BEF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59A6F52" w14:textId="20AD9247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DD18070" w14:textId="29392FF1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1F0EF92" w14:textId="63235E4C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EE57488" w14:textId="23B466F7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ADED83D" w14:textId="321A7314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BBD94B7" w14:textId="7A589A34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E4151B1" w14:textId="3FA6F02C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AF1E186" w14:textId="3306D8D8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46ED39C" w14:textId="121DF8B4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7D3207F" w14:textId="7429067B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BA05EBB" w14:textId="3F06F267" w:rsidR="00DE32BE" w:rsidRP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F4D443B" w14:textId="280F21AF" w:rsidR="00DE32BE" w:rsidRDefault="00DE32BE" w:rsidP="00DE32BE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dịch led từ trái sang phải và phải sang trái tự dộng</w:t>
      </w:r>
    </w:p>
    <w:p w14:paraId="2F3173D9" w14:textId="5579F139" w:rsidR="00DE32BE" w:rsidRDefault="004D766A" w:rsidP="00DE32BE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227FB83" wp14:editId="6C9F0ED7">
                <wp:simplePos x="0" y="0"/>
                <wp:positionH relativeFrom="column">
                  <wp:posOffset>238302</wp:posOffset>
                </wp:positionH>
                <wp:positionV relativeFrom="paragraph">
                  <wp:posOffset>77427</wp:posOffset>
                </wp:positionV>
                <wp:extent cx="5656521" cy="1913860"/>
                <wp:effectExtent l="0" t="0" r="20955" b="10795"/>
                <wp:wrapNone/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6521" cy="1913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709426" w14:textId="77777777" w:rsidR="004D766A" w:rsidRDefault="004D766A" w:rsidP="004D766A">
                            <w:r>
                              <w:t>module dichledTSP_PST(</w:t>
                            </w:r>
                          </w:p>
                          <w:p w14:paraId="07F052A5" w14:textId="77777777" w:rsidR="004D766A" w:rsidRDefault="004D766A" w:rsidP="004D766A">
                            <w:r>
                              <w:t>input wire reset,</w:t>
                            </w:r>
                          </w:p>
                          <w:p w14:paraId="299F3971" w14:textId="77777777" w:rsidR="004D766A" w:rsidRDefault="004D766A" w:rsidP="004D766A">
                            <w:r>
                              <w:t>input wire clk,</w:t>
                            </w:r>
                          </w:p>
                          <w:p w14:paraId="5C6B720D" w14:textId="77777777" w:rsidR="004D766A" w:rsidRDefault="004D766A" w:rsidP="004D766A">
                            <w:r>
                              <w:t>output reg [7:0]led</w:t>
                            </w:r>
                          </w:p>
                          <w:p w14:paraId="210339F0" w14:textId="77777777" w:rsidR="004D766A" w:rsidRDefault="004D766A" w:rsidP="004D766A">
                            <w:r>
                              <w:t xml:space="preserve">    );</w:t>
                            </w:r>
                          </w:p>
                          <w:p w14:paraId="028E9342" w14:textId="77777777" w:rsidR="004D766A" w:rsidRDefault="004D766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7FB83" id="Text Box 197" o:spid="_x0000_s1037" type="#_x0000_t202" style="position:absolute;left:0;text-align:left;margin-left:18.75pt;margin-top:6.1pt;width:445.4pt;height:150.7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" fillcolor="white [3201]" strokeweight=".5pt">
                <v:textbox>
                  <w:txbxContent>
                    <w:p w14:paraId="66709426" w14:textId="77777777" w:rsidR="004D766A" w:rsidRDefault="004D766A" w:rsidP="004D766A">
                      <w:r>
                        <w:t>module dichledTSP_PST(</w:t>
                      </w:r>
                    </w:p>
                    <w:p w14:paraId="07F052A5" w14:textId="77777777" w:rsidR="004D766A" w:rsidRDefault="004D766A" w:rsidP="004D766A">
                      <w:r>
                        <w:t>input wire reset,</w:t>
                      </w:r>
                    </w:p>
                    <w:p w14:paraId="299F3971" w14:textId="77777777" w:rsidR="004D766A" w:rsidRDefault="004D766A" w:rsidP="004D766A">
                      <w:r>
                        <w:t>input wire clk,</w:t>
                      </w:r>
                    </w:p>
                    <w:p w14:paraId="5C6B720D" w14:textId="77777777" w:rsidR="004D766A" w:rsidRDefault="004D766A" w:rsidP="004D766A">
                      <w:r>
                        <w:t>output reg [7:0]led</w:t>
                      </w:r>
                    </w:p>
                    <w:p w14:paraId="210339F0" w14:textId="77777777" w:rsidR="004D766A" w:rsidRDefault="004D766A" w:rsidP="004D766A">
                      <w:r>
                        <w:t xml:space="preserve">    );</w:t>
                      </w:r>
                    </w:p>
                    <w:p w14:paraId="028E9342" w14:textId="77777777" w:rsidR="004D766A" w:rsidRDefault="004D766A"/>
                  </w:txbxContent>
                </v:textbox>
              </v:shape>
            </w:pict>
          </mc:Fallback>
        </mc:AlternateContent>
      </w:r>
    </w:p>
    <w:p w14:paraId="4BFFF02C" w14:textId="6555D91F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1589A98" w14:textId="50CD745D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5DAAB1F" w14:textId="15BF5EF3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24FD581" w14:textId="149C9561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7991535" w14:textId="40FE4659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8E98626" w14:textId="3BDEBFD4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27EA41B" w14:textId="67F36C93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228AE39" w14:textId="0000A1BC" w:rsidR="00DE32BE" w:rsidRDefault="004D766A" w:rsidP="00DE32BE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3495AFA" wp14:editId="2E537CFA">
                <wp:simplePos x="0" y="0"/>
                <wp:positionH relativeFrom="column">
                  <wp:posOffset>195772</wp:posOffset>
                </wp:positionH>
                <wp:positionV relativeFrom="paragraph">
                  <wp:posOffset>-252257</wp:posOffset>
                </wp:positionV>
                <wp:extent cx="5603240" cy="6241311"/>
                <wp:effectExtent l="0" t="0" r="16510" b="2667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03240" cy="62413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D842E1" w14:textId="77777777" w:rsidR="004D766A" w:rsidRDefault="004D766A" w:rsidP="004D766A">
                            <w:r>
                              <w:t>initial</w:t>
                            </w:r>
                          </w:p>
                          <w:p w14:paraId="618A9697" w14:textId="77777777" w:rsidR="004D766A" w:rsidRDefault="004D766A" w:rsidP="004D766A">
                            <w:r>
                              <w:t>begin</w:t>
                            </w:r>
                          </w:p>
                          <w:p w14:paraId="1CC00B94" w14:textId="77777777" w:rsidR="004D766A" w:rsidRDefault="004D766A" w:rsidP="004D766A">
                            <w:r>
                              <w:t>led = 8'b1000_0000;</w:t>
                            </w:r>
                          </w:p>
                          <w:p w14:paraId="0E88F5C0" w14:textId="77777777" w:rsidR="004D766A" w:rsidRDefault="004D766A" w:rsidP="004D766A">
                            <w:r>
                              <w:t>end</w:t>
                            </w:r>
                          </w:p>
                          <w:p w14:paraId="37487714" w14:textId="77777777" w:rsidR="004D766A" w:rsidRDefault="004D766A" w:rsidP="004D766A">
                            <w:r>
                              <w:t>reg s =0;</w:t>
                            </w:r>
                          </w:p>
                          <w:p w14:paraId="720D1A2C" w14:textId="77777777" w:rsidR="004D766A" w:rsidRDefault="004D766A" w:rsidP="004D766A">
                            <w:r>
                              <w:t>always@(posedge clk,posedge reset)</w:t>
                            </w:r>
                          </w:p>
                          <w:p w14:paraId="7BB1F700" w14:textId="77777777" w:rsidR="004D766A" w:rsidRDefault="004D766A" w:rsidP="004D766A">
                            <w:r>
                              <w:t>if(reset==1)</w:t>
                            </w:r>
                          </w:p>
                          <w:p w14:paraId="755DC64A" w14:textId="77777777" w:rsidR="004D766A" w:rsidRDefault="004D766A" w:rsidP="004D766A">
                            <w:r>
                              <w:tab/>
                              <w:t>begin led=8'b0000_0000; end</w:t>
                            </w:r>
                          </w:p>
                          <w:p w14:paraId="298CF880" w14:textId="77777777" w:rsidR="004D766A" w:rsidRDefault="004D766A" w:rsidP="004D766A">
                            <w:r>
                              <w:t>else</w:t>
                            </w:r>
                          </w:p>
                          <w:p w14:paraId="20260478" w14:textId="77777777" w:rsidR="004D766A" w:rsidRDefault="004D766A" w:rsidP="004D766A">
                            <w:r>
                              <w:tab/>
                              <w:t>if(led == 8'b0000_0000)</w:t>
                            </w:r>
                          </w:p>
                          <w:p w14:paraId="6D862B62" w14:textId="77777777" w:rsidR="004D766A" w:rsidRDefault="004D766A" w:rsidP="004D766A">
                            <w:r>
                              <w:tab/>
                              <w:t xml:space="preserve">begin led = 8'b1000_0000; end </w:t>
                            </w:r>
                          </w:p>
                          <w:p w14:paraId="4F3B4CDB" w14:textId="77777777" w:rsidR="004D766A" w:rsidRDefault="004D766A" w:rsidP="004D766A">
                            <w:r>
                              <w:tab/>
                              <w:t xml:space="preserve">else if(led == 8'b0000_0001) </w:t>
                            </w:r>
                          </w:p>
                          <w:p w14:paraId="310049F2" w14:textId="77777777" w:rsidR="004D766A" w:rsidRDefault="004D766A" w:rsidP="004D766A">
                            <w:r>
                              <w:tab/>
                            </w:r>
                            <w:r>
                              <w:tab/>
                              <w:t>begin led = led &lt;&lt;1; s=1; end  //s=1 dich sang trai</w:t>
                            </w:r>
                          </w:p>
                          <w:p w14:paraId="7321A154" w14:textId="77777777" w:rsidR="004D766A" w:rsidRDefault="004D766A" w:rsidP="004D766A">
                            <w:r>
                              <w:tab/>
                            </w:r>
                            <w:r>
                              <w:tab/>
                              <w:t>else if(led == 8'b1000_0000)</w:t>
                            </w:r>
                          </w:p>
                          <w:p w14:paraId="6C36FA3D" w14:textId="77777777" w:rsidR="004D766A" w:rsidRDefault="004D766A" w:rsidP="004D766A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begin led = led &gt;&gt;1; s=0; end</w:t>
                            </w:r>
                          </w:p>
                          <w:p w14:paraId="142AF790" w14:textId="77777777" w:rsidR="004D766A" w:rsidRDefault="004D766A" w:rsidP="004D766A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else if(s==0)   //s=0 dich sang phai</w:t>
                            </w:r>
                          </w:p>
                          <w:p w14:paraId="4F681D76" w14:textId="77777777" w:rsidR="004D766A" w:rsidRDefault="004D766A" w:rsidP="004D766A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begin led = led &gt;&gt;1; end</w:t>
                            </w:r>
                          </w:p>
                          <w:p w14:paraId="683F2303" w14:textId="77777777" w:rsidR="004D766A" w:rsidRDefault="004D766A" w:rsidP="004D766A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else begin led = led &lt;&lt;1;end</w:t>
                            </w:r>
                          </w:p>
                          <w:p w14:paraId="592F208D" w14:textId="77777777" w:rsidR="004D766A" w:rsidRDefault="004D766A" w:rsidP="004D766A">
                            <w: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95AFA" id="Text Box 23" o:spid="_x0000_s1038" type="#_x0000_t202" style="position:absolute;left:0;text-align:left;margin-left:15.4pt;margin-top:-19.85pt;width:441.2pt;height:491.4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" fillcolor="white [3201]" strokeweight=".5pt">
                <v:textbox>
                  <w:txbxContent>
                    <w:p w14:paraId="76D842E1" w14:textId="77777777" w:rsidR="004D766A" w:rsidRDefault="004D766A" w:rsidP="004D766A">
                      <w:r>
                        <w:t>initial</w:t>
                      </w:r>
                    </w:p>
                    <w:p w14:paraId="618A9697" w14:textId="77777777" w:rsidR="004D766A" w:rsidRDefault="004D766A" w:rsidP="004D766A">
                      <w:r>
                        <w:t>begin</w:t>
                      </w:r>
                    </w:p>
                    <w:p w14:paraId="1CC00B94" w14:textId="77777777" w:rsidR="004D766A" w:rsidRDefault="004D766A" w:rsidP="004D766A">
                      <w:r>
                        <w:t>led = 8'b1000_0000;</w:t>
                      </w:r>
                    </w:p>
                    <w:p w14:paraId="0E88F5C0" w14:textId="77777777" w:rsidR="004D766A" w:rsidRDefault="004D766A" w:rsidP="004D766A">
                      <w:r>
                        <w:t>end</w:t>
                      </w:r>
                    </w:p>
                    <w:p w14:paraId="37487714" w14:textId="77777777" w:rsidR="004D766A" w:rsidRDefault="004D766A" w:rsidP="004D766A">
                      <w:r>
                        <w:t>reg s =0;</w:t>
                      </w:r>
                    </w:p>
                    <w:p w14:paraId="720D1A2C" w14:textId="77777777" w:rsidR="004D766A" w:rsidRDefault="004D766A" w:rsidP="004D766A">
                      <w:r>
                        <w:t>always@(posedge clk,posedge reset)</w:t>
                      </w:r>
                    </w:p>
                    <w:p w14:paraId="7BB1F700" w14:textId="77777777" w:rsidR="004D766A" w:rsidRDefault="004D766A" w:rsidP="004D766A">
                      <w:r>
                        <w:t>if(reset==1)</w:t>
                      </w:r>
                    </w:p>
                    <w:p w14:paraId="755DC64A" w14:textId="77777777" w:rsidR="004D766A" w:rsidRDefault="004D766A" w:rsidP="004D766A">
                      <w:r>
                        <w:tab/>
                        <w:t>begin led=8'b0000_0000; end</w:t>
                      </w:r>
                    </w:p>
                    <w:p w14:paraId="298CF880" w14:textId="77777777" w:rsidR="004D766A" w:rsidRDefault="004D766A" w:rsidP="004D766A">
                      <w:r>
                        <w:t>else</w:t>
                      </w:r>
                    </w:p>
                    <w:p w14:paraId="20260478" w14:textId="77777777" w:rsidR="004D766A" w:rsidRDefault="004D766A" w:rsidP="004D766A">
                      <w:r>
                        <w:tab/>
                        <w:t>if(led == 8'b0000_0000)</w:t>
                      </w:r>
                    </w:p>
                    <w:p w14:paraId="6D862B62" w14:textId="77777777" w:rsidR="004D766A" w:rsidRDefault="004D766A" w:rsidP="004D766A">
                      <w:r>
                        <w:tab/>
                        <w:t xml:space="preserve">begin led = 8'b1000_0000; end </w:t>
                      </w:r>
                    </w:p>
                    <w:p w14:paraId="4F3B4CDB" w14:textId="77777777" w:rsidR="004D766A" w:rsidRDefault="004D766A" w:rsidP="004D766A">
                      <w:r>
                        <w:tab/>
                        <w:t xml:space="preserve">else if(led == 8'b0000_0001) </w:t>
                      </w:r>
                    </w:p>
                    <w:p w14:paraId="310049F2" w14:textId="77777777" w:rsidR="004D766A" w:rsidRDefault="004D766A" w:rsidP="004D766A">
                      <w:r>
                        <w:tab/>
                      </w:r>
                      <w:r>
                        <w:tab/>
                        <w:t>begin led = led &lt;&lt;1; s=1; end  //s=1 dich sang trai</w:t>
                      </w:r>
                    </w:p>
                    <w:p w14:paraId="7321A154" w14:textId="77777777" w:rsidR="004D766A" w:rsidRDefault="004D766A" w:rsidP="004D766A">
                      <w:r>
                        <w:tab/>
                      </w:r>
                      <w:r>
                        <w:tab/>
                        <w:t>else if(led == 8'b1000_0000)</w:t>
                      </w:r>
                    </w:p>
                    <w:p w14:paraId="6C36FA3D" w14:textId="77777777" w:rsidR="004D766A" w:rsidRDefault="004D766A" w:rsidP="004D766A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begin led = led &gt;&gt;1; s=0; end</w:t>
                      </w:r>
                    </w:p>
                    <w:p w14:paraId="142AF790" w14:textId="77777777" w:rsidR="004D766A" w:rsidRDefault="004D766A" w:rsidP="004D766A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else if(s==0)   //s=0 dich sang phai</w:t>
                      </w:r>
                    </w:p>
                    <w:p w14:paraId="4F681D76" w14:textId="77777777" w:rsidR="004D766A" w:rsidRDefault="004D766A" w:rsidP="004D766A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begin led = led &gt;&gt;1; end</w:t>
                      </w:r>
                    </w:p>
                    <w:p w14:paraId="683F2303" w14:textId="77777777" w:rsidR="004D766A" w:rsidRDefault="004D766A" w:rsidP="004D766A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else begin led = led &lt;&lt;1;end</w:t>
                      </w:r>
                    </w:p>
                    <w:p w14:paraId="592F208D" w14:textId="77777777" w:rsidR="004D766A" w:rsidRDefault="004D766A" w:rsidP="004D766A">
                      <w: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</w:p>
    <w:p w14:paraId="256BC07E" w14:textId="31C463A3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62F3117" w14:textId="6B7B2721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E990CC7" w14:textId="008C2ECD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CEC0F5E" w14:textId="27165906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F621249" w14:textId="10644736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20CA5CA" w14:textId="6A411D4B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F0DC5D9" w14:textId="4D2C0293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C6BA0A3" w14:textId="37FE61E2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4FDFEAF" w14:textId="0F20426A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3A090E1" w14:textId="21E306AB" w:rsid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D839C6C" w14:textId="77777777" w:rsidR="00DE32BE" w:rsidRPr="00DE32BE" w:rsidRDefault="00DE32BE" w:rsidP="00DE32B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1C6F584" w14:textId="251CD188" w:rsidR="00DE32BE" w:rsidRDefault="00DE32BE" w:rsidP="00DE32BE">
      <w:pPr>
        <w:rPr>
          <w:rFonts w:ascii="Times New Roman" w:hAnsi="Times New Roman" w:cs="Times New Roman"/>
          <w:sz w:val="24"/>
          <w:szCs w:val="24"/>
        </w:rPr>
      </w:pPr>
    </w:p>
    <w:p w14:paraId="5D9F1403" w14:textId="0F5B163B" w:rsidR="00DE32BE" w:rsidRDefault="00DE32BE" w:rsidP="00DE32BE">
      <w:pPr>
        <w:rPr>
          <w:rFonts w:ascii="Times New Roman" w:hAnsi="Times New Roman" w:cs="Times New Roman"/>
          <w:sz w:val="24"/>
          <w:szCs w:val="24"/>
        </w:rPr>
      </w:pPr>
    </w:p>
    <w:p w14:paraId="34707EDF" w14:textId="5ABFF5A5" w:rsidR="00DE32BE" w:rsidRDefault="00DE32BE" w:rsidP="00DE32BE">
      <w:pPr>
        <w:rPr>
          <w:rFonts w:ascii="Times New Roman" w:hAnsi="Times New Roman" w:cs="Times New Roman"/>
          <w:sz w:val="24"/>
          <w:szCs w:val="24"/>
        </w:rPr>
      </w:pPr>
    </w:p>
    <w:p w14:paraId="43BC23E4" w14:textId="6CD9EF8F" w:rsidR="00DE32BE" w:rsidRDefault="00DE32BE" w:rsidP="00DE32BE">
      <w:pPr>
        <w:rPr>
          <w:rFonts w:ascii="Times New Roman" w:hAnsi="Times New Roman" w:cs="Times New Roman"/>
          <w:sz w:val="24"/>
          <w:szCs w:val="24"/>
        </w:rPr>
      </w:pPr>
    </w:p>
    <w:p w14:paraId="7FC82F9D" w14:textId="3DD7A52D" w:rsidR="004D766A" w:rsidRDefault="004D766A" w:rsidP="00DE32BE">
      <w:pPr>
        <w:rPr>
          <w:rFonts w:ascii="Times New Roman" w:hAnsi="Times New Roman" w:cs="Times New Roman"/>
          <w:sz w:val="24"/>
          <w:szCs w:val="24"/>
        </w:rPr>
      </w:pPr>
    </w:p>
    <w:p w14:paraId="14E89507" w14:textId="39A9F3AD" w:rsidR="004D766A" w:rsidRDefault="004D766A" w:rsidP="00DE32BE">
      <w:pPr>
        <w:rPr>
          <w:rFonts w:ascii="Times New Roman" w:hAnsi="Times New Roman" w:cs="Times New Roman"/>
          <w:sz w:val="24"/>
          <w:szCs w:val="24"/>
        </w:rPr>
      </w:pPr>
    </w:p>
    <w:p w14:paraId="16A38B31" w14:textId="77777777" w:rsidR="004D766A" w:rsidRPr="00DE32BE" w:rsidRDefault="004D766A" w:rsidP="00DE32BE">
      <w:pPr>
        <w:rPr>
          <w:rFonts w:ascii="Times New Roman" w:hAnsi="Times New Roman" w:cs="Times New Roman"/>
          <w:sz w:val="24"/>
          <w:szCs w:val="24"/>
        </w:rPr>
      </w:pPr>
    </w:p>
    <w:p w14:paraId="4CCBB885" w14:textId="2BBB2D31" w:rsidR="00DE32BE" w:rsidRDefault="00DE32BE" w:rsidP="00DE32BE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tổng</w:t>
      </w:r>
    </w:p>
    <w:p w14:paraId="58BA1EC7" w14:textId="49EAA991" w:rsidR="0094756E" w:rsidRDefault="0094756E" w:rsidP="007130C4">
      <w:pPr>
        <w:rPr>
          <w:rFonts w:ascii="Times New Roman" w:hAnsi="Times New Roman" w:cs="Times New Roman"/>
          <w:sz w:val="24"/>
          <w:szCs w:val="24"/>
        </w:rPr>
      </w:pPr>
    </w:p>
    <w:p w14:paraId="62B67860" w14:textId="4A77F445" w:rsidR="0094756E" w:rsidRDefault="00931880" w:rsidP="009475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52A235" wp14:editId="68F203DC">
                <wp:simplePos x="0" y="0"/>
                <wp:positionH relativeFrom="column">
                  <wp:posOffset>173990</wp:posOffset>
                </wp:positionH>
                <wp:positionV relativeFrom="paragraph">
                  <wp:posOffset>18415</wp:posOffset>
                </wp:positionV>
                <wp:extent cx="5720080" cy="1605280"/>
                <wp:effectExtent l="0" t="0" r="13970" b="13970"/>
                <wp:wrapNone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0080" cy="160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C8FF88" w14:textId="77777777" w:rsidR="00931880" w:rsidRDefault="00931880" w:rsidP="00931880">
                            <w:r>
                              <w:t>module ledtudongTSP_PST(</w:t>
                            </w:r>
                          </w:p>
                          <w:p w14:paraId="64FFDC5F" w14:textId="77777777" w:rsidR="00931880" w:rsidRDefault="00931880" w:rsidP="00931880">
                            <w:r>
                              <w:t>input wire clk,</w:t>
                            </w:r>
                          </w:p>
                          <w:p w14:paraId="46B60BCB" w14:textId="77777777" w:rsidR="00931880" w:rsidRDefault="00931880" w:rsidP="00931880">
                            <w:r>
                              <w:t>input wire reset,</w:t>
                            </w:r>
                          </w:p>
                          <w:p w14:paraId="50EF3812" w14:textId="77777777" w:rsidR="00931880" w:rsidRDefault="00931880" w:rsidP="00931880">
                            <w:r>
                              <w:t>output wire [7:0]Led</w:t>
                            </w:r>
                          </w:p>
                          <w:p w14:paraId="0446F5C4" w14:textId="77777777" w:rsidR="00931880" w:rsidRDefault="00931880" w:rsidP="00931880">
                            <w:r>
                              <w:t xml:space="preserve">    );</w:t>
                            </w:r>
                          </w:p>
                          <w:p w14:paraId="3218DCF2" w14:textId="77777777" w:rsidR="00931880" w:rsidRDefault="009318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52A235" id="Text Box 198" o:spid="_x0000_s1039" type="#_x0000_t202" style="position:absolute;margin-left:13.7pt;margin-top:1.45pt;width:450.4pt;height:126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" fillcolor="white [3201]" strokeweight=".5pt">
                <v:textbox>
                  <w:txbxContent>
                    <w:p w14:paraId="27C8FF88" w14:textId="77777777" w:rsidR="00931880" w:rsidRDefault="00931880" w:rsidP="00931880">
                      <w:r>
                        <w:t>module ledtudongTSP_PST(</w:t>
                      </w:r>
                    </w:p>
                    <w:p w14:paraId="64FFDC5F" w14:textId="77777777" w:rsidR="00931880" w:rsidRDefault="00931880" w:rsidP="00931880">
                      <w:r>
                        <w:t>input wire clk,</w:t>
                      </w:r>
                    </w:p>
                    <w:p w14:paraId="46B60BCB" w14:textId="77777777" w:rsidR="00931880" w:rsidRDefault="00931880" w:rsidP="00931880">
                      <w:r>
                        <w:t>input wire reset,</w:t>
                      </w:r>
                    </w:p>
                    <w:p w14:paraId="50EF3812" w14:textId="77777777" w:rsidR="00931880" w:rsidRDefault="00931880" w:rsidP="00931880">
                      <w:r>
                        <w:t>output wire [7:0]Led</w:t>
                      </w:r>
                    </w:p>
                    <w:p w14:paraId="0446F5C4" w14:textId="77777777" w:rsidR="00931880" w:rsidRDefault="00931880" w:rsidP="00931880">
                      <w:r>
                        <w:t xml:space="preserve">    );</w:t>
                      </w:r>
                    </w:p>
                    <w:p w14:paraId="3218DCF2" w14:textId="77777777" w:rsidR="00931880" w:rsidRDefault="00931880"/>
                  </w:txbxContent>
                </v:textbox>
              </v:shape>
            </w:pict>
          </mc:Fallback>
        </mc:AlternateContent>
      </w:r>
    </w:p>
    <w:p w14:paraId="414870AB" w14:textId="1317288A" w:rsidR="00931880" w:rsidRDefault="00931880" w:rsidP="0094756E">
      <w:pPr>
        <w:rPr>
          <w:rFonts w:ascii="Times New Roman" w:hAnsi="Times New Roman" w:cs="Times New Roman"/>
          <w:sz w:val="24"/>
          <w:szCs w:val="24"/>
        </w:rPr>
      </w:pPr>
    </w:p>
    <w:p w14:paraId="7A7AF67E" w14:textId="5A4F4119" w:rsidR="00931880" w:rsidRDefault="00931880" w:rsidP="0094756E">
      <w:pPr>
        <w:rPr>
          <w:rFonts w:ascii="Times New Roman" w:hAnsi="Times New Roman" w:cs="Times New Roman"/>
          <w:sz w:val="24"/>
          <w:szCs w:val="24"/>
        </w:rPr>
      </w:pPr>
    </w:p>
    <w:p w14:paraId="2D8149B4" w14:textId="53F54E43" w:rsidR="00931880" w:rsidRDefault="00931880" w:rsidP="0094756E">
      <w:pPr>
        <w:rPr>
          <w:rFonts w:ascii="Times New Roman" w:hAnsi="Times New Roman" w:cs="Times New Roman"/>
          <w:sz w:val="24"/>
          <w:szCs w:val="24"/>
        </w:rPr>
      </w:pPr>
    </w:p>
    <w:p w14:paraId="04C8524F" w14:textId="140A5EBE" w:rsidR="00931880" w:rsidRDefault="00931880" w:rsidP="0094756E">
      <w:pPr>
        <w:rPr>
          <w:rFonts w:ascii="Times New Roman" w:hAnsi="Times New Roman" w:cs="Times New Roman"/>
          <w:sz w:val="24"/>
          <w:szCs w:val="24"/>
        </w:rPr>
      </w:pPr>
    </w:p>
    <w:p w14:paraId="6CE161C8" w14:textId="77777777" w:rsidR="00931880" w:rsidRDefault="00931880" w:rsidP="0094756E">
      <w:pPr>
        <w:rPr>
          <w:rFonts w:ascii="Times New Roman" w:hAnsi="Times New Roman" w:cs="Times New Roman"/>
          <w:sz w:val="24"/>
          <w:szCs w:val="24"/>
        </w:rPr>
      </w:pPr>
    </w:p>
    <w:p w14:paraId="7CA94856" w14:textId="6FED6658" w:rsidR="0094756E" w:rsidRDefault="0094756E" w:rsidP="0094756E">
      <w:pPr>
        <w:rPr>
          <w:rFonts w:ascii="Times New Roman" w:hAnsi="Times New Roman" w:cs="Times New Roman"/>
          <w:sz w:val="24"/>
          <w:szCs w:val="24"/>
        </w:rPr>
      </w:pPr>
    </w:p>
    <w:p w14:paraId="5BBD9C84" w14:textId="6EC18B15" w:rsidR="004D766A" w:rsidRDefault="004D766A" w:rsidP="0094756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019373" wp14:editId="2EB6E4D6">
                <wp:simplePos x="0" y="0"/>
                <wp:positionH relativeFrom="column">
                  <wp:posOffset>195772</wp:posOffset>
                </wp:positionH>
                <wp:positionV relativeFrom="paragraph">
                  <wp:posOffset>2924</wp:posOffset>
                </wp:positionV>
                <wp:extent cx="5549649" cy="1435395"/>
                <wp:effectExtent l="0" t="0" r="13335" b="1270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9649" cy="14353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9513FF" w14:textId="77777777" w:rsidR="004D766A" w:rsidRDefault="004D766A" w:rsidP="004D766A">
                            <w:r>
                              <w:t>wire n1;</w:t>
                            </w:r>
                          </w:p>
                          <w:p w14:paraId="552CEF62" w14:textId="77777777" w:rsidR="004D766A" w:rsidRDefault="004D766A" w:rsidP="004D766A">
                            <w:r>
                              <w:t>dieuchexung1Hz xung (.clk(clk),.clk1hz(n1));</w:t>
                            </w:r>
                          </w:p>
                          <w:p w14:paraId="37E862F6" w14:textId="77777777" w:rsidR="004D766A" w:rsidRDefault="004D766A" w:rsidP="004D766A">
                            <w:r>
                              <w:t>dichledTSP_PST dichled (.reset(reset),.clk(n1),.led(Led));</w:t>
                            </w:r>
                          </w:p>
                          <w:p w14:paraId="69294178" w14:textId="77777777" w:rsidR="004D766A" w:rsidRDefault="004D766A" w:rsidP="004D766A">
                            <w:r>
                              <w:t>end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19373" id="Text Box 25" o:spid="_x0000_s1040" type="#_x0000_t202" style="position:absolute;margin-left:15.4pt;margin-top:.25pt;width:437pt;height:11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" fillcolor="white [3201]" strokeweight=".5pt">
                <v:textbox>
                  <w:txbxContent>
                    <w:p w14:paraId="3F9513FF" w14:textId="77777777" w:rsidR="004D766A" w:rsidRDefault="004D766A" w:rsidP="004D766A">
                      <w:r>
                        <w:t>wire n1;</w:t>
                      </w:r>
                    </w:p>
                    <w:p w14:paraId="552CEF62" w14:textId="77777777" w:rsidR="004D766A" w:rsidRDefault="004D766A" w:rsidP="004D766A">
                      <w:r>
                        <w:t>dieuchexung1Hz xung (.clk(clk),.clk1hz(n1));</w:t>
                      </w:r>
                    </w:p>
                    <w:p w14:paraId="37E862F6" w14:textId="77777777" w:rsidR="004D766A" w:rsidRDefault="004D766A" w:rsidP="004D766A">
                      <w:r>
                        <w:t>dichledTSP_PST dichled (.reset(reset),.clk(n1),.led(Led));</w:t>
                      </w:r>
                    </w:p>
                    <w:p w14:paraId="69294178" w14:textId="77777777" w:rsidR="004D766A" w:rsidRDefault="004D766A" w:rsidP="004D766A">
                      <w:r>
                        <w:t>endmodule</w:t>
                      </w:r>
                    </w:p>
                  </w:txbxContent>
                </v:textbox>
              </v:shape>
            </w:pict>
          </mc:Fallback>
        </mc:AlternateContent>
      </w:r>
    </w:p>
    <w:p w14:paraId="22BE0657" w14:textId="6F05F831" w:rsidR="004D766A" w:rsidRDefault="004D766A" w:rsidP="0094756E">
      <w:pPr>
        <w:rPr>
          <w:rFonts w:ascii="Times New Roman" w:hAnsi="Times New Roman" w:cs="Times New Roman"/>
          <w:sz w:val="24"/>
          <w:szCs w:val="24"/>
        </w:rPr>
      </w:pPr>
    </w:p>
    <w:p w14:paraId="530F5FAB" w14:textId="0FD6044E" w:rsidR="004D766A" w:rsidRDefault="004D766A" w:rsidP="0094756E">
      <w:pPr>
        <w:rPr>
          <w:rFonts w:ascii="Times New Roman" w:hAnsi="Times New Roman" w:cs="Times New Roman"/>
          <w:sz w:val="24"/>
          <w:szCs w:val="24"/>
        </w:rPr>
      </w:pPr>
    </w:p>
    <w:p w14:paraId="206FEE5E" w14:textId="01185150" w:rsidR="004D766A" w:rsidRDefault="004D766A" w:rsidP="0094756E">
      <w:pPr>
        <w:rPr>
          <w:rFonts w:ascii="Times New Roman" w:hAnsi="Times New Roman" w:cs="Times New Roman"/>
          <w:sz w:val="24"/>
          <w:szCs w:val="24"/>
        </w:rPr>
      </w:pPr>
    </w:p>
    <w:p w14:paraId="6BF90049" w14:textId="77777777" w:rsidR="004D766A" w:rsidRDefault="004D766A" w:rsidP="0094756E">
      <w:pPr>
        <w:rPr>
          <w:rFonts w:ascii="Times New Roman" w:hAnsi="Times New Roman" w:cs="Times New Roman"/>
          <w:sz w:val="24"/>
          <w:szCs w:val="24"/>
        </w:rPr>
      </w:pPr>
    </w:p>
    <w:p w14:paraId="0548F81E" w14:textId="77777777" w:rsidR="0094756E" w:rsidRDefault="0094756E" w:rsidP="0094756E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Kết quả thực hiện</w:t>
      </w:r>
    </w:p>
    <w:p w14:paraId="0104C7C6" w14:textId="0DF7C941" w:rsidR="0094756E" w:rsidRPr="0094756E" w:rsidRDefault="00902FF4" w:rsidP="008B3CD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318C8" wp14:editId="74CF42A3">
            <wp:extent cx="5114261" cy="333311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0358" cy="3343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8E89F" w14:textId="64844C14" w:rsidR="004D0B69" w:rsidRDefault="00902FF4" w:rsidP="004D0B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d đầu tiên sáng, sau đó dịch đến led cuối cùng bên phải </w:t>
      </w:r>
      <w:r w:rsidR="008C2113">
        <w:rPr>
          <w:rFonts w:ascii="Times New Roman" w:hAnsi="Times New Roman" w:cs="Times New Roman"/>
          <w:sz w:val="24"/>
          <w:szCs w:val="24"/>
        </w:rPr>
        <w:t>.</w:t>
      </w:r>
    </w:p>
    <w:p w14:paraId="0D897CD1" w14:textId="082B4688" w:rsidR="00902FF4" w:rsidRDefault="00902FF4" w:rsidP="008B3CD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016268" wp14:editId="6FE1A18A">
            <wp:extent cx="5029111" cy="3297499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5692" cy="330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D7385" w14:textId="443947CD" w:rsidR="00902FF4" w:rsidRDefault="00902FF4" w:rsidP="004D0B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au khi led cuối cùng sáng thì led tự dộng dịch sang trái</w:t>
      </w:r>
      <w:r w:rsidR="008C2113">
        <w:rPr>
          <w:rFonts w:ascii="Times New Roman" w:hAnsi="Times New Roman" w:cs="Times New Roman"/>
          <w:sz w:val="24"/>
          <w:szCs w:val="24"/>
        </w:rPr>
        <w:t>.</w:t>
      </w:r>
    </w:p>
    <w:p w14:paraId="03B29C1B" w14:textId="14AD842B" w:rsidR="00902FF4" w:rsidRDefault="00902FF4" w:rsidP="008B3CD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B42AC7" wp14:editId="194B2A87">
            <wp:extent cx="5292888" cy="3297555"/>
            <wp:effectExtent l="0" t="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4759" cy="329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1033C" w14:textId="1CDE6BB3" w:rsidR="004D0B69" w:rsidRDefault="00902FF4" w:rsidP="004D0B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Ảnh trên là quá trình led đang dịch sang trái</w:t>
      </w:r>
      <w:r w:rsidR="008C2113">
        <w:rPr>
          <w:rFonts w:ascii="Times New Roman" w:hAnsi="Times New Roman" w:cs="Times New Roman"/>
          <w:sz w:val="24"/>
          <w:szCs w:val="24"/>
        </w:rPr>
        <w:t>.</w:t>
      </w:r>
    </w:p>
    <w:p w14:paraId="5F060F14" w14:textId="0964C841" w:rsidR="004D0B69" w:rsidRPr="00074036" w:rsidRDefault="00902FF4" w:rsidP="004D0B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A8784E" wp14:editId="0E51D0D0">
            <wp:extent cx="2849526" cy="2115626"/>
            <wp:effectExtent l="0" t="0" r="825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765" cy="212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D1BC05" wp14:editId="3EA01A0B">
            <wp:extent cx="2636874" cy="2092325"/>
            <wp:effectExtent l="0" t="0" r="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3828" cy="2121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184FB" w14:textId="77777777" w:rsidR="008B3CD9" w:rsidRDefault="00902FF4" w:rsidP="008B3CD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u khi t</w:t>
      </w:r>
      <w:r w:rsidR="008C2113">
        <w:rPr>
          <w:rFonts w:ascii="Times New Roman" w:hAnsi="Times New Roman" w:cs="Times New Roman"/>
          <w:sz w:val="24"/>
          <w:szCs w:val="24"/>
        </w:rPr>
        <w:t>ới led đầu tiên</w:t>
      </w:r>
      <w:r>
        <w:rPr>
          <w:rFonts w:ascii="Times New Roman" w:hAnsi="Times New Roman" w:cs="Times New Roman"/>
          <w:sz w:val="24"/>
          <w:szCs w:val="24"/>
        </w:rPr>
        <w:t xml:space="preserve"> bên trái </w:t>
      </w:r>
      <w:r w:rsidR="008C2113">
        <w:rPr>
          <w:rFonts w:ascii="Times New Roman" w:hAnsi="Times New Roman" w:cs="Times New Roman"/>
          <w:sz w:val="24"/>
          <w:szCs w:val="24"/>
        </w:rPr>
        <w:t>led bắt đầu tự dộng dịch ngược lại sang phải.</w:t>
      </w:r>
    </w:p>
    <w:p w14:paraId="3B1BFD8C" w14:textId="28915238" w:rsidR="004D0B69" w:rsidRPr="008B3CD9" w:rsidRDefault="004D0B69" w:rsidP="008B3CD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B3CD9">
        <w:rPr>
          <w:rFonts w:ascii="Times New Roman" w:hAnsi="Times New Roman" w:cs="Times New Roman"/>
          <w:sz w:val="24"/>
          <w:szCs w:val="24"/>
        </w:rPr>
        <w:t>Thiết kế mạch gồm 8 led đơn, 4 switch S1, S2, S3, S4</w:t>
      </w:r>
    </w:p>
    <w:p w14:paraId="3BDAC065" w14:textId="77777777" w:rsidR="004D0B69" w:rsidRPr="0094756E" w:rsidRDefault="004D0B69" w:rsidP="0094756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>S1, S2, lựa chọn 1 trong 4 tần số</w:t>
      </w:r>
    </w:p>
    <w:p w14:paraId="5213C90B" w14:textId="77777777" w:rsidR="004D0B69" w:rsidRPr="0094756E" w:rsidRDefault="004D0B69" w:rsidP="0094756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>S3, S4, lựa chọn mode cho 8 led.</w:t>
      </w:r>
    </w:p>
    <w:p w14:paraId="5C14897B" w14:textId="77777777" w:rsidR="004D0B69" w:rsidRPr="0094756E" w:rsidRDefault="004D0B69" w:rsidP="0094756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 xml:space="preserve">Mode =1: 8 led chớp tắt, </w:t>
      </w:r>
    </w:p>
    <w:p w14:paraId="1AEB0F66" w14:textId="77777777" w:rsidR="004D0B69" w:rsidRPr="0094756E" w:rsidRDefault="004D0B69" w:rsidP="0094756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 xml:space="preserve">Mode =2: 8 led sáng dần, tắt dần, </w:t>
      </w:r>
    </w:p>
    <w:p w14:paraId="46BA7C1E" w14:textId="77777777" w:rsidR="004D0B69" w:rsidRPr="0094756E" w:rsidRDefault="004D0B69" w:rsidP="0094756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>Mode = 3: 1 led sáng chạy từ trái sang phải, rồi từ phải sang trái.</w:t>
      </w:r>
    </w:p>
    <w:p w14:paraId="1B66839F" w14:textId="7F3FBF65" w:rsidR="00DF3420" w:rsidRPr="008B3CD9" w:rsidRDefault="004D0B69" w:rsidP="00BA0379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4756E">
        <w:rPr>
          <w:rFonts w:ascii="Times New Roman" w:hAnsi="Times New Roman" w:cs="Times New Roman"/>
          <w:sz w:val="24"/>
          <w:szCs w:val="24"/>
        </w:rPr>
        <w:t>Mode = 4: 8 led sáng dồn</w:t>
      </w:r>
    </w:p>
    <w:p w14:paraId="1AC471FA" w14:textId="4E79F20B" w:rsidR="00613256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1 Verilog code</w:t>
      </w:r>
    </w:p>
    <w:p w14:paraId="37477AEB" w14:textId="4C436AED" w:rsidR="001C53AB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69F2F8" w14:textId="77777777" w:rsidR="001C53AB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E9AEBA9" w14:textId="767F2674" w:rsidR="00556C00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dule chia xung:</w:t>
      </w:r>
    </w:p>
    <w:p w14:paraId="5137385C" w14:textId="4EBDCF5E" w:rsidR="001C53AB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C53A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3E6DC0" wp14:editId="412E2B1A">
            <wp:extent cx="4189228" cy="5071110"/>
            <wp:effectExtent l="0" t="0" r="1905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30660" cy="5121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53AB">
        <w:rPr>
          <w:noProof/>
        </w:rPr>
        <w:t xml:space="preserve"> </w:t>
      </w:r>
      <w:r w:rsidRPr="001C53A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832292" wp14:editId="2F5A162F">
            <wp:extent cx="3848986" cy="3487251"/>
            <wp:effectExtent l="0" t="0" r="0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61652" cy="3498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2E609" w14:textId="5FE4F19A" w:rsidR="001C53AB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dule DEMUX14</w:t>
      </w:r>
    </w:p>
    <w:p w14:paraId="1E2B5253" w14:textId="2C5BCBC5" w:rsidR="00556C00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C53A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A51DA8" wp14:editId="516F8EBF">
            <wp:extent cx="3829584" cy="2591162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207D9" w14:textId="028E2967" w:rsidR="00556C00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Led chớp tắt:</w:t>
      </w:r>
    </w:p>
    <w:p w14:paraId="22D705A6" w14:textId="375256A6" w:rsidR="001C53AB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C53A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D2DED1" wp14:editId="70BAE0D3">
            <wp:extent cx="2029108" cy="1762371"/>
            <wp:effectExtent l="0" t="0" r="9525" b="9525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41DE6" w14:textId="40006D26" w:rsidR="00556C00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Led sáng dần rồi tắt dần từ trái qua phải</w:t>
      </w:r>
    </w:p>
    <w:p w14:paraId="2F2BC304" w14:textId="1D433B9B" w:rsidR="00556C00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C53A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52604F" wp14:editId="6E45769C">
            <wp:extent cx="4925112" cy="2648320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54EB7" w14:textId="6B681BF3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4052E9E" w14:textId="55A270B7" w:rsidR="001C53AB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Module Led tự động </w:t>
      </w:r>
      <w:r w:rsidR="004D2AB9">
        <w:rPr>
          <w:rFonts w:ascii="Times New Roman" w:hAnsi="Times New Roman" w:cs="Times New Roman"/>
          <w:sz w:val="24"/>
          <w:szCs w:val="24"/>
        </w:rPr>
        <w:t>dịch sang trái và dịch sang phải</w:t>
      </w:r>
    </w:p>
    <w:p w14:paraId="4409894A" w14:textId="361703A8" w:rsidR="00556C00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C53A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F40DC3" wp14:editId="4CC0C17D">
            <wp:extent cx="4467849" cy="3753374"/>
            <wp:effectExtent l="0" t="0" r="9525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3753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F06FF" w14:textId="727B9305" w:rsidR="001C53AB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Led sáng dồn</w:t>
      </w:r>
    </w:p>
    <w:p w14:paraId="2467EEAF" w14:textId="35BAB0F9" w:rsidR="001C53AB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2A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241952" wp14:editId="41EC48F6">
            <wp:extent cx="4839375" cy="2248214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27700" w14:textId="3185E02F" w:rsidR="001C53AB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Tổng hợp</w:t>
      </w:r>
    </w:p>
    <w:p w14:paraId="28E51B97" w14:textId="6B85C061" w:rsidR="001C53AB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2AB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5E3218" wp14:editId="04E54B48">
            <wp:extent cx="5760720" cy="3637915"/>
            <wp:effectExtent l="0" t="0" r="0" b="63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4A84F" w14:textId="5558E7B6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2 Kết quả thực hiện </w:t>
      </w:r>
    </w:p>
    <w:p w14:paraId="2CC67A91" w14:textId="1D603CEB" w:rsidR="00556C00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C53A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0DC8AF" wp14:editId="7BD895B9">
            <wp:extent cx="4858428" cy="4077269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407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9113F" w14:textId="77777777" w:rsidR="001C53AB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D6C6373" w14:textId="77777777" w:rsidR="001C53AB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EBE258E" w14:textId="7DA77CD1" w:rsidR="00556C00" w:rsidRDefault="001C53AB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de 1:</w:t>
      </w:r>
    </w:p>
    <w:p w14:paraId="6377B139" w14:textId="2DF41D42" w:rsidR="001C53AB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2A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134BB1" wp14:editId="5405E54F">
            <wp:extent cx="5760720" cy="2277745"/>
            <wp:effectExtent l="0" t="0" r="0" b="825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7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0BC64" w14:textId="01FAF4D9" w:rsidR="004D2AB9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 2:</w:t>
      </w:r>
    </w:p>
    <w:p w14:paraId="138FE0F5" w14:textId="34867AE2" w:rsidR="004D2AB9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2A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250453" wp14:editId="09180A99">
            <wp:extent cx="5760720" cy="1831340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39CC3" w14:textId="30620832" w:rsidR="00556C00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 3:</w:t>
      </w:r>
    </w:p>
    <w:p w14:paraId="3BE124CE" w14:textId="3C6800B3" w:rsidR="004D2AB9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5BBBAF4" w14:textId="3415CD10" w:rsidR="004D2AB9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2A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68A073" wp14:editId="7E8E83EC">
            <wp:extent cx="5760720" cy="2239645"/>
            <wp:effectExtent l="0" t="0" r="0" b="8255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1DF6C" w14:textId="77777777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F35125D" w14:textId="620E7BB6" w:rsidR="00556C00" w:rsidRDefault="00556C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0ACCDC1" w14:textId="49922D53" w:rsidR="00556C00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de 4:</w:t>
      </w:r>
    </w:p>
    <w:p w14:paraId="07E1A505" w14:textId="1BFAAFA1" w:rsidR="004D2AB9" w:rsidRDefault="004D2AB9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D2AB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30830F" wp14:editId="5287A49D">
            <wp:extent cx="5760720" cy="2566670"/>
            <wp:effectExtent l="0" t="0" r="0" b="508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958EA" w14:textId="77777777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8360B2" w14:textId="4941D4EE" w:rsidR="00556C00" w:rsidRPr="00931880" w:rsidRDefault="00556C00" w:rsidP="0093188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31880">
        <w:rPr>
          <w:rFonts w:ascii="Times New Roman" w:hAnsi="Times New Roman" w:cs="Times New Roman"/>
          <w:sz w:val="24"/>
          <w:szCs w:val="24"/>
        </w:rPr>
        <w:t>Thiết kế module mở rộng led TM1638.</w:t>
      </w:r>
    </w:p>
    <w:p w14:paraId="2E2160F6" w14:textId="05933EDA" w:rsidR="00556C00" w:rsidRDefault="00556C00" w:rsidP="00931880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56C00">
        <w:rPr>
          <w:rFonts w:ascii="Times New Roman" w:hAnsi="Times New Roman" w:cs="Times New Roman"/>
          <w:sz w:val="24"/>
          <w:szCs w:val="24"/>
        </w:rPr>
        <w:t>Sinh viên đọc tại liệu kỹ thuật board mở rộng TM1638</w:t>
      </w:r>
    </w:p>
    <w:p w14:paraId="7CDEE81D" w14:textId="2D971E46" w:rsidR="00556C00" w:rsidRDefault="00556C00" w:rsidP="00556C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ải thích quá trình điều khiển led (đơn, 7 đoạn) trên Môđun TM1638</w:t>
      </w:r>
    </w:p>
    <w:p w14:paraId="7EFF5EC3" w14:textId="45FD0685" w:rsidR="002A11C6" w:rsidRDefault="002A11C6" w:rsidP="002A11C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giải thích dạng sóng tín hiệu giao tiếp, phương pháp giao tiếp và điều khiển, địa chỉ các vùng nhớ trên TM1638)</w:t>
      </w:r>
    </w:p>
    <w:p w14:paraId="49145F41" w14:textId="77777777" w:rsidR="00556C00" w:rsidRDefault="00556C00" w:rsidP="00556C00">
      <w:pPr>
        <w:rPr>
          <w:rFonts w:ascii="Times New Roman" w:hAnsi="Times New Roman" w:cs="Times New Roman"/>
          <w:sz w:val="24"/>
          <w:szCs w:val="24"/>
        </w:rPr>
      </w:pPr>
    </w:p>
    <w:p w14:paraId="18792574" w14:textId="77777777" w:rsidR="00556C00" w:rsidRDefault="00556C00" w:rsidP="00556C00">
      <w:pPr>
        <w:rPr>
          <w:rFonts w:ascii="Times New Roman" w:hAnsi="Times New Roman" w:cs="Times New Roman"/>
          <w:sz w:val="24"/>
          <w:szCs w:val="24"/>
        </w:rPr>
      </w:pPr>
    </w:p>
    <w:p w14:paraId="7A9E97FF" w14:textId="77777777" w:rsidR="00556C00" w:rsidRDefault="00556C00" w:rsidP="00556C00">
      <w:pPr>
        <w:rPr>
          <w:rFonts w:ascii="Times New Roman" w:hAnsi="Times New Roman" w:cs="Times New Roman"/>
          <w:sz w:val="24"/>
          <w:szCs w:val="24"/>
        </w:rPr>
      </w:pPr>
    </w:p>
    <w:p w14:paraId="313A0F11" w14:textId="77777777" w:rsidR="00556C00" w:rsidRDefault="00556C00" w:rsidP="00556C00">
      <w:pPr>
        <w:rPr>
          <w:rFonts w:ascii="Times New Roman" w:hAnsi="Times New Roman" w:cs="Times New Roman"/>
          <w:sz w:val="24"/>
          <w:szCs w:val="24"/>
        </w:rPr>
      </w:pPr>
    </w:p>
    <w:p w14:paraId="1B60DBB7" w14:textId="77777777" w:rsidR="00556C00" w:rsidRDefault="00556C00" w:rsidP="00556C00">
      <w:pPr>
        <w:rPr>
          <w:rFonts w:ascii="Times New Roman" w:hAnsi="Times New Roman" w:cs="Times New Roman"/>
          <w:sz w:val="24"/>
          <w:szCs w:val="24"/>
        </w:rPr>
      </w:pPr>
    </w:p>
    <w:p w14:paraId="6DD9BB77" w14:textId="77777777" w:rsidR="00556C00" w:rsidRDefault="00556C00" w:rsidP="00556C00">
      <w:pPr>
        <w:rPr>
          <w:rFonts w:ascii="Times New Roman" w:hAnsi="Times New Roman" w:cs="Times New Roman"/>
          <w:sz w:val="24"/>
          <w:szCs w:val="24"/>
        </w:rPr>
      </w:pPr>
    </w:p>
    <w:p w14:paraId="54F9C914" w14:textId="77777777" w:rsidR="00556C00" w:rsidRDefault="00556C00" w:rsidP="00556C00">
      <w:pPr>
        <w:rPr>
          <w:rFonts w:ascii="Times New Roman" w:hAnsi="Times New Roman" w:cs="Times New Roman"/>
          <w:sz w:val="24"/>
          <w:szCs w:val="24"/>
        </w:rPr>
      </w:pPr>
    </w:p>
    <w:p w14:paraId="0DA3E00E" w14:textId="1209C101" w:rsidR="00556C00" w:rsidRDefault="00215F78" w:rsidP="00556C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ết chương trình điều khiển module TM1638- test led đơn và led 7 đoạn</w:t>
      </w:r>
    </w:p>
    <w:p w14:paraId="61DA62B6" w14:textId="12CC3CF2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TL schematic and verilog Code</w:t>
      </w:r>
    </w:p>
    <w:p w14:paraId="1B3DF186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6750F6" w14:textId="2537AC9F" w:rsidR="00215F78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B637A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3E62644" wp14:editId="487A1501">
            <wp:extent cx="4791075" cy="351129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99712" cy="3517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9B872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45C767" w14:textId="0E849810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CA6958" w14:textId="63380C0A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32C8E0" w14:textId="4F513322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237FA2" w14:textId="61E45359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5E73F2" w14:textId="3592D2FF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B5506F" w14:textId="32DB9D53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E2F3B51" w14:textId="650354CF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D986DB" w14:textId="73174A7C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916976" w14:textId="6887BBCA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A3C321D" w14:textId="325B546F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C2EE41" w14:textId="753B1BD6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A7D40E" w14:textId="7C7F0BE7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0F88FA2" w14:textId="4AAB1749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0A938C4" w14:textId="16F38A9A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18EFCB" w14:textId="0FB3FAEB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ADB762" w14:textId="5160CBF2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97CD63D" w14:textId="1533950A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E960EB" w14:textId="77777777" w:rsidR="000B637A" w:rsidRDefault="000B637A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FF9A06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C4CFB0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608847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58D081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043ADFE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76CDE6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C5EEA9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6197D8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0B1A20" w14:textId="77777777" w:rsidR="00215F78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F6239A" w14:textId="573767AF" w:rsidR="00215F78" w:rsidRDefault="00EC6D49" w:rsidP="00931880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Viết các chương trình điều khiển led trên module TM1638</w:t>
      </w:r>
    </w:p>
    <w:p w14:paraId="107E455B" w14:textId="50B8275C" w:rsidR="00EC6D49" w:rsidRDefault="00EC6D49" w:rsidP="00931880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Điều khiển 8 led đơn sáng dần rồi tắt hết</w:t>
      </w:r>
    </w:p>
    <w:p w14:paraId="130CB157" w14:textId="661092C8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log code:</w:t>
      </w:r>
    </w:p>
    <w:p w14:paraId="24DBFD17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6892D8E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7A55E06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E150A49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83860F9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5ECEAC1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5455AC7" w14:textId="68AEC01B" w:rsidR="00EC6D49" w:rsidRDefault="00EC6D49" w:rsidP="00931880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Điều khiển đếm lên, đếm xuống từ 0000 để 9999 trên led 7 đoạn, tần số đếm gần 1Hx</w:t>
      </w:r>
    </w:p>
    <w:p w14:paraId="3CF6ADBA" w14:textId="6A7F5276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log Code</w:t>
      </w:r>
    </w:p>
    <w:p w14:paraId="318B6750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C0737DC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BF6DDEB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8AC68E5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94101F0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DF451D7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0F49666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23A931B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C2A5AA8" w14:textId="77777777" w:rsidR="00EC6D49" w:rsidRDefault="00EC6D49" w:rsidP="00EC6D4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89C8BDF" w14:textId="74DFB766" w:rsidR="00EC6D49" w:rsidRDefault="00EC6D49" w:rsidP="00931880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ết chương trình hiển thị giờ phút giây trên led 7 đoạn </w:t>
      </w:r>
    </w:p>
    <w:p w14:paraId="1BBB20A2" w14:textId="51BCC82A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ilog Code</w:t>
      </w:r>
    </w:p>
    <w:p w14:paraId="5257CD65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D6F893D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F0B212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EC05E6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AB2C95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DA3CC6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35A604D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2D6B39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7504A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4FCD9F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E902315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9EB0B2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ED9539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9828F84" w14:textId="77777777" w:rsidR="00EC6D49" w:rsidRDefault="00EC6D49" w:rsidP="00EC6D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C0ACF5" w14:textId="77777777" w:rsidR="00215F78" w:rsidRPr="00556C00" w:rsidRDefault="00215F78" w:rsidP="00215F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84B909" w14:textId="77777777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19C308" w14:textId="77777777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65BC5B4" w14:textId="77777777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BC3BEB" w14:textId="77777777" w:rsidR="00556C00" w:rsidRDefault="00556C00" w:rsidP="00BA0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2E543D2" w14:textId="086432A9" w:rsidR="004D5562" w:rsidRDefault="004D5562"/>
    <w:sectPr w:rsidR="004D5562" w:rsidSect="00BA0379">
      <w:pgSz w:w="11907" w:h="16839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F36EB"/>
    <w:multiLevelType w:val="hybridMultilevel"/>
    <w:tmpl w:val="B1E2A9B8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67D31"/>
    <w:multiLevelType w:val="multilevel"/>
    <w:tmpl w:val="1B4C80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4084454"/>
    <w:multiLevelType w:val="hybridMultilevel"/>
    <w:tmpl w:val="3CEA6154"/>
    <w:lvl w:ilvl="0" w:tplc="71B8FA2E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A41D5D"/>
    <w:multiLevelType w:val="hybridMultilevel"/>
    <w:tmpl w:val="698EE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0A6751"/>
    <w:multiLevelType w:val="hybridMultilevel"/>
    <w:tmpl w:val="C2ACB5E6"/>
    <w:lvl w:ilvl="0" w:tplc="71B8FA2E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90559E"/>
    <w:multiLevelType w:val="multilevel"/>
    <w:tmpl w:val="1B4C80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6D842763"/>
    <w:multiLevelType w:val="multilevel"/>
    <w:tmpl w:val="4FCA6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59A5D58"/>
    <w:multiLevelType w:val="hybridMultilevel"/>
    <w:tmpl w:val="67C6B0E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151626"/>
    <w:multiLevelType w:val="hybridMultilevel"/>
    <w:tmpl w:val="B56EBA64"/>
    <w:lvl w:ilvl="0" w:tplc="A950DA5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43897097">
    <w:abstractNumId w:val="6"/>
  </w:num>
  <w:num w:numId="2" w16cid:durableId="1992632894">
    <w:abstractNumId w:val="3"/>
  </w:num>
  <w:num w:numId="3" w16cid:durableId="215553120">
    <w:abstractNumId w:val="8"/>
  </w:num>
  <w:num w:numId="4" w16cid:durableId="1727796173">
    <w:abstractNumId w:val="2"/>
  </w:num>
  <w:num w:numId="5" w16cid:durableId="820970177">
    <w:abstractNumId w:val="1"/>
  </w:num>
  <w:num w:numId="6" w16cid:durableId="1109665930">
    <w:abstractNumId w:val="4"/>
  </w:num>
  <w:num w:numId="7" w16cid:durableId="1299139994">
    <w:abstractNumId w:val="5"/>
  </w:num>
  <w:num w:numId="8" w16cid:durableId="1023483231">
    <w:abstractNumId w:val="7"/>
  </w:num>
  <w:num w:numId="9" w16cid:durableId="432551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0tDAzNjEzMTIxNDdQ0lEKTi0uzszPAykwqgUACc5h1CwAAAA="/>
  </w:docVars>
  <w:rsids>
    <w:rsidRoot w:val="00BA0379"/>
    <w:rsid w:val="000350C4"/>
    <w:rsid w:val="00074036"/>
    <w:rsid w:val="000B637A"/>
    <w:rsid w:val="00111D23"/>
    <w:rsid w:val="0016578B"/>
    <w:rsid w:val="001870B3"/>
    <w:rsid w:val="001B7D62"/>
    <w:rsid w:val="001C53AB"/>
    <w:rsid w:val="001F26B3"/>
    <w:rsid w:val="00205F28"/>
    <w:rsid w:val="00206573"/>
    <w:rsid w:val="00215F78"/>
    <w:rsid w:val="00223CB3"/>
    <w:rsid w:val="0025199C"/>
    <w:rsid w:val="002A11C6"/>
    <w:rsid w:val="002E188D"/>
    <w:rsid w:val="002E5B72"/>
    <w:rsid w:val="00356719"/>
    <w:rsid w:val="003E585B"/>
    <w:rsid w:val="003F214A"/>
    <w:rsid w:val="0040085C"/>
    <w:rsid w:val="00402FB7"/>
    <w:rsid w:val="00421A0D"/>
    <w:rsid w:val="00470615"/>
    <w:rsid w:val="00474C92"/>
    <w:rsid w:val="00475EC9"/>
    <w:rsid w:val="00490808"/>
    <w:rsid w:val="004B0609"/>
    <w:rsid w:val="004D0B69"/>
    <w:rsid w:val="004D2AB9"/>
    <w:rsid w:val="004D5562"/>
    <w:rsid w:val="004D766A"/>
    <w:rsid w:val="004F4DB5"/>
    <w:rsid w:val="00511E82"/>
    <w:rsid w:val="00536E67"/>
    <w:rsid w:val="00556C00"/>
    <w:rsid w:val="005871E7"/>
    <w:rsid w:val="0059716F"/>
    <w:rsid w:val="005A59A1"/>
    <w:rsid w:val="005B683A"/>
    <w:rsid w:val="005E791F"/>
    <w:rsid w:val="00613256"/>
    <w:rsid w:val="00652AC7"/>
    <w:rsid w:val="00653618"/>
    <w:rsid w:val="006E2EFC"/>
    <w:rsid w:val="006F73A5"/>
    <w:rsid w:val="007130C4"/>
    <w:rsid w:val="00743C2A"/>
    <w:rsid w:val="00764484"/>
    <w:rsid w:val="0078543D"/>
    <w:rsid w:val="007967DE"/>
    <w:rsid w:val="007B6BF4"/>
    <w:rsid w:val="007F0B59"/>
    <w:rsid w:val="008105BA"/>
    <w:rsid w:val="00810630"/>
    <w:rsid w:val="00832BBE"/>
    <w:rsid w:val="00867BAA"/>
    <w:rsid w:val="00881F17"/>
    <w:rsid w:val="00882FBF"/>
    <w:rsid w:val="008B3CD9"/>
    <w:rsid w:val="008C2113"/>
    <w:rsid w:val="008F3631"/>
    <w:rsid w:val="008F56EC"/>
    <w:rsid w:val="00902FF4"/>
    <w:rsid w:val="00906E3E"/>
    <w:rsid w:val="00931880"/>
    <w:rsid w:val="00936642"/>
    <w:rsid w:val="0094756E"/>
    <w:rsid w:val="00947687"/>
    <w:rsid w:val="00961B60"/>
    <w:rsid w:val="009774E5"/>
    <w:rsid w:val="00994BA6"/>
    <w:rsid w:val="009B0F1C"/>
    <w:rsid w:val="009D59C8"/>
    <w:rsid w:val="009F14AC"/>
    <w:rsid w:val="00A42962"/>
    <w:rsid w:val="00A65B98"/>
    <w:rsid w:val="00A87134"/>
    <w:rsid w:val="00A956AE"/>
    <w:rsid w:val="00AC2763"/>
    <w:rsid w:val="00AC6F50"/>
    <w:rsid w:val="00AE0577"/>
    <w:rsid w:val="00AE1B00"/>
    <w:rsid w:val="00B03191"/>
    <w:rsid w:val="00B853AB"/>
    <w:rsid w:val="00BA0379"/>
    <w:rsid w:val="00CD5359"/>
    <w:rsid w:val="00CE1C17"/>
    <w:rsid w:val="00CF3933"/>
    <w:rsid w:val="00D10F38"/>
    <w:rsid w:val="00D11ED1"/>
    <w:rsid w:val="00D168B7"/>
    <w:rsid w:val="00D205B6"/>
    <w:rsid w:val="00D47D42"/>
    <w:rsid w:val="00D83927"/>
    <w:rsid w:val="00D84572"/>
    <w:rsid w:val="00DA496E"/>
    <w:rsid w:val="00DA6C64"/>
    <w:rsid w:val="00DE32BE"/>
    <w:rsid w:val="00DF0EC6"/>
    <w:rsid w:val="00DF3420"/>
    <w:rsid w:val="00E46A58"/>
    <w:rsid w:val="00E97091"/>
    <w:rsid w:val="00E97424"/>
    <w:rsid w:val="00EC6D49"/>
    <w:rsid w:val="00EE514D"/>
    <w:rsid w:val="00F041E4"/>
    <w:rsid w:val="00F20798"/>
    <w:rsid w:val="00F21A6F"/>
    <w:rsid w:val="00F27034"/>
    <w:rsid w:val="00F3452C"/>
    <w:rsid w:val="00F66030"/>
    <w:rsid w:val="00FB7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56DE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A03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0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54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jp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jp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g"/><Relationship Id="rId22" Type="http://schemas.openxmlformats.org/officeDocument/2006/relationships/image" Target="media/image18.jpe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4</TotalTime>
  <Pages>25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h Le</dc:creator>
  <cp:lastModifiedBy>Dang</cp:lastModifiedBy>
  <cp:revision>100</cp:revision>
  <dcterms:created xsi:type="dcterms:W3CDTF">2023-04-01T03:43:00Z</dcterms:created>
  <dcterms:modified xsi:type="dcterms:W3CDTF">2023-09-27T00:43:00Z</dcterms:modified>
</cp:coreProperties>
</file>